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77777777"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del w:id="0" w:author="ACTN POI Editor" w:date="2019-10-29T18:32:00Z">
        <w:r w:rsidR="00CC4069" w:rsidRPr="006B2FA6" w:rsidDel="00677935">
          <w:rPr>
            <w:lang w:val="en-GB"/>
          </w:rPr>
          <w:delText>0</w:delText>
        </w:r>
        <w:r w:rsidR="00390C09" w:rsidDel="00677935">
          <w:rPr>
            <w:lang w:val="en-GB"/>
          </w:rPr>
          <w:delText>1</w:delText>
        </w:r>
      </w:del>
      <w:ins w:id="1" w:author="ACTN POI Editor" w:date="2019-10-29T18:32:00Z">
        <w:r w:rsidR="00677935">
          <w:rPr>
            <w:lang w:val="en-GB"/>
          </w:rPr>
          <w:t>02</w:t>
        </w:r>
      </w:ins>
      <w:r w:rsidR="00CC4069" w:rsidRPr="006B2FA6">
        <w:rPr>
          <w:lang w:val="en-GB"/>
        </w:rPr>
        <w:t>.txt</w:t>
      </w:r>
    </w:p>
    <w:p w14:paraId="75EF471F" w14:textId="77777777" w:rsidR="006F6F1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 w:author="ACTN POI Editor" w:date="2019-10-30T10:21:00Z">
        <w:r w:rsidR="00415D34">
          <w:rPr>
            <w:noProof/>
          </w:rPr>
          <w:instrText>10</w:instrText>
        </w:r>
      </w:ins>
      <w:del w:id="3" w:author="ACTN POI Editor" w:date="2019-10-30T10:21:00Z">
        <w:r w:rsidR="005C5912" w:rsidDel="00415D34">
          <w:rPr>
            <w:noProof/>
          </w:rPr>
          <w:delInstrText>7</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4" w:author="ACTN POI Editor" w:date="2019-10-30T10:21:00Z">
        <w:r w:rsidR="00415D34">
          <w:rPr>
            <w:noProof/>
          </w:rPr>
          <w:instrText>10</w:instrText>
        </w:r>
      </w:ins>
      <w:del w:id="5" w:author="ACTN POI Editor" w:date="2019-10-30T10:21:00Z">
        <w:r w:rsidR="005C5912" w:rsidDel="00415D34">
          <w:rPr>
            <w:noProof/>
          </w:rPr>
          <w:delInstrText>7</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6" w:author="ACTN POI Editor" w:date="2019-10-30T10:21:00Z">
        <w:r w:rsidR="00415D34">
          <w:rPr>
            <w:noProof/>
          </w:rPr>
          <w:instrText>10</w:instrText>
        </w:r>
      </w:ins>
      <w:del w:id="7" w:author="ACTN POI Editor" w:date="2019-10-30T10:21:00Z">
        <w:r w:rsidR="005C5912" w:rsidDel="00415D34">
          <w:rPr>
            <w:noProof/>
          </w:rPr>
          <w:delInstrText>7</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8" w:author="ACTN POI Editor" w:date="2019-10-30T10:21:00Z">
        <w:r w:rsidR="00415D34">
          <w:rPr>
            <w:noProof/>
          </w:rPr>
          <w:instrText>10</w:instrText>
        </w:r>
      </w:ins>
      <w:del w:id="9" w:author="ACTN POI Editor" w:date="2019-10-30T10:21:00Z">
        <w:r w:rsidR="005C5912" w:rsidDel="00415D34">
          <w:rPr>
            <w:noProof/>
          </w:rPr>
          <w:delInstrText>7</w:delInstrText>
        </w:r>
      </w:del>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0" w:author="ACTN POI Editor" w:date="2019-10-30T10:21:00Z">
        <w:r w:rsidR="00415D34">
          <w:rPr>
            <w:noProof/>
          </w:rPr>
          <w:instrText>10</w:instrText>
        </w:r>
      </w:ins>
      <w:del w:id="11" w:author="ACTN POI Editor" w:date="2019-10-30T10:21:00Z">
        <w:r w:rsidR="005C5912" w:rsidDel="00415D34">
          <w:rPr>
            <w:noProof/>
          </w:rPr>
          <w:delInstrText>7</w:delInstrText>
        </w:r>
      </w:del>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2" w:author="ACTN POI Editor" w:date="2019-10-30T10:21:00Z">
        <w:r w:rsidR="00415D34">
          <w:rPr>
            <w:noProof/>
          </w:rPr>
          <w:instrText>10</w:instrText>
        </w:r>
      </w:ins>
      <w:del w:id="13" w:author="ACTN POI Editor" w:date="2019-10-30T10:21:00Z">
        <w:r w:rsidR="005C5912" w:rsidDel="00415D34">
          <w:rPr>
            <w:noProof/>
          </w:rPr>
          <w:delInstrText>7</w:delInstrText>
        </w:r>
      </w:del>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4" w:author="ACTN POI Editor" w:date="2019-10-30T10:21:00Z">
        <w:r w:rsidR="00415D34">
          <w:rPr>
            <w:noProof/>
          </w:rPr>
          <w:instrText>10</w:instrText>
        </w:r>
      </w:ins>
      <w:del w:id="15" w:author="ACTN POI Editor" w:date="2019-10-30T10:21:00Z">
        <w:r w:rsidR="005C5912" w:rsidDel="00415D34">
          <w:rPr>
            <w:noProof/>
          </w:rPr>
          <w:delInstrText>7</w:delInstrText>
        </w:r>
      </w:del>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6" w:author="ACTN POI Editor" w:date="2019-10-30T10:21:00Z">
        <w:r w:rsidR="00415D34">
          <w:rPr>
            <w:noProof/>
          </w:rPr>
          <w:instrText>10</w:instrText>
        </w:r>
      </w:ins>
      <w:del w:id="17" w:author="ACTN POI Editor" w:date="2019-10-30T10:21:00Z">
        <w:r w:rsidR="0023750A" w:rsidRPr="00D72ADD" w:rsidDel="00415D34">
          <w:rPr>
            <w:noProof/>
          </w:rPr>
          <w:delInstrText>0</w:delInstrText>
        </w:r>
      </w:del>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8" w:author="ACTN POI Editor" w:date="2019-10-30T10:21:00Z">
        <w:r w:rsidR="00415D34">
          <w:rPr>
            <w:noProof/>
          </w:rPr>
          <w:instrText>10</w:instrText>
        </w:r>
      </w:ins>
      <w:del w:id="19" w:author="ACTN POI Editor" w:date="2019-10-30T10:21:00Z">
        <w:r w:rsidR="0023750A" w:rsidRPr="00D72ADD" w:rsidDel="00415D34">
          <w:rPr>
            <w:noProof/>
          </w:rPr>
          <w:delInstrText>0</w:delInstrText>
        </w:r>
      </w:del>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0" w:author="ACTN POI Editor" w:date="2019-10-30T10:21:00Z">
        <w:r w:rsidR="00415D34">
          <w:rPr>
            <w:noProof/>
          </w:rPr>
          <w:instrText>10</w:instrText>
        </w:r>
      </w:ins>
      <w:del w:id="21" w:author="ACTN POI Editor" w:date="2019-10-30T10:21:00Z">
        <w:r w:rsidR="0023750A" w:rsidRPr="00D72ADD" w:rsidDel="00415D34">
          <w:rPr>
            <w:noProof/>
          </w:rPr>
          <w:delInstrText>0</w:delInstrText>
        </w:r>
      </w:del>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ins w:id="22" w:author="ACTN POI Editor" w:date="2019-10-30T10:21:00Z">
        <w:r w:rsidR="00415D34" w:rsidRPr="00D72ADD">
          <w:rPr>
            <w:noProof/>
          </w:rPr>
          <w:instrText>April</w:instrText>
        </w:r>
      </w:ins>
      <w:del w:id="23" w:author="ACTN POI Editor" w:date="2019-10-30T10:21:00Z">
        <w:r w:rsidR="0023750A" w:rsidRPr="00D72ADD" w:rsidDel="00415D34">
          <w:rPr>
            <w:noProof/>
          </w:rPr>
          <w:delInstrText>Fail</w:delInstrText>
        </w:r>
      </w:del>
      <w:r w:rsidRPr="00D72ADD">
        <w:fldChar w:fldCharType="end"/>
      </w:r>
      <w:r w:rsidRPr="00D72ADD">
        <w:instrText xml:space="preserve"> \* MERGEFORMAT </w:instrText>
      </w:r>
      <w:r w:rsidRPr="00D72ADD">
        <w:fldChar w:fldCharType="separate"/>
      </w:r>
      <w:ins w:id="24" w:author="ACTN POI Editor" w:date="2019-10-30T10:21:00Z">
        <w:r w:rsidR="00415D34" w:rsidRPr="00D72ADD">
          <w:rPr>
            <w:noProof/>
          </w:rPr>
          <w:instrText>April</w:instrText>
        </w:r>
      </w:ins>
      <w:del w:id="25" w:author="ACTN POI Editor" w:date="2019-10-30T10:21:00Z">
        <w:r w:rsidR="0023750A" w:rsidRPr="00D72ADD" w:rsidDel="00415D34">
          <w:rPr>
            <w:noProof/>
          </w:rPr>
          <w:delInstrText>Fail</w:delInstrText>
        </w:r>
      </w:del>
      <w:r w:rsidRPr="00D72ADD">
        <w:fldChar w:fldCharType="end"/>
      </w:r>
      <w:r w:rsidRPr="00D72ADD">
        <w:instrText xml:space="preserve"> \* MERGEFORMAT </w:instrText>
      </w:r>
      <w:r w:rsidRPr="00D72ADD">
        <w:fldChar w:fldCharType="separate"/>
      </w:r>
      <w:ins w:id="26" w:author="ACTN POI Editor" w:date="2019-10-30T10:21:00Z">
        <w:r w:rsidR="00415D34" w:rsidRPr="00D72ADD">
          <w:rPr>
            <w:noProof/>
          </w:rPr>
          <w:instrText>April</w:instrText>
        </w:r>
      </w:ins>
      <w:del w:id="27" w:author="ACTN POI Editor" w:date="2019-10-30T10:21:00Z">
        <w:r w:rsidR="0023750A" w:rsidRPr="00D72ADD" w:rsidDel="00415D34">
          <w:rPr>
            <w:noProof/>
          </w:rPr>
          <w:delInstrText>Fail</w:delInstrText>
        </w:r>
      </w:del>
      <w:r w:rsidRPr="00D72ADD">
        <w:fldChar w:fldCharType="end"/>
      </w:r>
      <w:r w:rsidRPr="00D72ADD">
        <w:instrText xml:space="preserve"> \* MERGEFORMAT </w:instrText>
      </w:r>
      <w:r w:rsidRPr="00D72ADD">
        <w:fldChar w:fldCharType="separate"/>
      </w:r>
      <w:ins w:id="28" w:author="ACTN POI Editor" w:date="2019-10-30T10:21:00Z">
        <w:r w:rsidR="00415D34" w:rsidRPr="00D72ADD">
          <w:rPr>
            <w:noProof/>
          </w:rPr>
          <w:instrText>April</w:instrText>
        </w:r>
      </w:ins>
      <w:del w:id="29" w:author="ACTN POI Editor" w:date="2019-10-30T10:21:00Z">
        <w:r w:rsidR="005C5912" w:rsidRPr="00D72ADD" w:rsidDel="00415D34">
          <w:rPr>
            <w:noProof/>
          </w:rPr>
          <w:delInstrText>January</w:delInstrText>
        </w:r>
      </w:del>
      <w:r w:rsidRPr="00D72ADD">
        <w:fldChar w:fldCharType="end"/>
      </w:r>
      <w:r w:rsidRPr="00D72ADD">
        <w:instrText xml:space="preserve"> \* MERGEFORMAT </w:instrText>
      </w:r>
      <w:r w:rsidRPr="00D72ADD">
        <w:fldChar w:fldCharType="separate"/>
      </w:r>
      <w:ins w:id="30" w:author="ACTN POI Editor" w:date="2019-10-30T10:21:00Z">
        <w:r w:rsidR="00415D34" w:rsidRPr="00D72ADD">
          <w:rPr>
            <w:noProof/>
          </w:rPr>
          <w:instrText>April</w:instrText>
        </w:r>
      </w:ins>
      <w:del w:id="31" w:author="ACTN POI Editor" w:date="2019-10-30T10:21:00Z">
        <w:r w:rsidR="005C5912" w:rsidRPr="00D72ADD" w:rsidDel="00415D34">
          <w:rPr>
            <w:noProof/>
          </w:rPr>
          <w:delInstrText>January</w:delInstrText>
        </w:r>
      </w:del>
      <w:r w:rsidRPr="00D72ADD">
        <w:fldChar w:fldCharType="end"/>
      </w:r>
      <w:r w:rsidRPr="00D72ADD">
        <w:instrText xml:space="preserve"> \* MERGEFORMAT </w:instrText>
      </w:r>
      <w:r w:rsidRPr="00D72ADD">
        <w:fldChar w:fldCharType="separate"/>
      </w:r>
      <w:ins w:id="32" w:author="ACTN POI Editor" w:date="2019-10-30T10:21:00Z">
        <w:r w:rsidR="00415D34" w:rsidRPr="00D72ADD">
          <w:rPr>
            <w:noProof/>
          </w:rPr>
          <w:instrText>April</w:instrText>
        </w:r>
      </w:ins>
      <w:del w:id="33" w:author="ACTN POI Editor" w:date="2019-10-30T10:21:00Z">
        <w:r w:rsidR="005C5912" w:rsidRPr="00D72ADD" w:rsidDel="00415D34">
          <w:rPr>
            <w:noProof/>
          </w:rPr>
          <w:delInstrText>January</w:delInstrText>
        </w:r>
      </w:del>
      <w:r w:rsidRPr="00D72ADD">
        <w:fldChar w:fldCharType="end"/>
      </w:r>
      <w:r w:rsidRPr="00D72ADD">
        <w:instrText xml:space="preserve">  \* MERGEFORMAT </w:instrText>
      </w:r>
      <w:r w:rsidRPr="00D72ADD">
        <w:fldChar w:fldCharType="separate"/>
      </w:r>
      <w:ins w:id="34" w:author="ACTN POI Editor" w:date="2019-10-30T10:21:00Z">
        <w:r w:rsidR="00415D34" w:rsidRPr="00D72ADD">
          <w:rPr>
            <w:noProof/>
          </w:rPr>
          <w:instrText>April</w:instrText>
        </w:r>
      </w:ins>
      <w:del w:id="35" w:author="ACTN POI Editor" w:date="2019-10-30T10:21:00Z">
        <w:r w:rsidR="005C5912" w:rsidRPr="00D72ADD" w:rsidDel="00415D34">
          <w:rPr>
            <w:noProof/>
          </w:rPr>
          <w:delInstrText>January</w:delInstrText>
        </w:r>
      </w:del>
      <w:r w:rsidRPr="00D72ADD">
        <w:fldChar w:fldCharType="end"/>
      </w:r>
      <w:r w:rsidRPr="00D72ADD">
        <w:instrText xml:space="preserve"> \* MERGEFORMAT </w:instrText>
      </w:r>
      <w:r w:rsidRPr="00D72ADD">
        <w:fldChar w:fldCharType="separate"/>
      </w:r>
      <w:ins w:id="36" w:author="ACTN POI Editor" w:date="2019-10-30T10:21:00Z">
        <w:r w:rsidR="00415D34" w:rsidRPr="00D72ADD">
          <w:rPr>
            <w:noProof/>
          </w:rPr>
          <w:instrText>April</w:instrText>
        </w:r>
      </w:ins>
      <w:del w:id="37" w:author="ACTN POI Editor" w:date="2019-10-30T10:21:00Z">
        <w:r w:rsidR="005C5912" w:rsidRPr="00D72ADD" w:rsidDel="00415D34">
          <w:rPr>
            <w:noProof/>
          </w:rPr>
          <w:delInstrText>January</w:delInstrText>
        </w:r>
      </w:del>
      <w:r w:rsidRPr="00D72ADD">
        <w:fldChar w:fldCharType="end"/>
      </w:r>
      <w:r w:rsidRPr="00D72ADD">
        <w:instrText xml:space="preserve"> \* MERGEFORMAT </w:instrText>
      </w:r>
      <w:r w:rsidRPr="00D72ADD">
        <w:fldChar w:fldCharType="separate"/>
      </w:r>
      <w:ins w:id="38" w:author="ACTN POI Editor" w:date="2019-10-30T10:21:00Z">
        <w:r w:rsidR="00415D34" w:rsidRPr="00D72ADD">
          <w:rPr>
            <w:noProof/>
          </w:rPr>
          <w:instrText>April</w:instrText>
        </w:r>
      </w:ins>
      <w:del w:id="39" w:author="ACTN POI Editor" w:date="2019-10-30T10:21:00Z">
        <w:r w:rsidR="005C5912" w:rsidRPr="00D72ADD" w:rsidDel="00415D34">
          <w:rPr>
            <w:noProof/>
          </w:rPr>
          <w:delInstrText>January</w:delInstrText>
        </w:r>
      </w:del>
      <w:r w:rsidRPr="00D72ADD">
        <w:fldChar w:fldCharType="end"/>
      </w:r>
      <w:r w:rsidRPr="00D72ADD">
        <w:instrText xml:space="preserve"> \* MERGEFORMAT </w:instrText>
      </w:r>
      <w:r w:rsidRPr="00D72ADD">
        <w:fldChar w:fldCharType="separate"/>
      </w:r>
      <w:ins w:id="40" w:author="ACTN POI Editor" w:date="2019-10-30T10:21:00Z">
        <w:r w:rsidR="00415D34" w:rsidRPr="00D72ADD">
          <w:rPr>
            <w:noProof/>
          </w:rPr>
          <w:t>April</w:t>
        </w:r>
      </w:ins>
      <w:del w:id="41" w:author="ACTN POI Editor" w:date="2019-10-30T10:21:00Z">
        <w:r w:rsidR="005C5912" w:rsidRPr="00D72ADD" w:rsidDel="00415D34">
          <w:rPr>
            <w:noProof/>
          </w:rPr>
          <w:delText>January</w:delText>
        </w:r>
      </w:del>
      <w:r w:rsidRPr="00D72ADD">
        <w:fldChar w:fldCharType="end"/>
      </w:r>
      <w:r w:rsidRPr="00D72ADD">
        <w:t xml:space="preserve"> </w:t>
      </w:r>
      <w:r w:rsidRPr="00D72ADD">
        <w:fldChar w:fldCharType="begin"/>
      </w:r>
      <w:r w:rsidRPr="00D72ADD">
        <w:instrText xml:space="preserve"> DATE  \@ "d," </w:instrText>
      </w:r>
      <w:r w:rsidRPr="00D72ADD">
        <w:fldChar w:fldCharType="separate"/>
      </w:r>
      <w:ins w:id="42" w:author="ACTN POI Editor" w:date="2019-10-30T10:21:00Z">
        <w:r w:rsidR="00415D34">
          <w:rPr>
            <w:noProof/>
          </w:rPr>
          <w:t>30,</w:t>
        </w:r>
      </w:ins>
      <w:del w:id="43" w:author="ACTN POI Editor" w:date="2019-10-30T10:21:00Z">
        <w:r w:rsidR="005C5912" w:rsidDel="00415D34">
          <w:rPr>
            <w:noProof/>
          </w:rPr>
          <w:delText>29,</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44" w:author="ACTN POI Editor" w:date="2019-10-30T10:21:00Z">
        <w:r w:rsidR="00415D34">
          <w:rPr>
            <w:noProof/>
          </w:rPr>
          <w:instrText>10</w:instrText>
        </w:r>
      </w:ins>
      <w:del w:id="45" w:author="ACTN POI Editor" w:date="2019-10-30T10:21:00Z">
        <w:r w:rsidR="005C5912" w:rsidDel="00415D34">
          <w:rPr>
            <w:noProof/>
          </w:rPr>
          <w:delInstrText>7</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633074">
        <w:rPr>
          <w:noProof/>
        </w:rPr>
        <w:instrText>2019</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46" w:author="ACTN POI Editor" w:date="2019-10-30T10:21:00Z">
        <w:r w:rsidR="00415D34">
          <w:rPr>
            <w:noProof/>
          </w:rPr>
          <w:instrText>10</w:instrText>
        </w:r>
      </w:ins>
      <w:del w:id="47" w:author="ACTN POI Editor" w:date="2019-10-30T10:21:00Z">
        <w:r w:rsidR="005C5912" w:rsidDel="00415D34">
          <w:rPr>
            <w:noProof/>
          </w:rPr>
          <w:delInstrText>7</w:delInstrText>
        </w:r>
      </w:del>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415D34">
        <w:rPr>
          <w:noProof/>
        </w:rPr>
        <w:instrText>2019</w:instrText>
      </w:r>
      <w:r w:rsidRPr="00D72ADD">
        <w:fldChar w:fldCharType="end"/>
      </w:r>
      <w:r w:rsidRPr="00D72ADD">
        <w:instrText xml:space="preserve"> + 1 \* MERGEFORMAT </w:instrText>
      </w:r>
      <w:r w:rsidRPr="00D72ADD">
        <w:fldChar w:fldCharType="separate"/>
      </w:r>
      <w:r w:rsidR="00DC614E">
        <w:rPr>
          <w:noProof/>
        </w:rPr>
        <w:instrText>2020</w:instrText>
      </w:r>
      <w:r w:rsidRPr="00D72ADD">
        <w:fldChar w:fldCharType="end"/>
      </w:r>
      <w:r w:rsidRPr="00D72ADD">
        <w:instrText xml:space="preserve"> "Fail" \* MERGEFORMAT  \* MERGEFORMAT </w:instrText>
      </w:r>
      <w:r w:rsidRPr="00D72ADD">
        <w:fldChar w:fldCharType="separate"/>
      </w:r>
      <w:r w:rsidR="00415D34">
        <w:rPr>
          <w:noProof/>
        </w:rPr>
        <w:instrText>2020</w:instrText>
      </w:r>
      <w:r w:rsidRPr="00D72ADD">
        <w:fldChar w:fldCharType="end"/>
      </w:r>
      <w:r w:rsidRPr="00D72ADD">
        <w:instrText xml:space="preserve"> \* MERGEFORMAT </w:instrText>
      </w:r>
      <w:r w:rsidRPr="00D72ADD">
        <w:fldChar w:fldCharType="separate"/>
      </w:r>
      <w:r w:rsidR="00415D34">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415D34">
        <w:rPr>
          <w:noProof/>
        </w:rPr>
        <w:t>2019</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1B569DBE" w14:textId="77777777" w:rsidR="00DC614E" w:rsidRDefault="00581409">
      <w:pPr>
        <w:pStyle w:val="TOC1"/>
        <w:rPr>
          <w:rFonts w:asciiTheme="minorHAnsi" w:eastAsiaTheme="minorEastAsia" w:hAnsiTheme="minorHAnsi" w:cstheme="minorBidi"/>
          <w:sz w:val="22"/>
          <w:szCs w:val="22"/>
          <w:lang w:val="it-IT" w:eastAsia="it-IT"/>
        </w:rPr>
      </w:pPr>
      <w:r>
        <w:fldChar w:fldCharType="begin"/>
      </w:r>
      <w:r>
        <w:instrText xml:space="preserve"> TOC \o \h \z \u </w:instrText>
      </w:r>
      <w:r>
        <w:fldChar w:fldCharType="separate"/>
      </w:r>
      <w:hyperlink w:anchor="_Toc14709500" w:history="1">
        <w:r w:rsidR="00DC614E" w:rsidRPr="00820673">
          <w:rPr>
            <w:rStyle w:val="Hyperlink"/>
          </w:rPr>
          <w:t>1. Introduction</w:t>
        </w:r>
        <w:r w:rsidR="00DC614E">
          <w:rPr>
            <w:webHidden/>
          </w:rPr>
          <w:tab/>
        </w:r>
        <w:r w:rsidR="00DC614E">
          <w:rPr>
            <w:webHidden/>
          </w:rPr>
          <w:fldChar w:fldCharType="begin"/>
        </w:r>
        <w:r w:rsidR="00DC614E">
          <w:rPr>
            <w:webHidden/>
          </w:rPr>
          <w:instrText xml:space="preserve"> PAGEREF _Toc14709500 \h </w:instrText>
        </w:r>
        <w:r w:rsidR="00DC614E">
          <w:rPr>
            <w:webHidden/>
          </w:rPr>
        </w:r>
        <w:r w:rsidR="00DC614E">
          <w:rPr>
            <w:webHidden/>
          </w:rPr>
          <w:fldChar w:fldCharType="separate"/>
        </w:r>
        <w:r w:rsidR="00DC614E">
          <w:rPr>
            <w:webHidden/>
          </w:rPr>
          <w:t>3</w:t>
        </w:r>
        <w:r w:rsidR="00DC614E">
          <w:rPr>
            <w:webHidden/>
          </w:rPr>
          <w:fldChar w:fldCharType="end"/>
        </w:r>
      </w:hyperlink>
    </w:p>
    <w:p w14:paraId="64EE53FE" w14:textId="77777777" w:rsidR="00DC614E" w:rsidRDefault="005268A1">
      <w:pPr>
        <w:pStyle w:val="TOC1"/>
        <w:rPr>
          <w:rFonts w:asciiTheme="minorHAnsi" w:eastAsiaTheme="minorEastAsia" w:hAnsiTheme="minorHAnsi" w:cstheme="minorBidi"/>
          <w:sz w:val="22"/>
          <w:szCs w:val="22"/>
          <w:lang w:val="it-IT" w:eastAsia="it-IT"/>
        </w:rPr>
      </w:pPr>
      <w:hyperlink w:anchor="_Toc14709501" w:history="1">
        <w:r w:rsidR="00DC614E" w:rsidRPr="00820673">
          <w:rPr>
            <w:rStyle w:val="Hyperlink"/>
          </w:rPr>
          <w:t>2. Reference Scenario</w:t>
        </w:r>
        <w:r w:rsidR="00DC614E">
          <w:rPr>
            <w:webHidden/>
          </w:rPr>
          <w:tab/>
        </w:r>
        <w:r w:rsidR="00DC614E">
          <w:rPr>
            <w:webHidden/>
          </w:rPr>
          <w:fldChar w:fldCharType="begin"/>
        </w:r>
        <w:r w:rsidR="00DC614E">
          <w:rPr>
            <w:webHidden/>
          </w:rPr>
          <w:instrText xml:space="preserve"> PAGEREF _Toc14709501 \h </w:instrText>
        </w:r>
        <w:r w:rsidR="00DC614E">
          <w:rPr>
            <w:webHidden/>
          </w:rPr>
        </w:r>
        <w:r w:rsidR="00DC614E">
          <w:rPr>
            <w:webHidden/>
          </w:rPr>
          <w:fldChar w:fldCharType="separate"/>
        </w:r>
        <w:r w:rsidR="00DC614E">
          <w:rPr>
            <w:webHidden/>
          </w:rPr>
          <w:t>3</w:t>
        </w:r>
        <w:r w:rsidR="00DC614E">
          <w:rPr>
            <w:webHidden/>
          </w:rPr>
          <w:fldChar w:fldCharType="end"/>
        </w:r>
      </w:hyperlink>
    </w:p>
    <w:p w14:paraId="26192C8A" w14:textId="77777777" w:rsidR="00DC614E" w:rsidRDefault="005268A1">
      <w:pPr>
        <w:pStyle w:val="TOC2"/>
        <w:rPr>
          <w:rFonts w:asciiTheme="minorHAnsi" w:eastAsiaTheme="minorEastAsia" w:hAnsiTheme="minorHAnsi" w:cstheme="minorBidi"/>
          <w:sz w:val="22"/>
          <w:szCs w:val="22"/>
          <w:lang w:val="it-IT" w:eastAsia="it-IT"/>
        </w:rPr>
      </w:pPr>
      <w:hyperlink w:anchor="_Toc14709502" w:history="1">
        <w:r w:rsidR="00DC614E" w:rsidRPr="00820673">
          <w:rPr>
            <w:rStyle w:val="Hyperlink"/>
          </w:rPr>
          <w:t>2.1. Generic Assumptions</w:t>
        </w:r>
        <w:r w:rsidR="00DC614E">
          <w:rPr>
            <w:webHidden/>
          </w:rPr>
          <w:tab/>
        </w:r>
        <w:r w:rsidR="00DC614E">
          <w:rPr>
            <w:webHidden/>
          </w:rPr>
          <w:fldChar w:fldCharType="begin"/>
        </w:r>
        <w:r w:rsidR="00DC614E">
          <w:rPr>
            <w:webHidden/>
          </w:rPr>
          <w:instrText xml:space="preserve"> PAGEREF _Toc14709502 \h </w:instrText>
        </w:r>
        <w:r w:rsidR="00DC614E">
          <w:rPr>
            <w:webHidden/>
          </w:rPr>
        </w:r>
        <w:r w:rsidR="00DC614E">
          <w:rPr>
            <w:webHidden/>
          </w:rPr>
          <w:fldChar w:fldCharType="separate"/>
        </w:r>
        <w:r w:rsidR="00DC614E">
          <w:rPr>
            <w:webHidden/>
          </w:rPr>
          <w:t>5</w:t>
        </w:r>
        <w:r w:rsidR="00DC614E">
          <w:rPr>
            <w:webHidden/>
          </w:rPr>
          <w:fldChar w:fldCharType="end"/>
        </w:r>
      </w:hyperlink>
    </w:p>
    <w:p w14:paraId="2ECE67E0" w14:textId="77777777" w:rsidR="00DC614E" w:rsidRDefault="005268A1">
      <w:pPr>
        <w:pStyle w:val="TOC1"/>
        <w:rPr>
          <w:rFonts w:asciiTheme="minorHAnsi" w:eastAsiaTheme="minorEastAsia" w:hAnsiTheme="minorHAnsi" w:cstheme="minorBidi"/>
          <w:sz w:val="22"/>
          <w:szCs w:val="22"/>
          <w:lang w:val="it-IT" w:eastAsia="it-IT"/>
        </w:rPr>
      </w:pPr>
      <w:hyperlink w:anchor="_Toc14709503" w:history="1">
        <w:r w:rsidR="00DC614E" w:rsidRPr="00820673">
          <w:rPr>
            <w:rStyle w:val="Hyperlink"/>
          </w:rPr>
          <w:t>3. Scenario 1 - Topology discovery, network inventory and multilayer correlation</w:t>
        </w:r>
        <w:r w:rsidR="00DC614E">
          <w:rPr>
            <w:webHidden/>
          </w:rPr>
          <w:tab/>
        </w:r>
        <w:r w:rsidR="00DC614E">
          <w:rPr>
            <w:webHidden/>
          </w:rPr>
          <w:fldChar w:fldCharType="begin"/>
        </w:r>
        <w:r w:rsidR="00DC614E">
          <w:rPr>
            <w:webHidden/>
          </w:rPr>
          <w:instrText xml:space="preserve"> PAGEREF _Toc14709503 \h </w:instrText>
        </w:r>
        <w:r w:rsidR="00DC614E">
          <w:rPr>
            <w:webHidden/>
          </w:rPr>
        </w:r>
        <w:r w:rsidR="00DC614E">
          <w:rPr>
            <w:webHidden/>
          </w:rPr>
          <w:fldChar w:fldCharType="separate"/>
        </w:r>
        <w:r w:rsidR="00DC614E">
          <w:rPr>
            <w:webHidden/>
          </w:rPr>
          <w:t>5</w:t>
        </w:r>
        <w:r w:rsidR="00DC614E">
          <w:rPr>
            <w:webHidden/>
          </w:rPr>
          <w:fldChar w:fldCharType="end"/>
        </w:r>
      </w:hyperlink>
    </w:p>
    <w:p w14:paraId="3F73C9A0" w14:textId="77777777" w:rsidR="00DC614E" w:rsidRDefault="005268A1">
      <w:pPr>
        <w:pStyle w:val="TOC2"/>
        <w:rPr>
          <w:rFonts w:asciiTheme="minorHAnsi" w:eastAsiaTheme="minorEastAsia" w:hAnsiTheme="minorHAnsi" w:cstheme="minorBidi"/>
          <w:sz w:val="22"/>
          <w:szCs w:val="22"/>
          <w:lang w:val="it-IT" w:eastAsia="it-IT"/>
        </w:rPr>
      </w:pPr>
      <w:hyperlink w:anchor="_Toc14709504" w:history="1">
        <w:r w:rsidR="00DC614E" w:rsidRPr="00820673">
          <w:rPr>
            <w:rStyle w:val="Hyperlink"/>
          </w:rPr>
          <w:t>3.1. Common YANG models used at the MPIs</w:t>
        </w:r>
        <w:r w:rsidR="00DC614E">
          <w:rPr>
            <w:webHidden/>
          </w:rPr>
          <w:tab/>
        </w:r>
        <w:r w:rsidR="00DC614E">
          <w:rPr>
            <w:webHidden/>
          </w:rPr>
          <w:fldChar w:fldCharType="begin"/>
        </w:r>
        <w:r w:rsidR="00DC614E">
          <w:rPr>
            <w:webHidden/>
          </w:rPr>
          <w:instrText xml:space="preserve"> PAGEREF _Toc14709504 \h </w:instrText>
        </w:r>
        <w:r w:rsidR="00DC614E">
          <w:rPr>
            <w:webHidden/>
          </w:rPr>
        </w:r>
        <w:r w:rsidR="00DC614E">
          <w:rPr>
            <w:webHidden/>
          </w:rPr>
          <w:fldChar w:fldCharType="separate"/>
        </w:r>
        <w:r w:rsidR="00DC614E">
          <w:rPr>
            <w:webHidden/>
          </w:rPr>
          <w:t>6</w:t>
        </w:r>
        <w:r w:rsidR="00DC614E">
          <w:rPr>
            <w:webHidden/>
          </w:rPr>
          <w:fldChar w:fldCharType="end"/>
        </w:r>
      </w:hyperlink>
    </w:p>
    <w:p w14:paraId="580AE361" w14:textId="77777777" w:rsidR="00DC614E" w:rsidRDefault="005268A1">
      <w:pPr>
        <w:pStyle w:val="TOC3"/>
        <w:rPr>
          <w:rFonts w:asciiTheme="minorHAnsi" w:eastAsiaTheme="minorEastAsia" w:hAnsiTheme="minorHAnsi" w:cstheme="minorBidi"/>
          <w:sz w:val="22"/>
          <w:szCs w:val="22"/>
          <w:lang w:val="it-IT" w:eastAsia="it-IT"/>
        </w:rPr>
      </w:pPr>
      <w:hyperlink w:anchor="_Toc14709505" w:history="1">
        <w:r w:rsidR="00DC614E" w:rsidRPr="00820673">
          <w:rPr>
            <w:rStyle w:val="Hyperlink"/>
          </w:rPr>
          <w:t>3.1.1. YANG models used at the Optical MPIs</w:t>
        </w:r>
        <w:r w:rsidR="00DC614E">
          <w:rPr>
            <w:webHidden/>
          </w:rPr>
          <w:tab/>
        </w:r>
        <w:r w:rsidR="00DC614E">
          <w:rPr>
            <w:webHidden/>
          </w:rPr>
          <w:fldChar w:fldCharType="begin"/>
        </w:r>
        <w:r w:rsidR="00DC614E">
          <w:rPr>
            <w:webHidden/>
          </w:rPr>
          <w:instrText xml:space="preserve"> PAGEREF _Toc14709505 \h </w:instrText>
        </w:r>
        <w:r w:rsidR="00DC614E">
          <w:rPr>
            <w:webHidden/>
          </w:rPr>
        </w:r>
        <w:r w:rsidR="00DC614E">
          <w:rPr>
            <w:webHidden/>
          </w:rPr>
          <w:fldChar w:fldCharType="separate"/>
        </w:r>
        <w:r w:rsidR="00DC614E">
          <w:rPr>
            <w:webHidden/>
          </w:rPr>
          <w:t>6</w:t>
        </w:r>
        <w:r w:rsidR="00DC614E">
          <w:rPr>
            <w:webHidden/>
          </w:rPr>
          <w:fldChar w:fldCharType="end"/>
        </w:r>
      </w:hyperlink>
    </w:p>
    <w:p w14:paraId="34C1DB6D" w14:textId="77777777" w:rsidR="00DC614E" w:rsidRDefault="005268A1">
      <w:pPr>
        <w:pStyle w:val="TOC3"/>
        <w:rPr>
          <w:rFonts w:asciiTheme="minorHAnsi" w:eastAsiaTheme="minorEastAsia" w:hAnsiTheme="minorHAnsi" w:cstheme="minorBidi"/>
          <w:sz w:val="22"/>
          <w:szCs w:val="22"/>
          <w:lang w:val="it-IT" w:eastAsia="it-IT"/>
        </w:rPr>
      </w:pPr>
      <w:hyperlink w:anchor="_Toc14709506" w:history="1">
        <w:r w:rsidR="00DC614E" w:rsidRPr="00820673">
          <w:rPr>
            <w:rStyle w:val="Hyperlink"/>
          </w:rPr>
          <w:t>3.1.2. Required YANG models at the Packet MPIs</w:t>
        </w:r>
        <w:r w:rsidR="00DC614E">
          <w:rPr>
            <w:webHidden/>
          </w:rPr>
          <w:tab/>
        </w:r>
        <w:r w:rsidR="00DC614E">
          <w:rPr>
            <w:webHidden/>
          </w:rPr>
          <w:fldChar w:fldCharType="begin"/>
        </w:r>
        <w:r w:rsidR="00DC614E">
          <w:rPr>
            <w:webHidden/>
          </w:rPr>
          <w:instrText xml:space="preserve"> PAGEREF _Toc14709506 \h </w:instrText>
        </w:r>
        <w:r w:rsidR="00DC614E">
          <w:rPr>
            <w:webHidden/>
          </w:rPr>
        </w:r>
        <w:r w:rsidR="00DC614E">
          <w:rPr>
            <w:webHidden/>
          </w:rPr>
          <w:fldChar w:fldCharType="separate"/>
        </w:r>
        <w:r w:rsidR="00DC614E">
          <w:rPr>
            <w:webHidden/>
          </w:rPr>
          <w:t>7</w:t>
        </w:r>
        <w:r w:rsidR="00DC614E">
          <w:rPr>
            <w:webHidden/>
          </w:rPr>
          <w:fldChar w:fldCharType="end"/>
        </w:r>
      </w:hyperlink>
    </w:p>
    <w:p w14:paraId="0C0BC09D" w14:textId="77777777" w:rsidR="00DC614E" w:rsidRDefault="005268A1">
      <w:pPr>
        <w:pStyle w:val="TOC2"/>
        <w:rPr>
          <w:rFonts w:asciiTheme="minorHAnsi" w:eastAsiaTheme="minorEastAsia" w:hAnsiTheme="minorHAnsi" w:cstheme="minorBidi"/>
          <w:sz w:val="22"/>
          <w:szCs w:val="22"/>
          <w:lang w:val="it-IT" w:eastAsia="it-IT"/>
        </w:rPr>
      </w:pPr>
      <w:hyperlink w:anchor="_Toc14709507" w:history="1">
        <w:r w:rsidR="00DC614E" w:rsidRPr="00820673">
          <w:rPr>
            <w:rStyle w:val="Hyperlink"/>
          </w:rPr>
          <w:t>3.2. Inter-domain link Discovery</w:t>
        </w:r>
        <w:r w:rsidR="00DC614E">
          <w:rPr>
            <w:webHidden/>
          </w:rPr>
          <w:tab/>
        </w:r>
        <w:r w:rsidR="00DC614E">
          <w:rPr>
            <w:webHidden/>
          </w:rPr>
          <w:fldChar w:fldCharType="begin"/>
        </w:r>
        <w:r w:rsidR="00DC614E">
          <w:rPr>
            <w:webHidden/>
          </w:rPr>
          <w:instrText xml:space="preserve"> PAGEREF _Toc14709507 \h </w:instrText>
        </w:r>
        <w:r w:rsidR="00DC614E">
          <w:rPr>
            <w:webHidden/>
          </w:rPr>
        </w:r>
        <w:r w:rsidR="00DC614E">
          <w:rPr>
            <w:webHidden/>
          </w:rPr>
          <w:fldChar w:fldCharType="separate"/>
        </w:r>
        <w:r w:rsidR="00DC614E">
          <w:rPr>
            <w:webHidden/>
          </w:rPr>
          <w:t>7</w:t>
        </w:r>
        <w:r w:rsidR="00DC614E">
          <w:rPr>
            <w:webHidden/>
          </w:rPr>
          <w:fldChar w:fldCharType="end"/>
        </w:r>
      </w:hyperlink>
    </w:p>
    <w:p w14:paraId="39E8FC9C" w14:textId="77777777" w:rsidR="00DC614E" w:rsidRDefault="005268A1">
      <w:pPr>
        <w:pStyle w:val="TOC1"/>
        <w:rPr>
          <w:rFonts w:asciiTheme="minorHAnsi" w:eastAsiaTheme="minorEastAsia" w:hAnsiTheme="minorHAnsi" w:cstheme="minorBidi"/>
          <w:sz w:val="22"/>
          <w:szCs w:val="22"/>
          <w:lang w:val="it-IT" w:eastAsia="it-IT"/>
        </w:rPr>
      </w:pPr>
      <w:hyperlink w:anchor="_Toc14709508" w:history="1">
        <w:r w:rsidR="00DC614E" w:rsidRPr="00820673">
          <w:rPr>
            <w:rStyle w:val="Hyperlink"/>
          </w:rPr>
          <w:t>4. Scenario 2 – Provisioning of an IP Link over DWDM</w:t>
        </w:r>
        <w:r w:rsidR="00DC614E">
          <w:rPr>
            <w:webHidden/>
          </w:rPr>
          <w:tab/>
        </w:r>
        <w:r w:rsidR="00DC614E">
          <w:rPr>
            <w:webHidden/>
          </w:rPr>
          <w:fldChar w:fldCharType="begin"/>
        </w:r>
        <w:r w:rsidR="00DC614E">
          <w:rPr>
            <w:webHidden/>
          </w:rPr>
          <w:instrText xml:space="preserve"> PAGEREF _Toc14709508 \h </w:instrText>
        </w:r>
        <w:r w:rsidR="00DC614E">
          <w:rPr>
            <w:webHidden/>
          </w:rPr>
        </w:r>
        <w:r w:rsidR="00DC614E">
          <w:rPr>
            <w:webHidden/>
          </w:rPr>
          <w:fldChar w:fldCharType="separate"/>
        </w:r>
        <w:r w:rsidR="00DC614E">
          <w:rPr>
            <w:webHidden/>
          </w:rPr>
          <w:t>8</w:t>
        </w:r>
        <w:r w:rsidR="00DC614E">
          <w:rPr>
            <w:webHidden/>
          </w:rPr>
          <w:fldChar w:fldCharType="end"/>
        </w:r>
      </w:hyperlink>
    </w:p>
    <w:p w14:paraId="3A2FC1A4" w14:textId="77777777" w:rsidR="00DC614E" w:rsidRDefault="005268A1">
      <w:pPr>
        <w:pStyle w:val="TOC2"/>
        <w:rPr>
          <w:rFonts w:asciiTheme="minorHAnsi" w:eastAsiaTheme="minorEastAsia" w:hAnsiTheme="minorHAnsi" w:cstheme="minorBidi"/>
          <w:sz w:val="22"/>
          <w:szCs w:val="22"/>
          <w:lang w:val="it-IT" w:eastAsia="it-IT"/>
        </w:rPr>
      </w:pPr>
      <w:hyperlink w:anchor="_Toc14709509" w:history="1">
        <w:r w:rsidR="00DC614E" w:rsidRPr="00820673">
          <w:rPr>
            <w:rStyle w:val="Hyperlink"/>
          </w:rPr>
          <w:t>4.1. YANG models used at the MPIs</w:t>
        </w:r>
        <w:r w:rsidR="00DC614E">
          <w:rPr>
            <w:webHidden/>
          </w:rPr>
          <w:tab/>
        </w:r>
        <w:r w:rsidR="00DC614E">
          <w:rPr>
            <w:webHidden/>
          </w:rPr>
          <w:fldChar w:fldCharType="begin"/>
        </w:r>
        <w:r w:rsidR="00DC614E">
          <w:rPr>
            <w:webHidden/>
          </w:rPr>
          <w:instrText xml:space="preserve"> PAGEREF _Toc14709509 \h </w:instrText>
        </w:r>
        <w:r w:rsidR="00DC614E">
          <w:rPr>
            <w:webHidden/>
          </w:rPr>
        </w:r>
        <w:r w:rsidR="00DC614E">
          <w:rPr>
            <w:webHidden/>
          </w:rPr>
          <w:fldChar w:fldCharType="separate"/>
        </w:r>
        <w:r w:rsidR="00DC614E">
          <w:rPr>
            <w:webHidden/>
          </w:rPr>
          <w:t>8</w:t>
        </w:r>
        <w:r w:rsidR="00DC614E">
          <w:rPr>
            <w:webHidden/>
          </w:rPr>
          <w:fldChar w:fldCharType="end"/>
        </w:r>
      </w:hyperlink>
    </w:p>
    <w:p w14:paraId="552489AB" w14:textId="77777777" w:rsidR="00DC614E" w:rsidRDefault="005268A1">
      <w:pPr>
        <w:pStyle w:val="TOC3"/>
        <w:rPr>
          <w:rFonts w:asciiTheme="minorHAnsi" w:eastAsiaTheme="minorEastAsia" w:hAnsiTheme="minorHAnsi" w:cstheme="minorBidi"/>
          <w:sz w:val="22"/>
          <w:szCs w:val="22"/>
          <w:lang w:val="it-IT" w:eastAsia="it-IT"/>
        </w:rPr>
      </w:pPr>
      <w:hyperlink w:anchor="_Toc14709510" w:history="1">
        <w:r w:rsidR="00DC614E" w:rsidRPr="00820673">
          <w:rPr>
            <w:rStyle w:val="Hyperlink"/>
          </w:rPr>
          <w:t>4.1.1. YANG models used at the Optical MPIs</w:t>
        </w:r>
        <w:r w:rsidR="00DC614E">
          <w:rPr>
            <w:webHidden/>
          </w:rPr>
          <w:tab/>
        </w:r>
        <w:r w:rsidR="00DC614E">
          <w:rPr>
            <w:webHidden/>
          </w:rPr>
          <w:fldChar w:fldCharType="begin"/>
        </w:r>
        <w:r w:rsidR="00DC614E">
          <w:rPr>
            <w:webHidden/>
          </w:rPr>
          <w:instrText xml:space="preserve"> PAGEREF _Toc14709510 \h </w:instrText>
        </w:r>
        <w:r w:rsidR="00DC614E">
          <w:rPr>
            <w:webHidden/>
          </w:rPr>
        </w:r>
        <w:r w:rsidR="00DC614E">
          <w:rPr>
            <w:webHidden/>
          </w:rPr>
          <w:fldChar w:fldCharType="separate"/>
        </w:r>
        <w:r w:rsidR="00DC614E">
          <w:rPr>
            <w:webHidden/>
          </w:rPr>
          <w:t>8</w:t>
        </w:r>
        <w:r w:rsidR="00DC614E">
          <w:rPr>
            <w:webHidden/>
          </w:rPr>
          <w:fldChar w:fldCharType="end"/>
        </w:r>
      </w:hyperlink>
    </w:p>
    <w:p w14:paraId="75C23DD5" w14:textId="77777777" w:rsidR="00DC614E" w:rsidRDefault="005268A1">
      <w:pPr>
        <w:pStyle w:val="TOC3"/>
        <w:rPr>
          <w:rFonts w:asciiTheme="minorHAnsi" w:eastAsiaTheme="minorEastAsia" w:hAnsiTheme="minorHAnsi" w:cstheme="minorBidi"/>
          <w:sz w:val="22"/>
          <w:szCs w:val="22"/>
          <w:lang w:val="it-IT" w:eastAsia="it-IT"/>
        </w:rPr>
      </w:pPr>
      <w:hyperlink w:anchor="_Toc14709511" w:history="1">
        <w:r w:rsidR="00DC614E" w:rsidRPr="00820673">
          <w:rPr>
            <w:rStyle w:val="Hyperlink"/>
          </w:rPr>
          <w:t>4.1.2. Required YANG models at the Packet MPIs</w:t>
        </w:r>
        <w:r w:rsidR="00DC614E">
          <w:rPr>
            <w:webHidden/>
          </w:rPr>
          <w:tab/>
        </w:r>
        <w:r w:rsidR="00DC614E">
          <w:rPr>
            <w:webHidden/>
          </w:rPr>
          <w:fldChar w:fldCharType="begin"/>
        </w:r>
        <w:r w:rsidR="00DC614E">
          <w:rPr>
            <w:webHidden/>
          </w:rPr>
          <w:instrText xml:space="preserve"> PAGEREF _Toc14709511 \h </w:instrText>
        </w:r>
        <w:r w:rsidR="00DC614E">
          <w:rPr>
            <w:webHidden/>
          </w:rPr>
        </w:r>
        <w:r w:rsidR="00DC614E">
          <w:rPr>
            <w:webHidden/>
          </w:rPr>
          <w:fldChar w:fldCharType="separate"/>
        </w:r>
        <w:r w:rsidR="00DC614E">
          <w:rPr>
            <w:webHidden/>
          </w:rPr>
          <w:t>9</w:t>
        </w:r>
        <w:r w:rsidR="00DC614E">
          <w:rPr>
            <w:webHidden/>
          </w:rPr>
          <w:fldChar w:fldCharType="end"/>
        </w:r>
      </w:hyperlink>
    </w:p>
    <w:p w14:paraId="37CB16FB" w14:textId="77777777" w:rsidR="00DC614E" w:rsidRDefault="005268A1">
      <w:pPr>
        <w:pStyle w:val="TOC2"/>
        <w:rPr>
          <w:rFonts w:asciiTheme="minorHAnsi" w:eastAsiaTheme="minorEastAsia" w:hAnsiTheme="minorHAnsi" w:cstheme="minorBidi"/>
          <w:sz w:val="22"/>
          <w:szCs w:val="22"/>
          <w:lang w:val="it-IT" w:eastAsia="it-IT"/>
        </w:rPr>
      </w:pPr>
      <w:hyperlink w:anchor="_Toc14709512" w:history="1">
        <w:r w:rsidR="00DC614E" w:rsidRPr="00820673">
          <w:rPr>
            <w:rStyle w:val="Hyperlink"/>
          </w:rPr>
          <w:t>4.2. IP Link Setup Procedure</w:t>
        </w:r>
        <w:r w:rsidR="00DC614E">
          <w:rPr>
            <w:webHidden/>
          </w:rPr>
          <w:tab/>
        </w:r>
        <w:r w:rsidR="00DC614E">
          <w:rPr>
            <w:webHidden/>
          </w:rPr>
          <w:fldChar w:fldCharType="begin"/>
        </w:r>
        <w:r w:rsidR="00DC614E">
          <w:rPr>
            <w:webHidden/>
          </w:rPr>
          <w:instrText xml:space="preserve"> PAGEREF _Toc14709512 \h </w:instrText>
        </w:r>
        <w:r w:rsidR="00DC614E">
          <w:rPr>
            <w:webHidden/>
          </w:rPr>
        </w:r>
        <w:r w:rsidR="00DC614E">
          <w:rPr>
            <w:webHidden/>
          </w:rPr>
          <w:fldChar w:fldCharType="separate"/>
        </w:r>
        <w:r w:rsidR="00DC614E">
          <w:rPr>
            <w:webHidden/>
          </w:rPr>
          <w:t>9</w:t>
        </w:r>
        <w:r w:rsidR="00DC614E">
          <w:rPr>
            <w:webHidden/>
          </w:rPr>
          <w:fldChar w:fldCharType="end"/>
        </w:r>
      </w:hyperlink>
    </w:p>
    <w:p w14:paraId="053D65BE" w14:textId="77777777" w:rsidR="00DC614E" w:rsidRDefault="005268A1">
      <w:pPr>
        <w:pStyle w:val="TOC1"/>
        <w:rPr>
          <w:rFonts w:asciiTheme="minorHAnsi" w:eastAsiaTheme="minorEastAsia" w:hAnsiTheme="minorHAnsi" w:cstheme="minorBidi"/>
          <w:sz w:val="22"/>
          <w:szCs w:val="22"/>
          <w:lang w:val="it-IT" w:eastAsia="it-IT"/>
        </w:rPr>
      </w:pPr>
      <w:hyperlink w:anchor="_Toc14709513" w:history="1">
        <w:r w:rsidR="00DC614E" w:rsidRPr="00820673">
          <w:rPr>
            <w:rStyle w:val="Hyperlink"/>
          </w:rPr>
          <w:t>5. Security Considerations</w:t>
        </w:r>
        <w:r w:rsidR="00DC614E">
          <w:rPr>
            <w:webHidden/>
          </w:rPr>
          <w:tab/>
        </w:r>
        <w:r w:rsidR="00DC614E">
          <w:rPr>
            <w:webHidden/>
          </w:rPr>
          <w:fldChar w:fldCharType="begin"/>
        </w:r>
        <w:r w:rsidR="00DC614E">
          <w:rPr>
            <w:webHidden/>
          </w:rPr>
          <w:instrText xml:space="preserve"> PAGEREF _Toc14709513 \h </w:instrText>
        </w:r>
        <w:r w:rsidR="00DC614E">
          <w:rPr>
            <w:webHidden/>
          </w:rPr>
        </w:r>
        <w:r w:rsidR="00DC614E">
          <w:rPr>
            <w:webHidden/>
          </w:rPr>
          <w:fldChar w:fldCharType="separate"/>
        </w:r>
        <w:r w:rsidR="00DC614E">
          <w:rPr>
            <w:webHidden/>
          </w:rPr>
          <w:t>10</w:t>
        </w:r>
        <w:r w:rsidR="00DC614E">
          <w:rPr>
            <w:webHidden/>
          </w:rPr>
          <w:fldChar w:fldCharType="end"/>
        </w:r>
      </w:hyperlink>
    </w:p>
    <w:p w14:paraId="1F74D33C" w14:textId="77777777" w:rsidR="00DC614E" w:rsidRDefault="005268A1">
      <w:pPr>
        <w:pStyle w:val="TOC1"/>
        <w:rPr>
          <w:rFonts w:asciiTheme="minorHAnsi" w:eastAsiaTheme="minorEastAsia" w:hAnsiTheme="minorHAnsi" w:cstheme="minorBidi"/>
          <w:sz w:val="22"/>
          <w:szCs w:val="22"/>
          <w:lang w:val="it-IT" w:eastAsia="it-IT"/>
        </w:rPr>
      </w:pPr>
      <w:hyperlink w:anchor="_Toc14709514" w:history="1">
        <w:r w:rsidR="00DC614E" w:rsidRPr="00820673">
          <w:rPr>
            <w:rStyle w:val="Hyperlink"/>
          </w:rPr>
          <w:t>6. Operational Considerations</w:t>
        </w:r>
        <w:r w:rsidR="00DC614E">
          <w:rPr>
            <w:webHidden/>
          </w:rPr>
          <w:tab/>
        </w:r>
        <w:r w:rsidR="00DC614E">
          <w:rPr>
            <w:webHidden/>
          </w:rPr>
          <w:fldChar w:fldCharType="begin"/>
        </w:r>
        <w:r w:rsidR="00DC614E">
          <w:rPr>
            <w:webHidden/>
          </w:rPr>
          <w:instrText xml:space="preserve"> PAGEREF _Toc14709514 \h </w:instrText>
        </w:r>
        <w:r w:rsidR="00DC614E">
          <w:rPr>
            <w:webHidden/>
          </w:rPr>
        </w:r>
        <w:r w:rsidR="00DC614E">
          <w:rPr>
            <w:webHidden/>
          </w:rPr>
          <w:fldChar w:fldCharType="separate"/>
        </w:r>
        <w:r w:rsidR="00DC614E">
          <w:rPr>
            <w:webHidden/>
          </w:rPr>
          <w:t>10</w:t>
        </w:r>
        <w:r w:rsidR="00DC614E">
          <w:rPr>
            <w:webHidden/>
          </w:rPr>
          <w:fldChar w:fldCharType="end"/>
        </w:r>
      </w:hyperlink>
    </w:p>
    <w:p w14:paraId="5FD87AE3" w14:textId="77777777" w:rsidR="00DC614E" w:rsidRDefault="005268A1">
      <w:pPr>
        <w:pStyle w:val="TOC1"/>
        <w:rPr>
          <w:rFonts w:asciiTheme="minorHAnsi" w:eastAsiaTheme="minorEastAsia" w:hAnsiTheme="minorHAnsi" w:cstheme="minorBidi"/>
          <w:sz w:val="22"/>
          <w:szCs w:val="22"/>
          <w:lang w:val="it-IT" w:eastAsia="it-IT"/>
        </w:rPr>
      </w:pPr>
      <w:hyperlink w:anchor="_Toc14709515" w:history="1">
        <w:r w:rsidR="00DC614E" w:rsidRPr="00820673">
          <w:rPr>
            <w:rStyle w:val="Hyperlink"/>
          </w:rPr>
          <w:t>7. IANA Considerations</w:t>
        </w:r>
        <w:r w:rsidR="00DC614E">
          <w:rPr>
            <w:webHidden/>
          </w:rPr>
          <w:tab/>
        </w:r>
        <w:r w:rsidR="00DC614E">
          <w:rPr>
            <w:webHidden/>
          </w:rPr>
          <w:fldChar w:fldCharType="begin"/>
        </w:r>
        <w:r w:rsidR="00DC614E">
          <w:rPr>
            <w:webHidden/>
          </w:rPr>
          <w:instrText xml:space="preserve"> PAGEREF _Toc14709515 \h </w:instrText>
        </w:r>
        <w:r w:rsidR="00DC614E">
          <w:rPr>
            <w:webHidden/>
          </w:rPr>
        </w:r>
        <w:r w:rsidR="00DC614E">
          <w:rPr>
            <w:webHidden/>
          </w:rPr>
          <w:fldChar w:fldCharType="separate"/>
        </w:r>
        <w:r w:rsidR="00DC614E">
          <w:rPr>
            <w:webHidden/>
          </w:rPr>
          <w:t>10</w:t>
        </w:r>
        <w:r w:rsidR="00DC614E">
          <w:rPr>
            <w:webHidden/>
          </w:rPr>
          <w:fldChar w:fldCharType="end"/>
        </w:r>
      </w:hyperlink>
    </w:p>
    <w:p w14:paraId="0EEF4B5B" w14:textId="77777777" w:rsidR="00DC614E" w:rsidRDefault="005268A1">
      <w:pPr>
        <w:pStyle w:val="TOC1"/>
        <w:rPr>
          <w:rFonts w:asciiTheme="minorHAnsi" w:eastAsiaTheme="minorEastAsia" w:hAnsiTheme="minorHAnsi" w:cstheme="minorBidi"/>
          <w:sz w:val="22"/>
          <w:szCs w:val="22"/>
          <w:lang w:val="it-IT" w:eastAsia="it-IT"/>
        </w:rPr>
      </w:pPr>
      <w:hyperlink w:anchor="_Toc14709516" w:history="1">
        <w:r w:rsidR="00DC614E" w:rsidRPr="00820673">
          <w:rPr>
            <w:rStyle w:val="Hyperlink"/>
          </w:rPr>
          <w:t>8. References</w:t>
        </w:r>
        <w:r w:rsidR="00DC614E">
          <w:rPr>
            <w:webHidden/>
          </w:rPr>
          <w:tab/>
        </w:r>
        <w:r w:rsidR="00DC614E">
          <w:rPr>
            <w:webHidden/>
          </w:rPr>
          <w:fldChar w:fldCharType="begin"/>
        </w:r>
        <w:r w:rsidR="00DC614E">
          <w:rPr>
            <w:webHidden/>
          </w:rPr>
          <w:instrText xml:space="preserve"> PAGEREF _Toc14709516 \h </w:instrText>
        </w:r>
        <w:r w:rsidR="00DC614E">
          <w:rPr>
            <w:webHidden/>
          </w:rPr>
        </w:r>
        <w:r w:rsidR="00DC614E">
          <w:rPr>
            <w:webHidden/>
          </w:rPr>
          <w:fldChar w:fldCharType="separate"/>
        </w:r>
        <w:r w:rsidR="00DC614E">
          <w:rPr>
            <w:webHidden/>
          </w:rPr>
          <w:t>10</w:t>
        </w:r>
        <w:r w:rsidR="00DC614E">
          <w:rPr>
            <w:webHidden/>
          </w:rPr>
          <w:fldChar w:fldCharType="end"/>
        </w:r>
      </w:hyperlink>
    </w:p>
    <w:p w14:paraId="0D2AA353" w14:textId="77777777" w:rsidR="00DC614E" w:rsidRDefault="005268A1">
      <w:pPr>
        <w:pStyle w:val="TOC2"/>
        <w:rPr>
          <w:rFonts w:asciiTheme="minorHAnsi" w:eastAsiaTheme="minorEastAsia" w:hAnsiTheme="minorHAnsi" w:cstheme="minorBidi"/>
          <w:sz w:val="22"/>
          <w:szCs w:val="22"/>
          <w:lang w:val="it-IT" w:eastAsia="it-IT"/>
        </w:rPr>
      </w:pPr>
      <w:hyperlink w:anchor="_Toc14709517" w:history="1">
        <w:r w:rsidR="00DC614E" w:rsidRPr="00820673">
          <w:rPr>
            <w:rStyle w:val="Hyperlink"/>
          </w:rPr>
          <w:t>8.1. Normative References</w:t>
        </w:r>
        <w:r w:rsidR="00DC614E">
          <w:rPr>
            <w:webHidden/>
          </w:rPr>
          <w:tab/>
        </w:r>
        <w:r w:rsidR="00DC614E">
          <w:rPr>
            <w:webHidden/>
          </w:rPr>
          <w:fldChar w:fldCharType="begin"/>
        </w:r>
        <w:r w:rsidR="00DC614E">
          <w:rPr>
            <w:webHidden/>
          </w:rPr>
          <w:instrText xml:space="preserve"> PAGEREF _Toc14709517 \h </w:instrText>
        </w:r>
        <w:r w:rsidR="00DC614E">
          <w:rPr>
            <w:webHidden/>
          </w:rPr>
        </w:r>
        <w:r w:rsidR="00DC614E">
          <w:rPr>
            <w:webHidden/>
          </w:rPr>
          <w:fldChar w:fldCharType="separate"/>
        </w:r>
        <w:r w:rsidR="00DC614E">
          <w:rPr>
            <w:webHidden/>
          </w:rPr>
          <w:t>10</w:t>
        </w:r>
        <w:r w:rsidR="00DC614E">
          <w:rPr>
            <w:webHidden/>
          </w:rPr>
          <w:fldChar w:fldCharType="end"/>
        </w:r>
      </w:hyperlink>
    </w:p>
    <w:p w14:paraId="37C862A5" w14:textId="77777777" w:rsidR="00DC614E" w:rsidRDefault="005268A1">
      <w:pPr>
        <w:pStyle w:val="TOC2"/>
        <w:rPr>
          <w:rFonts w:asciiTheme="minorHAnsi" w:eastAsiaTheme="minorEastAsia" w:hAnsiTheme="minorHAnsi" w:cstheme="minorBidi"/>
          <w:sz w:val="22"/>
          <w:szCs w:val="22"/>
          <w:lang w:val="it-IT" w:eastAsia="it-IT"/>
        </w:rPr>
      </w:pPr>
      <w:hyperlink w:anchor="_Toc14709518" w:history="1">
        <w:r w:rsidR="00DC614E" w:rsidRPr="00820673">
          <w:rPr>
            <w:rStyle w:val="Hyperlink"/>
          </w:rPr>
          <w:t>8.2. Informative References</w:t>
        </w:r>
        <w:r w:rsidR="00DC614E">
          <w:rPr>
            <w:webHidden/>
          </w:rPr>
          <w:tab/>
        </w:r>
        <w:r w:rsidR="00DC614E">
          <w:rPr>
            <w:webHidden/>
          </w:rPr>
          <w:fldChar w:fldCharType="begin"/>
        </w:r>
        <w:r w:rsidR="00DC614E">
          <w:rPr>
            <w:webHidden/>
          </w:rPr>
          <w:instrText xml:space="preserve"> PAGEREF _Toc14709518 \h </w:instrText>
        </w:r>
        <w:r w:rsidR="00DC614E">
          <w:rPr>
            <w:webHidden/>
          </w:rPr>
        </w:r>
        <w:r w:rsidR="00DC614E">
          <w:rPr>
            <w:webHidden/>
          </w:rPr>
          <w:fldChar w:fldCharType="separate"/>
        </w:r>
        <w:r w:rsidR="00DC614E">
          <w:rPr>
            <w:webHidden/>
          </w:rPr>
          <w:t>12</w:t>
        </w:r>
        <w:r w:rsidR="00DC614E">
          <w:rPr>
            <w:webHidden/>
          </w:rPr>
          <w:fldChar w:fldCharType="end"/>
        </w:r>
      </w:hyperlink>
    </w:p>
    <w:p w14:paraId="1D7D3653" w14:textId="77777777" w:rsidR="00DC614E" w:rsidRDefault="005268A1">
      <w:pPr>
        <w:pStyle w:val="TOC1"/>
        <w:rPr>
          <w:rFonts w:asciiTheme="minorHAnsi" w:eastAsiaTheme="minorEastAsia" w:hAnsiTheme="minorHAnsi" w:cstheme="minorBidi"/>
          <w:sz w:val="22"/>
          <w:szCs w:val="22"/>
          <w:lang w:val="it-IT" w:eastAsia="it-IT"/>
        </w:rPr>
      </w:pPr>
      <w:hyperlink w:anchor="_Toc14709519" w:history="1">
        <w:r w:rsidR="00DC614E" w:rsidRPr="00820673">
          <w:rPr>
            <w:rStyle w:val="Hyperlink"/>
          </w:rPr>
          <w:t>9. Acknowledgments</w:t>
        </w:r>
        <w:r w:rsidR="00DC614E">
          <w:rPr>
            <w:webHidden/>
          </w:rPr>
          <w:tab/>
        </w:r>
        <w:r w:rsidR="00DC614E">
          <w:rPr>
            <w:webHidden/>
          </w:rPr>
          <w:fldChar w:fldCharType="begin"/>
        </w:r>
        <w:r w:rsidR="00DC614E">
          <w:rPr>
            <w:webHidden/>
          </w:rPr>
          <w:instrText xml:space="preserve"> PAGEREF _Toc14709519 \h </w:instrText>
        </w:r>
        <w:r w:rsidR="00DC614E">
          <w:rPr>
            <w:webHidden/>
          </w:rPr>
        </w:r>
        <w:r w:rsidR="00DC614E">
          <w:rPr>
            <w:webHidden/>
          </w:rPr>
          <w:fldChar w:fldCharType="separate"/>
        </w:r>
        <w:r w:rsidR="00DC614E">
          <w:rPr>
            <w:webHidden/>
          </w:rPr>
          <w:t>12</w:t>
        </w:r>
        <w:r w:rsidR="00DC614E">
          <w:rPr>
            <w:webHidden/>
          </w:rPr>
          <w:fldChar w:fldCharType="end"/>
        </w:r>
      </w:hyperlink>
    </w:p>
    <w:p w14:paraId="6799D495" w14:textId="77777777" w:rsidR="00DC614E" w:rsidRDefault="005268A1">
      <w:pPr>
        <w:pStyle w:val="TOC1"/>
        <w:rPr>
          <w:rFonts w:asciiTheme="minorHAnsi" w:eastAsiaTheme="minorEastAsia" w:hAnsiTheme="minorHAnsi" w:cstheme="minorBidi"/>
          <w:sz w:val="22"/>
          <w:szCs w:val="22"/>
          <w:lang w:val="it-IT" w:eastAsia="it-IT"/>
        </w:rPr>
      </w:pPr>
      <w:hyperlink w:anchor="_Toc14709520" w:history="1">
        <w:r w:rsidR="00DC614E" w:rsidRPr="00820673">
          <w:rPr>
            <w:rStyle w:val="Hyperlink"/>
          </w:rPr>
          <w:t>10. Authors’ Addresses</w:t>
        </w:r>
        <w:r w:rsidR="00DC614E">
          <w:rPr>
            <w:webHidden/>
          </w:rPr>
          <w:tab/>
        </w:r>
        <w:r w:rsidR="00DC614E">
          <w:rPr>
            <w:webHidden/>
          </w:rPr>
          <w:fldChar w:fldCharType="begin"/>
        </w:r>
        <w:r w:rsidR="00DC614E">
          <w:rPr>
            <w:webHidden/>
          </w:rPr>
          <w:instrText xml:space="preserve"> PAGEREF _Toc14709520 \h </w:instrText>
        </w:r>
        <w:r w:rsidR="00DC614E">
          <w:rPr>
            <w:webHidden/>
          </w:rPr>
        </w:r>
        <w:r w:rsidR="00DC614E">
          <w:rPr>
            <w:webHidden/>
          </w:rPr>
          <w:fldChar w:fldCharType="separate"/>
        </w:r>
        <w:r w:rsidR="00DC614E">
          <w:rPr>
            <w:webHidden/>
          </w:rPr>
          <w:t>12</w:t>
        </w:r>
        <w:r w:rsidR="00DC614E">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48" w:name="_Toc14709500"/>
      <w:r w:rsidRPr="005254EF">
        <w:t>Introduction</w:t>
      </w:r>
      <w:bookmarkEnd w:id="48"/>
    </w:p>
    <w:p w14:paraId="61920F0B" w14:textId="77777777" w:rsidR="00677935" w:rsidRDefault="00677935" w:rsidP="00677935">
      <w:pPr>
        <w:rPr>
          <w:ins w:id="49" w:author="ACTN POI Editor" w:date="2019-10-29T18:33:00Z"/>
        </w:rPr>
      </w:pPr>
      <w:ins w:id="50" w:author="ACTN POI Editor" w:date="2019-10-29T18:33:00Z">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ins>
    </w:p>
    <w:p w14:paraId="3B58027F" w14:textId="77777777" w:rsidR="00677935" w:rsidRDefault="00677935" w:rsidP="00677935">
      <w:pPr>
        <w:rPr>
          <w:ins w:id="51" w:author="ACTN POI Editor" w:date="2019-10-29T18:33:00Z"/>
        </w:rPr>
      </w:pPr>
      <w:ins w:id="52" w:author="ACTN POI Editor" w:date="2019-10-29T18:33:00Z">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ins>
    </w:p>
    <w:p w14:paraId="3A649263" w14:textId="77777777" w:rsidR="00677935" w:rsidRPr="005C5912" w:rsidRDefault="00677935" w:rsidP="00677935">
      <w:pPr>
        <w:rPr>
          <w:ins w:id="53" w:author="ACTN POI Editor" w:date="2019-10-29T18:33:00Z"/>
        </w:rPr>
      </w:pPr>
      <w:ins w:id="54" w:author="ACTN POI Editor" w:date="2019-10-29T18:33:00Z">
        <w:r w:rsidRPr="005C5912">
          <w:t xml:space="preserve">Fully leveraging these benefits requires an integration between the management and control of the packet and the optical network. The Abstraction and Control of TE Networks (ACTN) framework defines </w:t>
        </w:r>
        <w:r w:rsidRPr="005C5912">
          <w:lastRenderedPageBreak/>
          <w:t>functions and interfaces between a Multi-Domain Service Coordinator (MDSC) and Provisioning Network Controllers (PNCs) that can be used for coordinating the packet and optical layers.</w:t>
        </w:r>
      </w:ins>
    </w:p>
    <w:p w14:paraId="3F50A80C" w14:textId="77777777" w:rsidR="00677935" w:rsidRDefault="00677935" w:rsidP="00677935">
      <w:pPr>
        <w:rPr>
          <w:ins w:id="55" w:author="ACTN POI Editor" w:date="2019-10-29T18:33:00Z"/>
        </w:rPr>
      </w:pPr>
      <w:ins w:id="56" w:author="ACTN POI Editor" w:date="2019-10-29T18:33:00Z">
        <w:r w:rsidRPr="005C5912">
          <w:t>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Precide 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 Understanding the standardization and potential gaps helps to assess the feasibility of integration between packet and optical layers, in particular in multi-vendor environments.</w:t>
        </w:r>
      </w:ins>
    </w:p>
    <w:p w14:paraId="144BA429" w14:textId="77777777" w:rsidR="00C845E5" w:rsidDel="00677935" w:rsidRDefault="00C845E5" w:rsidP="00C845E5">
      <w:pPr>
        <w:rPr>
          <w:del w:id="57" w:author="ACTN POI Editor" w:date="2019-10-29T18:33:00Z"/>
        </w:rPr>
      </w:pPr>
      <w:del w:id="58" w:author="ACTN POI Editor" w:date="2019-10-29T18:33:00Z">
        <w:r w:rsidDel="00677935">
          <w:delText xml:space="preserve">This document aims to collect information about the level of protocols and data models standardization implementations of ACTN architecture, with particular focus on the interfaces between the MDSC (Multi-Domain Service Coordinator) and underlying </w:delText>
        </w:r>
        <w:r w:rsidR="00D6521B" w:rsidDel="00677935">
          <w:delText xml:space="preserve">Packet and Optical </w:delText>
        </w:r>
        <w:r w:rsidDel="00677935">
          <w:delText>Domain Controllers (</w:delText>
        </w:r>
        <w:r w:rsidR="00D6521B" w:rsidDel="00677935">
          <w:delText>P</w:delText>
        </w:r>
        <w:r w:rsidR="00D6521B" w:rsidDel="00677935">
          <w:noBreakHyphen/>
        </w:r>
        <w:r w:rsidDel="00677935">
          <w:delText xml:space="preserve">PNC and </w:delText>
        </w:r>
        <w:r w:rsidR="00D6521B" w:rsidDel="00677935">
          <w:delText>O</w:delText>
        </w:r>
        <w:r w:rsidR="00D6521B" w:rsidDel="00677935">
          <w:noBreakHyphen/>
          <w:delText>PNC</w:delText>
        </w:r>
        <w:r w:rsidDel="00677935">
          <w:delText>)</w:delText>
        </w:r>
        <w:r w:rsidR="000D4AD0" w:rsidDel="00677935">
          <w:delText xml:space="preserve">, for </w:delText>
        </w:r>
        <w:r w:rsidR="000D4AD0" w:rsidRPr="000D4AD0" w:rsidDel="00677935">
          <w:delText>Packet Optical Integration (POI)</w:delText>
        </w:r>
        <w:r w:rsidDel="00677935">
          <w:delText>.</w:delText>
        </w:r>
      </w:del>
    </w:p>
    <w:p w14:paraId="34E57D88" w14:textId="77777777"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630D8C91" w14:textId="77777777" w:rsidR="003A730F" w:rsidDel="00677935" w:rsidRDefault="00C845E5" w:rsidP="003A730F">
      <w:pPr>
        <w:rPr>
          <w:del w:id="59" w:author="ACTN POI Editor" w:date="2019-10-29T18:33:00Z"/>
        </w:rPr>
      </w:pPr>
      <w:del w:id="60" w:author="ACTN POI Editor" w:date="2019-10-29T18:33:00Z">
        <w:r w:rsidDel="00677935">
          <w:delText xml:space="preserve">In this </w:delText>
        </w:r>
        <w:r w:rsidR="00D6521B" w:rsidDel="00677935">
          <w:delText>document</w:delText>
        </w:r>
        <w:r w:rsidR="000D4AD0" w:rsidDel="00677935">
          <w:delText>,</w:delText>
        </w:r>
        <w:r w:rsidR="00D6521B" w:rsidDel="00677935">
          <w:delText xml:space="preserve"> </w:delText>
        </w:r>
        <w:r w:rsidR="000D4AD0" w:rsidDel="00677935">
          <w:delText>key use cases</w:delText>
        </w:r>
        <w:r w:rsidDel="00677935">
          <w:delText xml:space="preserve"> will be described, and for each use case according to the ACTN architecture shown in </w:delText>
        </w:r>
        <w:r w:rsidR="00D6521B" w:rsidDel="00677935">
          <w:fldChar w:fldCharType="begin"/>
        </w:r>
        <w:r w:rsidR="00D6521B" w:rsidDel="00677935">
          <w:delInstrText xml:space="preserve"> REF _Ref5722602 \r \h </w:delInstrText>
        </w:r>
        <w:r w:rsidR="00D6521B" w:rsidDel="00677935">
          <w:fldChar w:fldCharType="separate"/>
        </w:r>
        <w:r w:rsidR="00DC614E" w:rsidDel="00677935">
          <w:delText>Figure 1</w:delText>
        </w:r>
        <w:r w:rsidR="00D6521B" w:rsidDel="00677935">
          <w:fldChar w:fldCharType="end"/>
        </w:r>
        <w:r w:rsidDel="00677935">
          <w:delText xml:space="preserve">, the scope </w:delText>
        </w:r>
        <w:r w:rsidR="000D4AD0" w:rsidDel="00677935">
          <w:delText xml:space="preserve">will address the </w:delText>
        </w:r>
        <w:r w:rsidR="00D6521B" w:rsidDel="00677935">
          <w:delText xml:space="preserve">interactions with both the </w:delText>
        </w:r>
        <w:r w:rsidDel="00677935">
          <w:delText>IP and optical domains.</w:delText>
        </w:r>
      </w:del>
    </w:p>
    <w:p w14:paraId="19D67F6E" w14:textId="77777777" w:rsidR="003A730F" w:rsidDel="00677935" w:rsidRDefault="00C845E5" w:rsidP="003A730F">
      <w:pPr>
        <w:rPr>
          <w:del w:id="61" w:author="ACTN POI Editor" w:date="2019-10-29T18:33:00Z"/>
        </w:rPr>
      </w:pPr>
      <w:del w:id="62" w:author="ACTN POI Editor" w:date="2019-10-29T18:33:00Z">
        <w:r w:rsidDel="00677935">
          <w:delText xml:space="preserve">For both domains, information on functions, protocols and data models, available on </w:delText>
        </w:r>
        <w:r w:rsidR="003A730F" w:rsidDel="00677935">
          <w:delText>each use case</w:delText>
        </w:r>
        <w:r w:rsidDel="00677935">
          <w:delText>, must be reported</w:delText>
        </w:r>
        <w:r w:rsidR="003A730F" w:rsidDel="00677935">
          <w:delText>.</w:delText>
        </w:r>
      </w:del>
    </w:p>
    <w:p w14:paraId="54E34FE3" w14:textId="77777777" w:rsidR="00A7014C" w:rsidRPr="005254EF" w:rsidRDefault="00A7014C" w:rsidP="00237595">
      <w:pPr>
        <w:pStyle w:val="Heading1"/>
      </w:pPr>
      <w:bookmarkStart w:id="63" w:name="_Toc14709501"/>
      <w:r w:rsidRPr="005254EF">
        <w:t>Reference Scenario</w:t>
      </w:r>
      <w:bookmarkEnd w:id="63"/>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DC614E">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  | O-PNC 2 | | P-PNC 2 |</w:t>
      </w:r>
    </w:p>
    <w:p w14:paraId="795269ED" w14:textId="77777777" w:rsidR="008C6AAA" w:rsidRPr="00415D34" w:rsidRDefault="008C6AAA" w:rsidP="008C6AAA">
      <w:pPr>
        <w:pStyle w:val="RFCFigure"/>
        <w:rPr>
          <w:rPrChange w:id="64" w:author="ACTN POI Editor" w:date="2019-10-30T10:21:00Z">
            <w:rPr>
              <w:lang w:val="it-IT"/>
            </w:rPr>
          </w:rPrChange>
        </w:rPr>
      </w:pPr>
      <w:r w:rsidRPr="00E5780C">
        <w:t xml:space="preserve">          </w:t>
      </w:r>
      <w:r w:rsidRPr="00415D34">
        <w:rPr>
          <w:rPrChange w:id="65" w:author="ACTN POI Editor" w:date="2019-10-30T10:21:00Z">
            <w:rPr>
              <w:lang w:val="it-IT"/>
            </w:rPr>
          </w:rPrChange>
        </w:rPr>
        <w:t>+----+----+ +----+----+  +----+----+ +----+----+</w:t>
      </w:r>
    </w:p>
    <w:p w14:paraId="69B6A3AE" w14:textId="77777777" w:rsidR="008C6AAA" w:rsidRPr="00415D34" w:rsidRDefault="008C6AAA" w:rsidP="008C6AAA">
      <w:pPr>
        <w:pStyle w:val="RFCFigure"/>
        <w:rPr>
          <w:rPrChange w:id="66" w:author="ACTN POI Editor" w:date="2019-10-30T10:21:00Z">
            <w:rPr>
              <w:lang w:val="it-IT"/>
            </w:rPr>
          </w:rPrChange>
        </w:rPr>
      </w:pPr>
      <w:r w:rsidRPr="00415D34">
        <w:rPr>
          <w:rPrChange w:id="67" w:author="ACTN POI Editor" w:date="2019-10-30T10:21:00Z">
            <w:rPr>
              <w:lang w:val="it-IT"/>
            </w:rPr>
          </w:rPrChange>
        </w:rPr>
        <w:t xml:space="preserve">               |           |            |           |</w:t>
      </w:r>
    </w:p>
    <w:p w14:paraId="1EB22A59" w14:textId="77777777" w:rsidR="008C6AAA" w:rsidRPr="00415D34" w:rsidRDefault="008C6AAA" w:rsidP="008C6AAA">
      <w:pPr>
        <w:pStyle w:val="RFCFigure"/>
        <w:rPr>
          <w:rPrChange w:id="68" w:author="ACTN POI Editor" w:date="2019-10-30T10:21:00Z">
            <w:rPr>
              <w:lang w:val="it-IT"/>
            </w:rPr>
          </w:rPrChange>
        </w:rPr>
      </w:pPr>
      <w:r w:rsidRPr="00415D34">
        <w:rPr>
          <w:rPrChange w:id="69" w:author="ACTN POI Editor" w:date="2019-10-30T10:21:00Z">
            <w:rPr>
              <w:lang w:val="it-IT"/>
            </w:rPr>
          </w:rPrChange>
        </w:rPr>
        <w:t xml:space="preserve">               |           \            /           |</w:t>
      </w:r>
    </w:p>
    <w:p w14:paraId="340F4D88" w14:textId="77777777" w:rsidR="008C6AAA" w:rsidRPr="00415D34" w:rsidRDefault="008C6AAA" w:rsidP="008C6AAA">
      <w:pPr>
        <w:pStyle w:val="RFCFigure"/>
        <w:rPr>
          <w:rPrChange w:id="70" w:author="ACTN POI Editor" w:date="2019-10-30T10:21:00Z">
            <w:rPr>
              <w:lang w:val="it-IT"/>
            </w:rPr>
          </w:rPrChange>
        </w:rPr>
      </w:pPr>
      <w:r w:rsidRPr="00415D34">
        <w:rPr>
          <w:rPrChange w:id="71" w:author="ACTN POI Editor" w:date="2019-10-30T10:21:00Z">
            <w:rPr>
              <w:lang w:val="it-IT"/>
            </w:rPr>
          </w:rPrChange>
        </w:rPr>
        <w:t xml:space="preserve">     +-------------------+  \          /  +-------------------+</w:t>
      </w:r>
    </w:p>
    <w:p w14:paraId="4A1E32E5" w14:textId="77777777" w:rsidR="008C6AAA" w:rsidRPr="00415D34" w:rsidRDefault="008C6AAA" w:rsidP="008C6AAA">
      <w:pPr>
        <w:pStyle w:val="RFCFigure"/>
        <w:rPr>
          <w:rPrChange w:id="72" w:author="ACTN POI Editor" w:date="2019-10-30T10:21:00Z">
            <w:rPr>
              <w:lang w:val="it-IT"/>
            </w:rPr>
          </w:rPrChange>
        </w:rPr>
      </w:pPr>
      <w:r w:rsidRPr="00415D34">
        <w:rPr>
          <w:rPrChange w:id="73" w:author="ACTN POI Editor" w:date="2019-10-30T10:21:00Z">
            <w:rPr>
              <w:lang w:val="it-IT"/>
            </w:rPr>
          </w:rPrChange>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415D34" w:rsidRDefault="008C6AAA" w:rsidP="008C6AAA">
      <w:pPr>
        <w:pStyle w:val="RFCFigure"/>
        <w:rPr>
          <w:lang w:val="it-IT"/>
          <w:rPrChange w:id="74" w:author="ACTN POI Editor" w:date="2019-10-30T10:21:00Z">
            <w:rPr>
              <w:lang w:val="en-GB"/>
            </w:rPr>
          </w:rPrChange>
        </w:rPr>
      </w:pPr>
      <w:r w:rsidRPr="006B2FA6">
        <w:rPr>
          <w:lang w:val="it-IT"/>
        </w:rPr>
        <w:t xml:space="preserve">   </w:t>
      </w:r>
      <w:r w:rsidRPr="00415D34">
        <w:rPr>
          <w:lang w:val="it-IT"/>
          <w:rPrChange w:id="75" w:author="ACTN POI Editor" w:date="2019-10-30T10:21:00Z">
            <w:rPr>
              <w:lang w:val="en-GB"/>
            </w:rPr>
          </w:rPrChange>
        </w:rPr>
        <w:t>\   :               :   / |       |  \   :               :   /</w:t>
      </w:r>
    </w:p>
    <w:p w14:paraId="2A24D52F" w14:textId="77777777" w:rsidR="008C6AAA" w:rsidRPr="00415D34" w:rsidRDefault="008C6AAA" w:rsidP="008C6AAA">
      <w:pPr>
        <w:pStyle w:val="RFCFigure"/>
        <w:rPr>
          <w:lang w:val="it-IT"/>
          <w:rPrChange w:id="76" w:author="ACTN POI Editor" w:date="2019-10-30T10:21:00Z">
            <w:rPr>
              <w:lang w:val="en-GB"/>
            </w:rPr>
          </w:rPrChange>
        </w:rPr>
      </w:pPr>
      <w:r w:rsidRPr="00415D34">
        <w:rPr>
          <w:lang w:val="it-IT"/>
          <w:rPrChange w:id="77" w:author="ACTN POI Editor" w:date="2019-10-30T10:21:00Z">
            <w:rPr>
              <w:lang w:val="en-GB"/>
            </w:rPr>
          </w:rPrChange>
        </w:rPr>
        <w:t xml:space="preserve">    \  :  AS Domain 1  :  /  |       |   \  :  AS Domain 2  :  /</w:t>
      </w:r>
    </w:p>
    <w:p w14:paraId="62132A7D" w14:textId="77777777" w:rsidR="008C6AAA" w:rsidRPr="00390C09" w:rsidRDefault="008C6AAA" w:rsidP="008C6AAA">
      <w:pPr>
        <w:pStyle w:val="RFCFigure"/>
        <w:rPr>
          <w:lang w:val="en-GB"/>
        </w:rPr>
      </w:pPr>
      <w:r w:rsidRPr="00415D34">
        <w:rPr>
          <w:lang w:val="it-IT"/>
          <w:rPrChange w:id="78" w:author="ACTN POI Editor" w:date="2019-10-30T10:21:00Z">
            <w:rPr>
              <w:lang w:val="en-GB"/>
            </w:rPr>
          </w:rPrChange>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o...............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79" w:name="_Ref5722602"/>
      <w:r w:rsidRPr="00995068">
        <w:t>– Reference Scenario</w:t>
      </w:r>
      <w:bookmarkEnd w:id="79"/>
    </w:p>
    <w:p w14:paraId="684A53F0" w14:textId="77777777" w:rsidR="00135066" w:rsidRDefault="00135066" w:rsidP="00135066">
      <w:pPr>
        <w:rPr>
          <w:ins w:id="80" w:author="ACTN POI Editor" w:date="2019-10-29T20:17:00Z"/>
        </w:rPr>
      </w:pPr>
      <w:r>
        <w:t xml:space="preserve">The ACTN architecture, defined in [RFC8453], is used to control this multi-domain network where each </w:t>
      </w:r>
      <w:ins w:id="81" w:author="ACTN POI Editor" w:date="2019-10-29T18:33:00Z">
        <w:r w:rsidR="00677935">
          <w:t>Packet PNC (</w:t>
        </w:r>
      </w:ins>
      <w:r>
        <w:t>P-PNC</w:t>
      </w:r>
      <w:ins w:id="82" w:author="ACTN POI Editor" w:date="2019-10-29T18:33:00Z">
        <w:r w:rsidR="00677935">
          <w:t>)</w:t>
        </w:r>
      </w:ins>
      <w:r>
        <w:t xml:space="preserve"> is responsible </w:t>
      </w:r>
      <w:r w:rsidR="000D4AD0">
        <w:t>for controlling</w:t>
      </w:r>
      <w:r>
        <w:t xml:space="preserve"> its IP domain (AS)</w:t>
      </w:r>
      <w:r w:rsidR="000D4AD0">
        <w:t>,</w:t>
      </w:r>
      <w:r>
        <w:t xml:space="preserve"> and each </w:t>
      </w:r>
      <w:ins w:id="83" w:author="ACTN POI Editor" w:date="2019-10-29T18:33:00Z">
        <w:r w:rsidR="00677935">
          <w:t>Optical PNC (</w:t>
        </w:r>
      </w:ins>
      <w:r>
        <w:t>O-PNC</w:t>
      </w:r>
      <w:ins w:id="84" w:author="ACTN POI Editor" w:date="2019-10-29T18:34:00Z">
        <w:r w:rsidR="00677935">
          <w:t>)</w:t>
        </w:r>
      </w:ins>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pPr>
        <w:rPr>
          <w:ins w:id="85" w:author="ACTN POI Editor" w:date="2019-10-29T20:18:00Z"/>
        </w:rPr>
      </w:pPr>
      <w:ins w:id="86" w:author="ACTN POI Editor" w:date="2019-10-29T20:17:00Z">
        <w:r>
          <w:t xml:space="preserve">The MDSC in </w:t>
        </w:r>
      </w:ins>
      <w:ins w:id="87" w:author="ACTN POI Editor" w:date="2019-10-29T20:18:00Z">
        <w:r>
          <w:fldChar w:fldCharType="begin"/>
        </w:r>
        <w:r>
          <w:instrText xml:space="preserve"> REF _Ref5722602 \r \h </w:instrText>
        </w:r>
      </w:ins>
      <w:r>
        <w:fldChar w:fldCharType="separate"/>
      </w:r>
      <w:ins w:id="88" w:author="ACTN POI Editor" w:date="2019-10-30T10:26:00Z">
        <w:r w:rsidR="00DA3755">
          <w:t>Figure 1</w:t>
        </w:r>
      </w:ins>
      <w:ins w:id="89" w:author="ACTN POI Editor" w:date="2019-10-29T20:18:00Z">
        <w:r>
          <w:fldChar w:fldCharType="end"/>
        </w:r>
        <w:r>
          <w:t xml:space="preserve"> is responsible for multi-domain and multi-layer coordination acrosso multiple Packet and Optical domains</w:t>
        </w:r>
      </w:ins>
      <w:ins w:id="90" w:author="ACTN POI Editor" w:date="2019-10-30T10:49:00Z">
        <w:r w:rsidR="004360E7">
          <w:t>,</w:t>
        </w:r>
      </w:ins>
      <w:ins w:id="91" w:author="ACTN POI Editor" w:date="2019-10-29T20:18:00Z">
        <w:r>
          <w:t xml:space="preserve"> as well as </w:t>
        </w:r>
        <w:r>
          <w:lastRenderedPageBreak/>
          <w:t xml:space="preserve">to </w:t>
        </w:r>
      </w:ins>
      <w:ins w:id="92" w:author="ACTN POI Editor" w:date="2019-10-30T10:49:00Z">
        <w:r w:rsidR="004360E7">
          <w:t>provide</w:t>
        </w:r>
      </w:ins>
      <w:ins w:id="93" w:author="ACTN POI Editor" w:date="2019-10-29T20:18:00Z">
        <w:r>
          <w:t xml:space="preserve"> </w:t>
        </w:r>
      </w:ins>
      <w:ins w:id="94" w:author="ACTN POI Editor" w:date="2019-10-29T20:20:00Z">
        <w:r>
          <w:t xml:space="preserve">IP </w:t>
        </w:r>
      </w:ins>
      <w:ins w:id="95" w:author="ACTN POI Editor" w:date="2019-10-29T20:18:00Z">
        <w:r>
          <w:t xml:space="preserve">services to </w:t>
        </w:r>
      </w:ins>
      <w:ins w:id="96" w:author="ACTN POI Editor" w:date="2019-10-30T10:49:00Z">
        <w:r w:rsidR="004360E7">
          <w:t>different</w:t>
        </w:r>
      </w:ins>
      <w:ins w:id="97" w:author="ACTN POI Editor" w:date="2019-10-29T20:18:00Z">
        <w:r>
          <w:t xml:space="preserve"> CNC</w:t>
        </w:r>
      </w:ins>
      <w:ins w:id="98" w:author="ACTN POI Editor" w:date="2019-10-30T10:47:00Z">
        <w:r w:rsidR="004360E7">
          <w:t>s</w:t>
        </w:r>
      </w:ins>
      <w:ins w:id="99" w:author="ACTN POI Editor" w:date="2019-10-29T20:18:00Z">
        <w:r>
          <w:t xml:space="preserve"> at its </w:t>
        </w:r>
      </w:ins>
      <w:ins w:id="100" w:author="ACTN POI Editor" w:date="2019-10-30T10:47:00Z">
        <w:r w:rsidR="004360E7">
          <w:t>CMI</w:t>
        </w:r>
      </w:ins>
      <w:ins w:id="101" w:author="ACTN POI Editor" w:date="2019-10-29T20:18:00Z">
        <w:r>
          <w:t xml:space="preserve">s (e.g., </w:t>
        </w:r>
      </w:ins>
      <w:ins w:id="102" w:author="ACTN POI Editor" w:date="2019-10-30T10:47:00Z">
        <w:r w:rsidR="004360E7">
          <w:t xml:space="preserve">using </w:t>
        </w:r>
      </w:ins>
      <w:ins w:id="103" w:author="ACTN POI Editor" w:date="2019-10-29T20:18:00Z">
        <w:r>
          <w:t>L2SM, L3SM).</w:t>
        </w:r>
      </w:ins>
    </w:p>
    <w:p w14:paraId="3CE76966" w14:textId="40B2AFAC" w:rsidR="00441FD4" w:rsidRDefault="00441FD4" w:rsidP="004360E7">
      <w:ins w:id="104" w:author="ACTN POI Editor" w:date="2019-10-29T20:19:00Z">
        <w:r>
          <w:t xml:space="preserve">The </w:t>
        </w:r>
      </w:ins>
      <w:ins w:id="105" w:author="ACTN POI Editor" w:date="2019-10-30T10:50:00Z">
        <w:r w:rsidR="004360E7">
          <w:t xml:space="preserve">multi-domain coordination </w:t>
        </w:r>
      </w:ins>
      <w:ins w:id="106" w:author="ACTN POI Editor" w:date="2019-10-30T10:51:00Z">
        <w:r w:rsidR="004360E7">
          <w:t xml:space="preserve">mechanisms for the IP tunnels supporting these IP services are outside the scope of this document and described in </w:t>
        </w:r>
      </w:ins>
      <w:ins w:id="107" w:author="ACTN POI Editor" w:date="2019-10-29T20:20:00Z">
        <w:r>
          <w:t xml:space="preserve">[ACTN-VPN]. In some cases, the MDSC could </w:t>
        </w:r>
      </w:ins>
      <w:ins w:id="108" w:author="ACTN POI Editor" w:date="2019-10-30T10:48:00Z">
        <w:r w:rsidR="004360E7">
          <w:t xml:space="preserve">also </w:t>
        </w:r>
      </w:ins>
      <w:ins w:id="109" w:author="ACTN POI Editor" w:date="2019-10-29T20:20:00Z">
        <w:r>
          <w:t xml:space="preserve">rely on </w:t>
        </w:r>
      </w:ins>
      <w:ins w:id="110" w:author="ACTN POI Editor" w:date="2019-10-30T10:44:00Z">
        <w:r w:rsidR="004360E7">
          <w:t xml:space="preserve">the </w:t>
        </w:r>
      </w:ins>
      <w:ins w:id="111" w:author="ACTN POI Editor" w:date="2019-10-29T20:20:00Z">
        <w:r>
          <w:t xml:space="preserve">multi-layer Packet Optical </w:t>
        </w:r>
      </w:ins>
      <w:ins w:id="112" w:author="ACTN POI Editor" w:date="2019-10-30T10:48:00Z">
        <w:r w:rsidR="004360E7">
          <w:t>I</w:t>
        </w:r>
      </w:ins>
      <w:ins w:id="113" w:author="ACTN POI Editor" w:date="2019-10-29T20:20:00Z">
        <w:r>
          <w:t xml:space="preserve">ntegration </w:t>
        </w:r>
      </w:ins>
      <w:ins w:id="114" w:author="ACTN POI Editor" w:date="2019-10-30T10:44:00Z">
        <w:r w:rsidR="004360E7">
          <w:t>mechanisms</w:t>
        </w:r>
      </w:ins>
      <w:ins w:id="115" w:author="ACTN POI Editor" w:date="2019-10-30T10:52:00Z">
        <w:r w:rsidR="004360E7">
          <w:t>,</w:t>
        </w:r>
      </w:ins>
      <w:ins w:id="116" w:author="ACTN POI Editor" w:date="2019-10-30T10:44:00Z">
        <w:r w:rsidR="004360E7">
          <w:t xml:space="preserve"> described in this draft</w:t>
        </w:r>
      </w:ins>
      <w:ins w:id="117" w:author="ACTN POI Editor" w:date="2019-10-30T10:52:00Z">
        <w:r w:rsidR="004360E7">
          <w:t>,</w:t>
        </w:r>
      </w:ins>
      <w:ins w:id="118" w:author="ACTN POI Editor" w:date="2019-10-30T10:44:00Z">
        <w:r w:rsidR="004360E7">
          <w:t xml:space="preserve"> </w:t>
        </w:r>
      </w:ins>
      <w:ins w:id="119" w:author="ACTN POI Editor" w:date="2019-10-29T20:20:00Z">
        <w:r>
          <w:t xml:space="preserve">to </w:t>
        </w:r>
      </w:ins>
      <w:ins w:id="120" w:author="ACTN POI Editor" w:date="2019-10-30T10:44:00Z">
        <w:r w:rsidR="004360E7">
          <w:t xml:space="preserve">support </w:t>
        </w:r>
      </w:ins>
      <w:ins w:id="121" w:author="ACTN POI Editor" w:date="2019-10-30T10:45:00Z">
        <w:r w:rsidR="004360E7">
          <w:t>multi</w:t>
        </w:r>
        <w:r w:rsidR="004360E7">
          <w:noBreakHyphen/>
          <w:t xml:space="preserve">layer </w:t>
        </w:r>
      </w:ins>
      <w:ins w:id="122" w:author="ACTN POI Editor" w:date="2019-10-30T10:48:00Z">
        <w:r w:rsidR="004360E7">
          <w:t xml:space="preserve">optimizations for these IP </w:t>
        </w:r>
      </w:ins>
      <w:ins w:id="123" w:author="ACTN POI Editor" w:date="2019-10-30T10:52:00Z">
        <w:r w:rsidR="004360E7">
          <w:t xml:space="preserve">services </w:t>
        </w:r>
      </w:ins>
      <w:ins w:id="124" w:author="ACTN POI Editor" w:date="2019-10-30T10:48:00Z">
        <w:r w:rsidR="004360E7">
          <w:t xml:space="preserve">and </w:t>
        </w:r>
      </w:ins>
      <w:ins w:id="125" w:author="ACTN POI Editor" w:date="2019-10-30T10:52:00Z">
        <w:r w:rsidR="004360E7">
          <w:t>tunnels</w:t>
        </w:r>
      </w:ins>
      <w:ins w:id="126" w:author="ACTN POI Editor" w:date="2019-10-29T20:22:00Z">
        <w:r>
          <w:t>.</w:t>
        </w:r>
      </w:ins>
    </w:p>
    <w:p w14:paraId="06831E9E" w14:textId="5627AC91" w:rsidR="006F25F5" w:rsidRDefault="006F25F5" w:rsidP="006F25F5">
      <w:r>
        <w:t xml:space="preserve">In </w:t>
      </w:r>
      <w:del w:id="127" w:author="ACTN POI Editor" w:date="2019-10-30T10:53:00Z">
        <w:r w:rsidDel="00B9087D">
          <w:delText xml:space="preserve">this </w:delText>
        </w:r>
      </w:del>
      <w:ins w:id="128" w:author="ACTN POI Editor" w:date="2019-10-30T10:53:00Z">
        <w:r w:rsidR="00B9087D">
          <w:t xml:space="preserve">the </w:t>
        </w:r>
      </w:ins>
      <w:ins w:id="129" w:author="ACTN POI Editor" w:date="2019-10-29T20:22:00Z">
        <w:r w:rsidR="00DF6FA9">
          <w:t xml:space="preserve">network </w:t>
        </w:r>
      </w:ins>
      <w:r>
        <w:t xml:space="preserve">scenario </w:t>
      </w:r>
      <w:ins w:id="130" w:author="ACTN POI Editor" w:date="2019-10-30T10:53:00Z">
        <w:r w:rsidR="00B9087D">
          <w:t xml:space="preserve">of </w:t>
        </w:r>
        <w:r w:rsidR="00B9087D">
          <w:fldChar w:fldCharType="begin"/>
        </w:r>
        <w:r w:rsidR="00B9087D">
          <w:instrText xml:space="preserve"> REF _Ref5722602 \r \h </w:instrText>
        </w:r>
        <w:r w:rsidR="00B9087D">
          <w:fldChar w:fldCharType="separate"/>
        </w:r>
        <w:r w:rsidR="00B9087D">
          <w:t>Figure 1</w:t>
        </w:r>
        <w:r w:rsidR="00B9087D">
          <w:fldChar w:fldCharType="end"/>
        </w:r>
        <w:r w:rsidR="00B9087D">
          <w:t xml:space="preserve">, </w:t>
        </w:r>
      </w:ins>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131" w:name="_Toc14709502"/>
      <w:r w:rsidRPr="006F25F5">
        <w:t xml:space="preserve">Generic </w:t>
      </w:r>
      <w:r w:rsidR="002166E2">
        <w:t>Assumptions</w:t>
      </w:r>
      <w:bookmarkEnd w:id="131"/>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44B8983F" w:rsidR="002E36A0" w:rsidRPr="00B53579" w:rsidRDefault="002E36A0" w:rsidP="00237595">
      <w:pPr>
        <w:pStyle w:val="Heading1"/>
      </w:pPr>
      <w:bookmarkStart w:id="132" w:name="_Ref11235178"/>
      <w:bookmarkStart w:id="133" w:name="_Toc14709503"/>
      <w:r w:rsidRPr="00B53579">
        <w:lastRenderedPageBreak/>
        <w:t xml:space="preserve">Scenario 1 - </w:t>
      </w:r>
      <w:del w:id="134" w:author="ACTN POI Editor" w:date="2019-10-30T10:54:00Z">
        <w:r w:rsidRPr="00B53579" w:rsidDel="005268A1">
          <w:delText>Topology discovery, network inventory and multilayer correlation</w:delText>
        </w:r>
      </w:del>
      <w:bookmarkEnd w:id="132"/>
      <w:bookmarkEnd w:id="133"/>
      <w:ins w:id="135" w:author="ACTN POI Editor" w:date="2019-10-30T10:54:00Z">
        <w:r w:rsidR="005268A1" w:rsidRPr="00B53579">
          <w:t>Multi-Layer Topology</w:t>
        </w:r>
      </w:ins>
      <w:ins w:id="136" w:author="ACTN POI Editor" w:date="2019-10-30T10:55:00Z">
        <w:r w:rsidR="00B53579" w:rsidRPr="00B53579">
          <w:t xml:space="preserve"> C</w:t>
        </w:r>
        <w:r w:rsidR="00B53579">
          <w:rPr>
            <w:lang w:val="it-IT"/>
          </w:rPr>
          <w:t>oordination</w:t>
        </w:r>
      </w:ins>
    </w:p>
    <w:p w14:paraId="6676EBAF" w14:textId="77777777"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ins w:id="137" w:author="ACTN POI Editor" w:date="2019-10-29T18:34:00Z">
        <w:r w:rsidR="00677935" w:rsidRPr="005C5912">
          <w:t>inter AS domain links as well as cross-layer</w:t>
        </w:r>
        <w:r w:rsidR="00677935" w:rsidDel="00677935">
          <w:t xml:space="preserve"> </w:t>
        </w:r>
      </w:ins>
      <w:del w:id="138" w:author="ACTN POI Editor" w:date="2019-10-29T18:34:00Z">
        <w:r w:rsidDel="00677935">
          <w:delText>inter</w:delText>
        </w:r>
        <w:r w:rsidDel="00677935">
          <w:noBreakHyphen/>
          <w:delText xml:space="preserve">domain </w:delText>
        </w:r>
      </w:del>
      <w:r>
        <w:t>links.</w:t>
      </w:r>
    </w:p>
    <w:p w14:paraId="7B3C91E1" w14:textId="77777777"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ins w:id="139" w:author="ACTN POI Editor" w:date="2019-10-29T18:34:00Z">
        <w:r w:rsidR="00677935" w:rsidRPr="005C5912">
          <w:t xml:space="preserve">abstracted </w:t>
        </w:r>
      </w:ins>
      <w:del w:id="140" w:author="ACTN POI Editor" w:date="2019-10-29T18:34:00Z">
        <w:r w:rsidDel="00677935">
          <w:delText xml:space="preserve">abstract </w:delText>
        </w:r>
      </w:del>
      <w:r>
        <w:t xml:space="preserve">in the sense that some detailed NE information is hidden at the MPI, </w:t>
      </w:r>
      <w:ins w:id="141" w:author="ACTN POI Editor" w:date="2019-10-29T18:34:00Z">
        <w:r w:rsidR="00677935" w:rsidRPr="005C5912">
          <w:t xml:space="preserve">and all or some of </w:t>
        </w:r>
      </w:ins>
      <w:del w:id="142" w:author="ACTN POI Editor" w:date="2019-10-29T18:34:00Z">
        <w:r w:rsidDel="00677935">
          <w:delText xml:space="preserve">but </w:delText>
        </w:r>
        <w:r w:rsidR="002166E2" w:rsidDel="00677935">
          <w:delText xml:space="preserve">all </w:delText>
        </w:r>
      </w:del>
      <w:r w:rsidR="002166E2">
        <w:t xml:space="preserve">the NEs and </w:t>
      </w:r>
      <w:ins w:id="143" w:author="ACTN POI Editor" w:date="2019-10-29T18:34:00Z">
        <w:r w:rsidR="00677935" w:rsidRPr="005C5912">
          <w:t xml:space="preserve">related </w:t>
        </w:r>
      </w:ins>
      <w:r w:rsidR="002166E2">
        <w:t xml:space="preserve">physical links are exposed as abstract nodes and </w:t>
      </w:r>
      <w:ins w:id="144" w:author="ACTN POI Editor" w:date="2019-10-29T18:35:00Z">
        <w:r w:rsidR="00677935" w:rsidRPr="005C5912">
          <w:t xml:space="preserve">logical (virtual) </w:t>
        </w:r>
      </w:ins>
      <w:r w:rsidR="002166E2">
        <w:t>links</w:t>
      </w:r>
      <w:ins w:id="145" w:author="ACTN POI Editor" w:date="2019-10-29T18:35:00Z">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ins>
      <w:del w:id="146" w:author="ACTN POI Editor" w:date="2019-10-29T18:35:00Z">
        <w:r w:rsidR="002166E2" w:rsidDel="00677935">
          <w:delText xml:space="preserve"> within the abstract topology</w:delText>
        </w:r>
      </w:del>
      <w:r>
        <w:t>.</w:t>
      </w:r>
    </w:p>
    <w:p w14:paraId="5DB567DC" w14:textId="77777777" w:rsidR="00677935" w:rsidRDefault="002166E2" w:rsidP="002E36A0">
      <w:pPr>
        <w:rPr>
          <w:ins w:id="147" w:author="ACTN POI Editor" w:date="2019-10-29T18:35:00Z"/>
        </w:rPr>
      </w:pPr>
      <w:r w:rsidRPr="00C109A9">
        <w:t xml:space="preserve">The MDSC also </w:t>
      </w:r>
      <w:ins w:id="148" w:author="ACTN POI Editor" w:date="2019-10-29T18:35:00Z">
        <w:r w:rsidR="00677935" w:rsidRPr="00677935">
          <w:t xml:space="preserve">maintains </w:t>
        </w:r>
      </w:ins>
      <w:del w:id="149" w:author="ACTN POI Editor" w:date="2019-10-29T18:35:00Z">
        <w:r w:rsidR="002E36A0" w:rsidRPr="00C109A9" w:rsidDel="00677935">
          <w:delText>keep</w:delText>
        </w:r>
        <w:r w:rsidRPr="00C109A9" w:rsidDel="00677935">
          <w:delText>s</w:delText>
        </w:r>
        <w:r w:rsidR="002E36A0" w:rsidRPr="00C109A9" w:rsidDel="00677935">
          <w:delText xml:space="preserve"> </w:delText>
        </w:r>
      </w:del>
      <w:r w:rsidR="002E36A0" w:rsidRPr="00C109A9">
        <w:t xml:space="preserve">an up-to-date network inventory of both IP and WDM layers </w:t>
      </w:r>
      <w:ins w:id="150" w:author="ACTN POI Editor" w:date="2019-10-29T18:35:00Z">
        <w:r w:rsidR="00677935" w:rsidRPr="00677935">
          <w:t>through the use of IETF notifications through MPI with the PNCs</w:t>
        </w:r>
      </w:ins>
      <w:del w:id="151" w:author="ACTN POI Editor" w:date="2019-10-29T18:35:00Z">
        <w:r w:rsidR="002E36A0" w:rsidRPr="00C109A9" w:rsidDel="00677935">
          <w:delText xml:space="preserve">and </w:delText>
        </w:r>
        <w:r w:rsidRPr="00C109A9" w:rsidDel="00677935">
          <w:delText>correlates</w:delText>
        </w:r>
        <w:r w:rsidR="002E36A0" w:rsidRPr="00C109A9" w:rsidDel="00677935">
          <w:delText xml:space="preserve"> such information (e.g</w:delText>
        </w:r>
        <w:r w:rsidR="000D4AD0" w:rsidRPr="00C109A9" w:rsidDel="00677935">
          <w:delText>.</w:delText>
        </w:r>
        <w:r w:rsidR="000D4AD0" w:rsidDel="00677935">
          <w:delText>,</w:delText>
        </w:r>
        <w:r w:rsidR="000D4AD0" w:rsidRPr="00C109A9" w:rsidDel="00677935">
          <w:delText xml:space="preserve"> </w:delText>
        </w:r>
        <w:r w:rsidR="002E36A0" w:rsidRPr="00C109A9" w:rsidDel="00677935">
          <w:delText xml:space="preserve">which port, lambda, </w:delText>
        </w:r>
        <w:r w:rsidR="000D4AD0" w:rsidDel="00677935">
          <w:delText xml:space="preserve">and the </w:delText>
        </w:r>
        <w:r w:rsidR="002E36A0" w:rsidRPr="00C109A9" w:rsidDel="00677935">
          <w:delText xml:space="preserve">direction </w:delText>
        </w:r>
        <w:r w:rsidR="000D4AD0" w:rsidDel="00677935">
          <w:delText>being</w:delText>
        </w:r>
        <w:r w:rsidR="000D4AD0" w:rsidRPr="00C109A9" w:rsidDel="00677935">
          <w:delText xml:space="preserve"> </w:delText>
        </w:r>
        <w:r w:rsidR="002E36A0" w:rsidRPr="00C109A9" w:rsidDel="00677935">
          <w:delText>used by a specific IP service on the WDM equipment)</w:delText>
        </w:r>
      </w:del>
      <w:r w:rsidR="002E36A0" w:rsidRPr="00C109A9">
        <w:t>.</w:t>
      </w:r>
    </w:p>
    <w:p w14:paraId="135E5E55" w14:textId="77777777" w:rsidR="00677935" w:rsidRDefault="00677935" w:rsidP="002E36A0">
      <w:pPr>
        <w:rPr>
          <w:ins w:id="152" w:author="ACTN POI Editor" w:date="2019-10-29T18:35:00Z"/>
        </w:rPr>
      </w:pPr>
      <w:ins w:id="153" w:author="ACTN POI Editor" w:date="2019-10-29T18:35:00Z">
        <w:r w:rsidRPr="00677935">
          <w:t>For the cross-layer links it is key for MDSC to be able to correlate automatically the information about the physical ports from the routers (single link or bundle links for LAG) to client ports in the ROADM</w:t>
        </w:r>
        <w:r>
          <w:t>.</w:t>
        </w:r>
      </w:ins>
    </w:p>
    <w:p w14:paraId="26559C93" w14:textId="77777777" w:rsidR="00677935" w:rsidRDefault="00677935" w:rsidP="00677935">
      <w:pPr>
        <w:pStyle w:val="Heading2"/>
        <w:rPr>
          <w:ins w:id="154" w:author="ACTN POI Editor" w:date="2019-10-29T18:35:00Z"/>
        </w:rPr>
      </w:pPr>
      <w:bookmarkStart w:id="155" w:name="_Ref23266204"/>
      <w:ins w:id="156" w:author="ACTN POI Editor" w:date="2019-10-29T18:35:00Z">
        <w:r w:rsidRPr="00677935">
          <w:t>Discovery of existing Och, ODU, IP links, IP tunnels and IP services</w:t>
        </w:r>
        <w:bookmarkEnd w:id="155"/>
      </w:ins>
    </w:p>
    <w:p w14:paraId="3D6487FF" w14:textId="77777777" w:rsidR="00677935" w:rsidRDefault="00677935" w:rsidP="00677935">
      <w:pPr>
        <w:rPr>
          <w:ins w:id="157" w:author="ACTN POI Editor" w:date="2019-10-29T18:35:00Z"/>
        </w:rPr>
      </w:pPr>
      <w:ins w:id="158" w:author="ACTN POI Editor" w:date="2019-10-29T18:35:00Z">
        <w:r>
          <w:t>In this scenarios MDSC must be able to automatically discover network topology of both WDM and IP layers (links and NE, links between two domains).</w:t>
        </w:r>
      </w:ins>
    </w:p>
    <w:p w14:paraId="54C21E3F" w14:textId="77777777" w:rsidR="00677935" w:rsidRDefault="00677935" w:rsidP="00677935">
      <w:pPr>
        <w:pStyle w:val="RFCListBullet"/>
        <w:rPr>
          <w:ins w:id="159" w:author="ACTN POI Editor" w:date="2019-10-29T18:35:00Z"/>
        </w:rPr>
      </w:pPr>
      <w:ins w:id="160" w:author="ACTN POI Editor" w:date="2019-10-29T18:35:00Z">
        <w:r>
          <w:t>An abstract view of the WDM and IP topology must be available.</w:t>
        </w:r>
      </w:ins>
    </w:p>
    <w:p w14:paraId="360F4435" w14:textId="77777777" w:rsidR="00677935" w:rsidRDefault="00677935" w:rsidP="00677935">
      <w:pPr>
        <w:pStyle w:val="RFCListBullet"/>
        <w:rPr>
          <w:ins w:id="161" w:author="ACTN POI Editor" w:date="2019-10-29T18:35:00Z"/>
        </w:rPr>
      </w:pPr>
      <w:ins w:id="162" w:author="ACTN POI Editor" w:date="2019-10-29T18:35:00Z">
        <w:r>
          <w:t>MDSC must keep an up-to-date network inventory of both IP and WDM layers and it should be possible to correlate such information (e.g.: which port, lambda/OTSi, direction is used by a specific IP service on the WDM equipment).</w:t>
        </w:r>
      </w:ins>
    </w:p>
    <w:p w14:paraId="02B87F9F" w14:textId="77777777" w:rsidR="00677935" w:rsidRPr="002E36A0" w:rsidRDefault="00677935">
      <w:pPr>
        <w:pStyle w:val="RFCListBullet"/>
        <w:pPrChange w:id="163" w:author="ACTN POI Editor" w:date="2019-10-29T18:36:00Z">
          <w:pPr/>
        </w:pPrChange>
      </w:pPr>
      <w:ins w:id="164" w:author="ACTN POI Editor" w:date="2019-10-29T18:35:00Z">
        <w:r>
          <w:t>It should be possible at MDSC level to easily correlate WDM and IP layers alarms to speed-up troubleshooting.</w:t>
        </w:r>
      </w:ins>
    </w:p>
    <w:p w14:paraId="7B04AC7B" w14:textId="77777777" w:rsidR="00ED66D9" w:rsidRDefault="00450B3D">
      <w:pPr>
        <w:pStyle w:val="Heading3"/>
        <w:pPrChange w:id="165" w:author="ACTN POI Editor" w:date="2019-10-29T18:36:00Z">
          <w:pPr>
            <w:pStyle w:val="Heading2"/>
          </w:pPr>
        </w:pPrChange>
      </w:pPr>
      <w:bookmarkStart w:id="166" w:name="_Ref11242371"/>
      <w:bookmarkStart w:id="167" w:name="_Toc14709504"/>
      <w:r>
        <w:lastRenderedPageBreak/>
        <w:t xml:space="preserve">Common </w:t>
      </w:r>
      <w:r w:rsidR="00ED66D9">
        <w:t>YANG models</w:t>
      </w:r>
      <w:r w:rsidR="002166E2">
        <w:t xml:space="preserve"> used at the MPI</w:t>
      </w:r>
      <w:r>
        <w:t>s</w:t>
      </w:r>
      <w:bookmarkEnd w:id="166"/>
      <w:bookmarkEnd w:id="167"/>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t xml:space="preserve">The Base Network Model, defined in the </w:t>
      </w:r>
      <w:r w:rsidR="002A7904">
        <w:t>“ietf-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r w:rsidRPr="0085703A">
        <w:t>ietf-te-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pPr>
        <w:pStyle w:val="Heading4"/>
        <w:pPrChange w:id="168" w:author="ACTN POI Editor" w:date="2019-10-29T18:36:00Z">
          <w:pPr>
            <w:pStyle w:val="Heading3"/>
          </w:pPr>
        </w:pPrChange>
      </w:pPr>
      <w:bookmarkStart w:id="169" w:name="_Ref11242372"/>
      <w:bookmarkStart w:id="170" w:name="_Toc14709505"/>
      <w:r>
        <w:t xml:space="preserve">YANG models </w:t>
      </w:r>
      <w:r w:rsidR="002166E2">
        <w:t xml:space="preserve">used at </w:t>
      </w:r>
      <w:r>
        <w:t>the Optical MPIs</w:t>
      </w:r>
      <w:bookmarkEnd w:id="169"/>
      <w:bookmarkEnd w:id="170"/>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ietf-wson-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r w:rsidRPr="0085703A">
        <w:t>ietf-eth-te-topology</w:t>
      </w:r>
      <w:r>
        <w:t>” YANG module of [</w:t>
      </w:r>
      <w:r w:rsidRPr="00A32AF9">
        <w:t>CLIENT-TOPO</w:t>
      </w:r>
      <w:r>
        <w:t>]</w:t>
      </w:r>
    </w:p>
    <w:p w14:paraId="5D4C8BC7" w14:textId="77777777"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0102FD">
        <w:t>D</w:t>
      </w:r>
      <w:r>
        <w:t xml:space="preserve">WDM </w:t>
      </w:r>
      <w:r w:rsidR="000102FD">
        <w:t xml:space="preserve">network </w:t>
      </w:r>
      <w:r>
        <w:t>topology</w:t>
      </w:r>
      <w:r w:rsidR="000102FD">
        <w:t xml:space="preserve"> (e.g., ROADMs and links) depending on whether the DWDM </w:t>
      </w:r>
      <w:r w:rsidR="000102FD" w:rsidRPr="000102FD">
        <w:t>optical network is based on fixed grid or flexible-grid</w:t>
      </w:r>
      <w:r w:rsidR="000102FD">
        <w:t>.</w:t>
      </w:r>
    </w:p>
    <w:p w14:paraId="5C9B3971" w14:textId="77777777" w:rsidR="004D15CB" w:rsidRDefault="004D15CB" w:rsidP="004D15CB">
      <w:pPr>
        <w:pStyle w:val="RFCListBullet"/>
        <w:numPr>
          <w:ilvl w:val="0"/>
          <w:numId w:val="0"/>
        </w:numPr>
        <w:ind w:left="432"/>
      </w:pPr>
      <w:r>
        <w:t xml:space="preserve">The </w:t>
      </w:r>
      <w:r w:rsidR="0085703A">
        <w:t xml:space="preserve">Ethernet </w:t>
      </w:r>
      <w:r>
        <w:t>Topology is used to report the access links between the IP routers and the edge ROADMs</w:t>
      </w:r>
      <w:r w:rsidR="009B543C">
        <w:t>.</w:t>
      </w:r>
    </w:p>
    <w:p w14:paraId="49F79052" w14:textId="77777777" w:rsidR="005676EB" w:rsidRDefault="005676EB">
      <w:pPr>
        <w:pStyle w:val="Heading4"/>
        <w:pPrChange w:id="171" w:author="ACTN POI Editor" w:date="2019-10-29T18:36:00Z">
          <w:pPr>
            <w:pStyle w:val="Heading3"/>
          </w:pPr>
        </w:pPrChange>
      </w:pPr>
      <w:bookmarkStart w:id="172" w:name="_Toc14709506"/>
      <w:r>
        <w:t>Required YANG models at the Packet MPIs</w:t>
      </w:r>
      <w:bookmarkEnd w:id="172"/>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lastRenderedPageBreak/>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t>The Ethernet Topology</w:t>
      </w:r>
      <w:r w:rsidR="000102FD">
        <w:t xml:space="preserve"> Model</w:t>
      </w:r>
      <w:r>
        <w:t>, defined in the “</w:t>
      </w:r>
      <w:r w:rsidRPr="0085703A">
        <w:t>ietf-eth-te-topology</w:t>
      </w:r>
      <w:r>
        <w:t>” YANG module of [</w:t>
      </w:r>
      <w:r w:rsidRPr="00A32AF9">
        <w:t>CLIENT-TOPO</w:t>
      </w:r>
      <w:r>
        <w:t>]</w:t>
      </w:r>
      <w:r w:rsidR="000F1A74">
        <w:t>, which augments the TE Topology Model</w:t>
      </w:r>
    </w:p>
    <w:p w14:paraId="0417C6C4" w14:textId="77777777"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access 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links)</w:t>
      </w:r>
      <w:r>
        <w:t>.</w:t>
      </w:r>
    </w:p>
    <w:p w14:paraId="1F30FBD0" w14:textId="77777777" w:rsidR="00ED66D9" w:rsidRDefault="00ED66D9">
      <w:pPr>
        <w:pStyle w:val="Heading3"/>
        <w:pPrChange w:id="173" w:author="ACTN POI Editor" w:date="2019-10-29T18:36:00Z">
          <w:pPr>
            <w:pStyle w:val="Heading2"/>
          </w:pPr>
        </w:pPrChange>
      </w:pPr>
      <w:bookmarkStart w:id="174" w:name="_Toc14709507"/>
      <w:r>
        <w:t>Inter-domain link Discovery</w:t>
      </w:r>
      <w:bookmarkEnd w:id="174"/>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DC614E">
        <w:t>Figure 1</w:t>
      </w:r>
      <w:r>
        <w:fldChar w:fldCharType="end"/>
      </w:r>
      <w:r>
        <w:t>, there are two types of inter</w:t>
      </w:r>
      <w:r>
        <w:noBreakHyphen/>
        <w:t>domain links:</w:t>
      </w:r>
    </w:p>
    <w:p w14:paraId="68BFA899" w14:textId="77777777" w:rsidR="00995068" w:rsidRDefault="00995068" w:rsidP="00995068">
      <w:pPr>
        <w:pStyle w:val="RFCListBullet"/>
      </w:pPr>
      <w:r>
        <w:t>Links between two IP domains (ASes)</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77777777"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p>
    <w:p w14:paraId="4A4AAF33" w14:textId="77777777" w:rsidR="00995068" w:rsidRPr="00995068" w:rsidRDefault="00386297" w:rsidP="00386297">
      <w:r>
        <w:t>The MDSC can understand how to merge these inter</w:t>
      </w:r>
      <w:r>
        <w:noBreakHyphen/>
        <w:t xml:space="preserve">domain 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0356A900" w14:textId="77777777" w:rsidR="00A26096" w:rsidRDefault="00C23688" w:rsidP="00995068">
      <w:r>
        <w:t>Both types of inter</w:t>
      </w:r>
      <w:r>
        <w:noBreakHyphen/>
        <w:t>domain links</w:t>
      </w:r>
      <w:r w:rsidR="00A26096">
        <w:t xml:space="preserve"> are discovered using the plug</w:t>
      </w:r>
      <w:r w:rsidR="00A26096">
        <w:noBreakHyphen/>
        <w:t xml:space="preserve">id attributes reported in the Ethernet Topologies exposed by the two adjacent </w:t>
      </w:r>
      <w:r>
        <w:t>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9E0EBD" w14:textId="77777777" w:rsidR="00995068" w:rsidRDefault="00995068" w:rsidP="00995068">
      <w:r>
        <w:t>Two options are possible to discover these inter</w:t>
      </w:r>
      <w:r>
        <w:noBreakHyphen/>
        <w:t>domain 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lastRenderedPageBreak/>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77777777" w:rsidR="009945BB" w:rsidRDefault="009945BB">
      <w:pPr>
        <w:pStyle w:val="Heading2"/>
        <w:pPrChange w:id="175" w:author="ACTN POI Editor" w:date="2019-10-29T18:37:00Z">
          <w:pPr>
            <w:pStyle w:val="Heading1"/>
          </w:pPr>
        </w:pPrChange>
      </w:pPr>
      <w:bookmarkStart w:id="176" w:name="_Toc14709508"/>
      <w:del w:id="177" w:author="ACTN POI Editor" w:date="2019-10-29T18:37:00Z">
        <w:r w:rsidDel="00677935">
          <w:delText>Scenario 2</w:delText>
        </w:r>
        <w:r w:rsidR="00DC212D" w:rsidDel="00677935">
          <w:delText xml:space="preserve"> – </w:delText>
        </w:r>
      </w:del>
      <w:r w:rsidR="00DC212D" w:rsidRPr="00DC212D">
        <w:t xml:space="preserve">Provisioning of an IP </w:t>
      </w:r>
      <w:r w:rsidR="00DF143C">
        <w:t>Link</w:t>
      </w:r>
      <w:ins w:id="178" w:author="ACTN POI Editor" w:date="2019-10-29T18:37:00Z">
        <w:r w:rsidR="00677935">
          <w:t>/LAG</w:t>
        </w:r>
      </w:ins>
      <w:r w:rsidR="00DF143C">
        <w:t xml:space="preserve"> </w:t>
      </w:r>
      <w:r w:rsidR="00DC212D" w:rsidRPr="00DC212D">
        <w:t>over DWDM</w:t>
      </w:r>
      <w:bookmarkEnd w:id="176"/>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77777777" w:rsidR="008C6F92" w:rsidRDefault="008C6F92" w:rsidP="008C6F92">
      <w:r>
        <w:t xml:space="preserve">It is assumed that the MDSC has already discovered the whole network topology as described in section </w:t>
      </w:r>
      <w:ins w:id="179" w:author="ACTN POI Editor" w:date="2019-10-29T18:37:00Z">
        <w:r w:rsidR="00677935">
          <w:fldChar w:fldCharType="begin"/>
        </w:r>
        <w:r w:rsidR="00677935">
          <w:instrText xml:space="preserve"> REF _Ref23266204 \r \h \t </w:instrText>
        </w:r>
      </w:ins>
      <w:ins w:id="180" w:author="ACTN POI Editor" w:date="2019-10-29T18:37:00Z">
        <w:r w:rsidR="00677935">
          <w:fldChar w:fldCharType="separate"/>
        </w:r>
        <w:r w:rsidR="00677935">
          <w:t>3.1</w:t>
        </w:r>
        <w:r w:rsidR="00677935">
          <w:fldChar w:fldCharType="end"/>
        </w:r>
      </w:ins>
      <w:del w:id="181" w:author="ACTN POI Editor" w:date="2019-10-29T18:37:00Z">
        <w:r w:rsidDel="00677935">
          <w:fldChar w:fldCharType="begin"/>
        </w:r>
        <w:r w:rsidDel="00677935">
          <w:delInstrText xml:space="preserve"> REF _Ref11235178 \r \h \t </w:delInstrText>
        </w:r>
        <w:r w:rsidDel="00677935">
          <w:fldChar w:fldCharType="separate"/>
        </w:r>
        <w:r w:rsidR="00677935" w:rsidDel="00677935">
          <w:delText>3</w:delText>
        </w:r>
        <w:r w:rsidDel="00677935">
          <w:fldChar w:fldCharType="end"/>
        </w:r>
      </w:del>
      <w:r>
        <w:t>.</w:t>
      </w:r>
    </w:p>
    <w:p w14:paraId="0A1B7F0A" w14:textId="77777777" w:rsidR="008C6F92" w:rsidRDefault="008C6F92">
      <w:pPr>
        <w:pStyle w:val="Heading3"/>
        <w:pPrChange w:id="182" w:author="ACTN POI Editor" w:date="2019-10-29T18:37:00Z">
          <w:pPr>
            <w:pStyle w:val="Heading2"/>
          </w:pPr>
        </w:pPrChange>
      </w:pPr>
      <w:bookmarkStart w:id="183" w:name="_Toc14709509"/>
      <w:r>
        <w:t>YANG models used at the MPIs</w:t>
      </w:r>
      <w:bookmarkEnd w:id="183"/>
    </w:p>
    <w:p w14:paraId="5BE561CC" w14:textId="77777777" w:rsidR="00296D3F" w:rsidRDefault="00296D3F">
      <w:pPr>
        <w:pStyle w:val="Heading4"/>
        <w:pPrChange w:id="184" w:author="ACTN POI Editor" w:date="2019-10-29T18:37:00Z">
          <w:pPr>
            <w:pStyle w:val="Heading3"/>
          </w:pPr>
        </w:pPrChange>
      </w:pPr>
      <w:bookmarkStart w:id="185" w:name="_Toc14709510"/>
      <w:r>
        <w:t>YANG models used at the Optical MPIs</w:t>
      </w:r>
      <w:bookmarkEnd w:id="185"/>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ietf-te” YANG module of [TE</w:t>
      </w:r>
      <w:r>
        <w:noBreakHyphen/>
        <w:t>TUNNEL]</w:t>
      </w:r>
    </w:p>
    <w:p w14:paraId="1882A9C8" w14:textId="77777777" w:rsidR="00296D3F" w:rsidRDefault="00296D3F" w:rsidP="00F33CC7">
      <w:pPr>
        <w:pStyle w:val="RFCListBullet"/>
      </w:pPr>
      <w:r>
        <w:t>The WSON Tunnel Model, defined in the “</w:t>
      </w:r>
      <w:r w:rsidR="00F33CC7" w:rsidRPr="00F33CC7">
        <w:t>ietf-wson-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r w:rsidR="00A26597" w:rsidRPr="00A26597">
        <w:t>ietf-eth-tran-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pPr>
        <w:pStyle w:val="Heading4"/>
        <w:pPrChange w:id="186" w:author="ACTN POI Editor" w:date="2019-10-29T18:38:00Z">
          <w:pPr>
            <w:pStyle w:val="Heading3"/>
          </w:pPr>
        </w:pPrChange>
      </w:pPr>
      <w:bookmarkStart w:id="187" w:name="_Toc14709511"/>
      <w:r>
        <w:t>Required YANG models at the Packet MPIs</w:t>
      </w:r>
      <w:bookmarkEnd w:id="187"/>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DC614E">
        <w:t>3.1</w:t>
      </w:r>
      <w:r w:rsidR="00F97768">
        <w:fldChar w:fldCharType="end"/>
      </w:r>
      <w:r w:rsidR="00F97768">
        <w:t>)</w:t>
      </w:r>
    </w:p>
    <w:p w14:paraId="046590C9" w14:textId="77777777"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DC614E">
        <w:t>3.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DC614E">
        <w:t>3.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DC614E">
        <w:t>4.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pPr>
        <w:pStyle w:val="Heading3"/>
        <w:pPrChange w:id="188" w:author="ACTN POI Editor" w:date="2019-10-29T18:38:00Z">
          <w:pPr>
            <w:pStyle w:val="Heading2"/>
          </w:pPr>
        </w:pPrChange>
      </w:pPr>
      <w:bookmarkStart w:id="189" w:name="_Ref11242803"/>
      <w:bookmarkStart w:id="190" w:name="_Toc14709512"/>
      <w:r>
        <w:t>IP Link Setup Procedure</w:t>
      </w:r>
      <w:bookmarkEnd w:id="189"/>
      <w:bookmarkEnd w:id="190"/>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lastRenderedPageBreak/>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rPr>
          <w:ins w:id="191" w:author="ACTN POI Editor" w:date="2019-10-29T18:38:00Z"/>
        </w:rPr>
      </w:pPr>
      <w:bookmarkStart w:id="192" w:name="_Toc14709513"/>
      <w:ins w:id="193" w:author="ACTN POI Editor" w:date="2019-10-29T18:38:00Z">
        <w:r w:rsidRPr="00677935">
          <w:t xml:space="preserve">Provisioning of an IP link/LAG over DWDM with </w:t>
        </w:r>
      </w:ins>
      <w:ins w:id="194" w:author="ACTN POI Editor" w:date="2019-10-30T10:57:00Z">
        <w:r w:rsidR="00B53579">
          <w:t>path constraints</w:t>
        </w:r>
      </w:ins>
    </w:p>
    <w:p w14:paraId="43BC2C4A" w14:textId="77777777" w:rsidR="00677935" w:rsidRDefault="00677935" w:rsidP="00677935">
      <w:pPr>
        <w:rPr>
          <w:ins w:id="195" w:author="ACTN POI Editor" w:date="2019-10-29T18:38:00Z"/>
        </w:rPr>
      </w:pPr>
      <w:ins w:id="196" w:author="ACTN POI Editor" w:date="2019-10-29T18:38:00Z">
        <w:r>
          <w:t>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the inter-AS domain with less latency (in case we have several interconnection links) to have the right low latency constraint fulfilled end-to-end across domains.</w:t>
        </w:r>
      </w:ins>
    </w:p>
    <w:p w14:paraId="24FBE634" w14:textId="77777777" w:rsidR="00677935" w:rsidRDefault="00677935" w:rsidP="00677935">
      <w:pPr>
        <w:rPr>
          <w:ins w:id="197" w:author="ACTN POI Editor" w:date="2019-10-29T18:38:00Z"/>
        </w:rPr>
      </w:pPr>
      <w:ins w:id="198" w:author="ACTN POI Editor" w:date="2019-10-29T18:38:00Z">
        <w:r>
          <w:t>MDSC must be able to automatically create two IP links between two routers, over DWDM network, with physical path diversity (avoiding SRLGs communicated by O-PNCs to the MDSC).</w:t>
        </w:r>
      </w:ins>
    </w:p>
    <w:p w14:paraId="6EBB3221" w14:textId="77777777" w:rsidR="00677935" w:rsidRDefault="00677935" w:rsidP="00677935">
      <w:pPr>
        <w:rPr>
          <w:ins w:id="199" w:author="ACTN POI Editor" w:date="2019-10-29T18:38:00Z"/>
        </w:rPr>
      </w:pPr>
      <w:ins w:id="200" w:author="ACTN POI Editor" w:date="2019-10-29T18:38:00Z">
        <w:r>
          <w:t>MDSC must be responsible to route each of this IP links through different inter-AS domain links so that end-to-end IP links are fully disjoint.</w:t>
        </w:r>
      </w:ins>
    </w:p>
    <w:p w14:paraId="1E7F02A4" w14:textId="77777777" w:rsidR="00677935" w:rsidRDefault="00677935" w:rsidP="00677935">
      <w:pPr>
        <w:rPr>
          <w:ins w:id="201" w:author="ACTN POI Editor" w:date="2019-10-30T10:59:00Z"/>
        </w:rPr>
      </w:pPr>
      <w:ins w:id="202" w:author="ACTN POI Editor" w:date="2019-10-29T18:38:00Z">
        <w:r>
          <w:t>Optical connectivity must be set up accordingly by MDSC through O-PNCs.</w:t>
        </w:r>
      </w:ins>
    </w:p>
    <w:p w14:paraId="47658615" w14:textId="77777777" w:rsidR="00B53579" w:rsidRDefault="00B53579" w:rsidP="00B53579">
      <w:pPr>
        <w:pStyle w:val="Heading3"/>
        <w:rPr>
          <w:ins w:id="203" w:author="ACTN POI Editor" w:date="2019-10-30T10:59:00Z"/>
        </w:rPr>
      </w:pPr>
      <w:ins w:id="204" w:author="ACTN POI Editor" w:date="2019-10-30T10:59:00Z">
        <w:r>
          <w:t>YANG models used at the MPIs</w:t>
        </w:r>
      </w:ins>
    </w:p>
    <w:p w14:paraId="211896FF" w14:textId="1CD5BE7B" w:rsidR="00B53579" w:rsidRDefault="00B53579" w:rsidP="00677935">
      <w:pPr>
        <w:rPr>
          <w:ins w:id="205" w:author="ACTN POI Editor" w:date="2019-10-29T18:38:00Z"/>
        </w:rPr>
      </w:pPr>
      <w:ins w:id="206" w:author="ACTN POI Editor" w:date="2019-10-30T10:59:00Z">
        <w:r>
          <w:t>This is for further study</w:t>
        </w:r>
      </w:ins>
    </w:p>
    <w:p w14:paraId="099521BA" w14:textId="74C21463" w:rsidR="00677935" w:rsidRPr="00ED0A2B" w:rsidRDefault="00677935" w:rsidP="00677935">
      <w:pPr>
        <w:pStyle w:val="Heading2"/>
        <w:rPr>
          <w:ins w:id="207" w:author="ACTN POI Editor" w:date="2019-10-29T18:38:00Z"/>
        </w:rPr>
      </w:pPr>
      <w:ins w:id="208" w:author="ACTN POI Editor" w:date="2019-10-29T18:38:00Z">
        <w:r w:rsidRPr="00ED0A2B">
          <w:t>Provisioning of an additional link member to an existing LAG with or without path constraint</w:t>
        </w:r>
      </w:ins>
      <w:ins w:id="209" w:author="ACTN POI Editor" w:date="2019-10-30T10:58:00Z">
        <w:r w:rsidR="00B53579">
          <w:t>s</w:t>
        </w:r>
      </w:ins>
    </w:p>
    <w:p w14:paraId="393B8F5F" w14:textId="77777777" w:rsidR="00677935" w:rsidRDefault="00677935" w:rsidP="00677935">
      <w:pPr>
        <w:rPr>
          <w:ins w:id="210" w:author="ACTN POI Editor" w:date="2019-10-30T11:01:00Z"/>
        </w:rPr>
      </w:pPr>
      <w:ins w:id="211" w:author="ACTN POI Editor" w:date="2019-10-29T18:38:00Z">
        <w:r w:rsidRPr="00677935">
          <w:t xml:space="preserve">For adding an additional link member to a LAG between two routers with or without path latency/diversity constraint. MDSC must be able </w:t>
        </w:r>
        <w:r w:rsidRPr="00677935">
          <w:lastRenderedPageBreak/>
          <w:t>to force additional optical connection to use the same physical path in the optical domain where the LAG capacity increase is required.</w:t>
        </w:r>
      </w:ins>
    </w:p>
    <w:p w14:paraId="2F312E6E" w14:textId="77777777" w:rsidR="00B53579" w:rsidRDefault="00B53579" w:rsidP="00B53579">
      <w:pPr>
        <w:pStyle w:val="Heading3"/>
        <w:rPr>
          <w:ins w:id="212" w:author="ACTN POI Editor" w:date="2019-10-30T11:01:00Z"/>
        </w:rPr>
      </w:pPr>
      <w:ins w:id="213" w:author="ACTN POI Editor" w:date="2019-10-30T11:01:00Z">
        <w:r>
          <w:t>YANG models used at the MPIs</w:t>
        </w:r>
      </w:ins>
    </w:p>
    <w:p w14:paraId="0CCF00DD" w14:textId="77777777" w:rsidR="00B53579" w:rsidRDefault="00B53579" w:rsidP="00B53579">
      <w:pPr>
        <w:rPr>
          <w:ins w:id="214" w:author="ACTN POI Editor" w:date="2019-10-30T11:01:00Z"/>
        </w:rPr>
      </w:pPr>
      <w:ins w:id="215" w:author="ACTN POI Editor" w:date="2019-10-30T11:01:00Z">
        <w:r>
          <w:t>This is for further study</w:t>
        </w:r>
      </w:ins>
    </w:p>
    <w:p w14:paraId="3CF80F32" w14:textId="3384780F" w:rsidR="00677935" w:rsidRDefault="00B53579" w:rsidP="001E3E79">
      <w:pPr>
        <w:pStyle w:val="Heading1"/>
        <w:rPr>
          <w:ins w:id="216" w:author="ACTN POI Editor" w:date="2019-10-29T18:38:00Z"/>
        </w:rPr>
      </w:pPr>
      <w:ins w:id="217" w:author="ACTN POI Editor" w:date="2019-10-30T11:01:00Z">
        <w:r>
          <w:t>Multi-Layer Recovery Coordination</w:t>
        </w:r>
      </w:ins>
    </w:p>
    <w:p w14:paraId="136BC948" w14:textId="77777777" w:rsidR="00677935" w:rsidRDefault="00677935" w:rsidP="00677935">
      <w:pPr>
        <w:pStyle w:val="Heading2"/>
        <w:rPr>
          <w:ins w:id="218" w:author="ACTN POI Editor" w:date="2019-10-29T18:39:00Z"/>
        </w:rPr>
      </w:pPr>
      <w:ins w:id="219" w:author="ACTN POI Editor" w:date="2019-10-29T18:39:00Z">
        <w:r w:rsidRPr="00677935">
          <w:t>Ensuring Network Resiliency during Maintenance Events</w:t>
        </w:r>
      </w:ins>
    </w:p>
    <w:p w14:paraId="29159A03" w14:textId="77777777" w:rsidR="00677935" w:rsidRDefault="00677935" w:rsidP="00677935">
      <w:pPr>
        <w:rPr>
          <w:ins w:id="220" w:author="ACTN POI Editor" w:date="2019-10-29T18:39:00Z"/>
        </w:rPr>
      </w:pPr>
      <w:ins w:id="221" w:author="ACTN POI Editor" w:date="2019-10-29T18:39:00Z">
        <w:r>
          <w:t xml:space="preserve">Before planned maintenance operation on DWDM network takes place, IP traffic should be moved hitless to another link. </w:t>
        </w:r>
      </w:ins>
    </w:p>
    <w:p w14:paraId="3CC22A2D" w14:textId="77777777" w:rsidR="00677935" w:rsidRPr="00677935" w:rsidRDefault="00677935">
      <w:pPr>
        <w:rPr>
          <w:ins w:id="222" w:author="ACTN POI Editor" w:date="2019-10-29T18:39:00Z"/>
        </w:rPr>
        <w:pPrChange w:id="223" w:author="ACTN POI Editor" w:date="2019-10-29T18:39:00Z">
          <w:pPr>
            <w:pStyle w:val="Heading2"/>
          </w:pPr>
        </w:pPrChange>
      </w:pPr>
      <w:ins w:id="224" w:author="ACTN POI Editor" w:date="2019-10-29T18:39:00Z">
        <w:r>
          <w:t>MDSC must reroute IP traffic before the events takes place. It should be possible to lock IP traffic to the protection route until the maintenance event is finished, unless a fault occurs on such path.</w:t>
        </w:r>
      </w:ins>
    </w:p>
    <w:p w14:paraId="7FD8C5F4" w14:textId="7BFEAF56" w:rsidR="00677935" w:rsidRDefault="00677935" w:rsidP="00677935">
      <w:pPr>
        <w:pStyle w:val="Heading2"/>
        <w:rPr>
          <w:ins w:id="225" w:author="ACTN POI Editor" w:date="2019-10-29T18:39:00Z"/>
        </w:rPr>
      </w:pPr>
      <w:ins w:id="226" w:author="ACTN POI Editor" w:date="2019-10-29T18:40:00Z">
        <w:r w:rsidRPr="00677935">
          <w:t>Router port failure</w:t>
        </w:r>
      </w:ins>
    </w:p>
    <w:p w14:paraId="3A2F1807" w14:textId="77777777" w:rsidR="00677935" w:rsidRDefault="00677935" w:rsidP="00677935">
      <w:pPr>
        <w:rPr>
          <w:ins w:id="227" w:author="ACTN POI Editor" w:date="2019-10-29T18:40:00Z"/>
        </w:rPr>
      </w:pPr>
      <w:ins w:id="228" w:author="ACTN POI Editor" w:date="2019-10-29T18:40:00Z">
        <w:r>
          <w:t xml:space="preserve">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 </w:t>
        </w:r>
      </w:ins>
    </w:p>
    <w:p w14:paraId="3BB99E15" w14:textId="77777777" w:rsidR="00677935" w:rsidRDefault="00677935">
      <w:pPr>
        <w:rPr>
          <w:ins w:id="229" w:author="ACTN POI Editor" w:date="2019-10-29T18:40:00Z"/>
        </w:rPr>
        <w:pPrChange w:id="230" w:author="ACTN POI Editor" w:date="2019-10-29T18:38:00Z">
          <w:pPr>
            <w:pStyle w:val="Heading1"/>
          </w:pPr>
        </w:pPrChange>
      </w:pPr>
      <w:ins w:id="231" w:author="ACTN POI Editor" w:date="2019-10-29T18:40:00Z">
        <w:r>
          <w:t>There can be two cases here:</w:t>
        </w:r>
      </w:ins>
    </w:p>
    <w:p w14:paraId="5AF267CA" w14:textId="77777777" w:rsidR="00677935" w:rsidRDefault="00677935">
      <w:pPr>
        <w:pStyle w:val="RFCListNumbered"/>
        <w:numPr>
          <w:ilvl w:val="0"/>
          <w:numId w:val="24"/>
        </w:numPr>
        <w:rPr>
          <w:ins w:id="232" w:author="ACTN POI Editor" w:date="2019-10-29T18:41:00Z"/>
        </w:rPr>
        <w:pPrChange w:id="233" w:author="ACTN POI Editor" w:date="2019-10-29T18:42:00Z">
          <w:pPr>
            <w:pStyle w:val="Heading1"/>
          </w:pPr>
        </w:pPrChange>
      </w:pPr>
      <w:ins w:id="234" w:author="ACTN POI Editor" w:date="2019-10-29T18:41:00Z">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ins>
      <w:ins w:id="235" w:author="ACTN POI Editor" w:date="2019-10-29T18:42:00Z">
        <w:r>
          <w:br/>
        </w:r>
        <w:r>
          <w:br/>
        </w:r>
      </w:ins>
      <w:ins w:id="236" w:author="ACTN POI Editor" w:date="2019-10-29T18:41:00Z">
        <w: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ins>
      <w:ins w:id="237" w:author="ACTN POI Editor" w:date="2019-10-29T18:42:00Z">
        <w:r>
          <w:br/>
        </w:r>
        <w:r>
          <w:br/>
        </w:r>
        <w:r w:rsidRPr="00677935">
          <w:t>Note: in this LAG scenario let assume that BFD is running at LAG level so that there is nothing triggered at MPLS level when one of the link member of the LAG fails.</w:t>
        </w:r>
      </w:ins>
    </w:p>
    <w:p w14:paraId="20849A42" w14:textId="77777777" w:rsidR="00677935" w:rsidRDefault="00677935">
      <w:pPr>
        <w:pStyle w:val="RFCListNumbered"/>
        <w:numPr>
          <w:ilvl w:val="0"/>
          <w:numId w:val="24"/>
        </w:numPr>
        <w:rPr>
          <w:ins w:id="238" w:author="ACTN POI Editor" w:date="2019-10-29T18:42:00Z"/>
        </w:rPr>
        <w:pPrChange w:id="239" w:author="ACTN POI Editor" w:date="2019-10-29T18:41:00Z">
          <w:pPr>
            <w:pStyle w:val="Heading1"/>
          </w:pPr>
        </w:pPrChange>
      </w:pPr>
      <w:ins w:id="240" w:author="ACTN POI Editor" w:date="2019-10-29T18:42:00Z">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ins>
    </w:p>
    <w:p w14:paraId="1A1EA2B5" w14:textId="77777777" w:rsidR="006F6F19" w:rsidRPr="005254EF" w:rsidRDefault="006F6F19" w:rsidP="001E3E79">
      <w:pPr>
        <w:pStyle w:val="Heading1"/>
      </w:pPr>
      <w:r w:rsidRPr="005254EF">
        <w:t>Security Considerations</w:t>
      </w:r>
      <w:bookmarkEnd w:id="192"/>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241" w:name="_Toc14709514"/>
      <w:r>
        <w:t>Operational Considerations</w:t>
      </w:r>
      <w:bookmarkEnd w:id="241"/>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242" w:name="_Toc14709515"/>
      <w:r w:rsidRPr="005254EF">
        <w:lastRenderedPageBreak/>
        <w:t>IANA Considerations</w:t>
      </w:r>
      <w:bookmarkEnd w:id="242"/>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243" w:name="_Toc14709516"/>
      <w:r w:rsidRPr="005254EF">
        <w:t>References</w:t>
      </w:r>
      <w:bookmarkEnd w:id="243"/>
    </w:p>
    <w:p w14:paraId="087EE303" w14:textId="77777777" w:rsidR="002E1F5F" w:rsidRPr="00A32AF9" w:rsidRDefault="002E1F5F" w:rsidP="001E3E79">
      <w:pPr>
        <w:pStyle w:val="Heading2"/>
      </w:pPr>
      <w:bookmarkStart w:id="244" w:name="_Toc14709517"/>
      <w:r w:rsidRPr="00A32AF9">
        <w:t>Normative References</w:t>
      </w:r>
      <w:bookmarkEnd w:id="244"/>
    </w:p>
    <w:p w14:paraId="06D79840" w14:textId="77777777" w:rsidR="00A32AF9" w:rsidRDefault="00A32AF9" w:rsidP="00E915FE">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2C58DE1" w14:textId="77777777" w:rsidR="00D92ACB" w:rsidRDefault="00D92ACB" w:rsidP="00D92ACB">
      <w:pPr>
        <w:pStyle w:val="RFCReferencesBookmark"/>
      </w:pPr>
      <w:r>
        <w:t>[RFC8346] Clemm,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ietf-teas-yang-te-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16DBFEC9" w14:textId="77777777" w:rsidR="001153AA" w:rsidRDefault="001153AA" w:rsidP="00D92ACB">
      <w:pPr>
        <w:pStyle w:val="RFCReferencesBookmark"/>
      </w:pPr>
      <w:r>
        <w:t>[CLIENT-TOPO]</w:t>
      </w:r>
      <w:r>
        <w:tab/>
        <w:t>Zheng, H. et al., "A YANG Data Model for Client-layer Topology", draft-zheng-ccamp-client-topo-yang, work in progress.</w:t>
      </w:r>
    </w:p>
    <w:p w14:paraId="10CA1C78" w14:textId="77777777" w:rsidR="00D92ACB" w:rsidRDefault="00D92ACB" w:rsidP="00D92ACB">
      <w:pPr>
        <w:pStyle w:val="RFCReferencesBookmark"/>
      </w:pPr>
      <w:r w:rsidRPr="00C57086">
        <w:lastRenderedPageBreak/>
        <w:t>[TE-TUNNEL]</w:t>
      </w:r>
      <w:r w:rsidRPr="00C57086">
        <w:tab/>
        <w:t>Saad, T. et al., "A YANG Data Model for Traffic Engineering Tunnels and Interfaces", draft-ietf-teas-yang-te,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BD9FDF0" w14:textId="77777777" w:rsidR="002E1F5F" w:rsidRPr="00A32AF9" w:rsidRDefault="002E1F5F" w:rsidP="001153AA">
      <w:pPr>
        <w:pStyle w:val="Heading2"/>
      </w:pPr>
      <w:bookmarkStart w:id="245" w:name="_Toc14709518"/>
      <w:r w:rsidRPr="00A32AF9">
        <w:t>Informative References</w:t>
      </w:r>
      <w:bookmarkEnd w:id="245"/>
    </w:p>
    <w:p w14:paraId="34EFC09F" w14:textId="77777777" w:rsidR="00A32AF9" w:rsidRDefault="00FC576E" w:rsidP="00E915FE">
      <w:pPr>
        <w:pStyle w:val="RFCReferencesBookmark"/>
        <w:rPr>
          <w:ins w:id="246" w:author="ACTN POI Editor" w:date="2019-10-30T11:02:00Z"/>
        </w:rPr>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49978EA" w14:textId="61664BAD" w:rsidR="00B53579" w:rsidRDefault="00B53579" w:rsidP="00B53579">
      <w:pPr>
        <w:pStyle w:val="RFCReferencesBookmark"/>
      </w:pPr>
      <w:ins w:id="247" w:author="ACTN POI Editor" w:date="2019-10-30T11:02:00Z">
        <w:r>
          <w:t>[</w:t>
        </w:r>
      </w:ins>
      <w:ins w:id="248" w:author="ACTN POI Editor" w:date="2019-10-30T11:03:00Z">
        <w:r>
          <w:t>ACTN-VPN</w:t>
        </w:r>
        <w:r>
          <w:t>]</w:t>
        </w:r>
        <w:r>
          <w:tab/>
        </w:r>
      </w:ins>
      <w:ins w:id="249" w:author="ACTN POI Editor" w:date="2019-10-30T11:04:00Z">
        <w:r>
          <w:t>Lee, Y. et al., "</w:t>
        </w:r>
        <w:r w:rsidRPr="00B53579">
          <w:t xml:space="preserve"> </w:t>
        </w:r>
        <w:r>
          <w:t>Applicability of ACTN to Support Packet and Optical Integration</w:t>
        </w:r>
        <w:r>
          <w:t xml:space="preserve">", </w:t>
        </w:r>
        <w:r w:rsidRPr="00B53579">
          <w:t>draft-l</w:t>
        </w:r>
        <w:r>
          <w:t>ee-teas-actn-poi-applicability, work in progress.</w:t>
        </w:r>
      </w:ins>
      <w:bookmarkStart w:id="250" w:name="_GoBack"/>
      <w:bookmarkEnd w:id="250"/>
    </w:p>
    <w:p w14:paraId="6CBD64D5" w14:textId="77777777" w:rsidR="001E3E79" w:rsidRPr="005254EF" w:rsidRDefault="001E3E79" w:rsidP="001E3E79">
      <w:pPr>
        <w:pStyle w:val="Heading1"/>
      </w:pPr>
      <w:bookmarkStart w:id="251" w:name="_Toc14709519"/>
      <w:r w:rsidRPr="005254EF">
        <w:t>Acknowledgments</w:t>
      </w:r>
      <w:bookmarkEnd w:id="251"/>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252" w:name="_Toc14709520"/>
      <w:r w:rsidRPr="005254EF">
        <w:t>Authors’ Addresses</w:t>
      </w:r>
      <w:bookmarkEnd w:id="252"/>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lastRenderedPageBreak/>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2"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3"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2E463AF8" w14:textId="77777777" w:rsidR="00BA2A4C" w:rsidRPr="006B2FA6" w:rsidRDefault="00BA2A4C" w:rsidP="00903371">
      <w:pPr>
        <w:ind w:left="0"/>
        <w:rPr>
          <w:lang w:val="en-GB"/>
        </w:rPr>
      </w:pPr>
    </w:p>
    <w:sectPr w:rsidR="00BA2A4C" w:rsidRPr="006B2FA6"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556D31B" w14:textId="77777777" w:rsidR="003A5232" w:rsidRDefault="003A5232">
      <w:r>
        <w:separator/>
      </w:r>
    </w:p>
  </w:endnote>
  <w:endnote w:type="continuationSeparator" w:id="0">
    <w:p w14:paraId="5AA10952" w14:textId="77777777" w:rsidR="003A5232" w:rsidRDefault="003A52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77777777" w:rsidR="005268A1" w:rsidRDefault="005268A1"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55" w:author="ACTN POI Editor" w:date="2019-10-30T10:21:00Z">
      <w:r>
        <w:rPr>
          <w:noProof/>
        </w:rPr>
        <w:instrText>10</w:instrText>
      </w:r>
    </w:ins>
    <w:del w:id="256" w:author="ACTN POI Editor" w:date="2019-10-30T10:21:00Z">
      <w:r w:rsidDel="00415D34">
        <w:rPr>
          <w:noProof/>
        </w:rPr>
        <w:delInstrText>7</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257" w:author="ACTN POI Editor" w:date="2019-10-30T10:21:00Z">
      <w:r>
        <w:rPr>
          <w:noProof/>
        </w:rPr>
        <w:instrText>10</w:instrText>
      </w:r>
    </w:ins>
    <w:del w:id="258" w:author="ACTN POI Editor" w:date="2019-10-30T10:21:00Z">
      <w:r w:rsidDel="00415D34">
        <w:rPr>
          <w:noProof/>
        </w:rPr>
        <w:delInstrText>7</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259" w:author="ACTN POI Editor" w:date="2019-10-30T10:21:00Z">
      <w:r>
        <w:rPr>
          <w:noProof/>
        </w:rPr>
        <w:instrText>10</w:instrText>
      </w:r>
    </w:ins>
    <w:del w:id="260" w:author="ACTN POI Editor" w:date="2019-10-30T10:21:00Z">
      <w:r w:rsidDel="00415D34">
        <w:rPr>
          <w:noProof/>
        </w:rPr>
        <w:delInstrText>7</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261" w:author="ACTN POI Editor" w:date="2019-10-30T10:21:00Z">
      <w:r>
        <w:rPr>
          <w:noProof/>
        </w:rPr>
        <w:instrText>10</w:instrText>
      </w:r>
    </w:ins>
    <w:del w:id="262" w:author="ACTN POI Editor" w:date="2019-10-30T10:21:00Z">
      <w:r w:rsidDel="00415D34">
        <w:rPr>
          <w:noProof/>
        </w:rPr>
        <w:delInstrText>7</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263" w:author="ACTN POI Editor" w:date="2019-10-30T10:21:00Z">
      <w:r>
        <w:rPr>
          <w:noProof/>
        </w:rPr>
        <w:instrText>10</w:instrText>
      </w:r>
    </w:ins>
    <w:del w:id="264" w:author="ACTN POI Editor" w:date="2019-10-30T10:21:00Z">
      <w:r w:rsidDel="00415D34">
        <w:rPr>
          <w:noProof/>
        </w:rPr>
        <w:delInstrText>7</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265" w:author="ACTN POI Editor" w:date="2019-10-30T10:21:00Z">
      <w:r>
        <w:rPr>
          <w:noProof/>
        </w:rPr>
        <w:instrText>10</w:instrText>
      </w:r>
    </w:ins>
    <w:del w:id="266" w:author="ACTN POI Editor" w:date="2019-10-30T10:21:00Z">
      <w:r w:rsidDel="00415D34">
        <w:rPr>
          <w:noProof/>
        </w:rPr>
        <w:delInstrText>7</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267" w:author="ACTN POI Editor" w:date="2019-10-30T10:21:00Z">
      <w:r>
        <w:rPr>
          <w:noProof/>
        </w:rPr>
        <w:instrText>10</w:instrText>
      </w:r>
    </w:ins>
    <w:del w:id="268" w:author="ACTN POI Editor" w:date="2019-10-30T10:21:00Z">
      <w:r w:rsidDel="00415D34">
        <w:rPr>
          <w:noProof/>
        </w:rPr>
        <w:delInstrText>7</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269" w:author="ACTN POI Editor" w:date="2019-10-30T10:21:00Z">
      <w:r>
        <w:rPr>
          <w:noProof/>
        </w:rPr>
        <w:instrText>10</w:instrText>
      </w:r>
    </w:ins>
    <w:del w:id="270" w:author="ACTN POI Editor" w:date="2019-10-30T10:21:00Z">
      <w:r w:rsidDel="00415D34">
        <w:rPr>
          <w:noProof/>
        </w:rPr>
        <w:delInstrText>0</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271" w:author="ACTN POI Editor" w:date="2019-10-30T10:21:00Z">
      <w:r>
        <w:rPr>
          <w:noProof/>
        </w:rPr>
        <w:instrText>10</w:instrText>
      </w:r>
    </w:ins>
    <w:del w:id="272" w:author="ACTN POI Editor" w:date="2019-10-30T10:21:00Z">
      <w:r w:rsidDel="00415D34">
        <w:rPr>
          <w:noProof/>
        </w:rPr>
        <w:delInstrText>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ins w:id="273" w:author="ACTN POI Editor" w:date="2019-10-30T10:21:00Z">
      <w:r>
        <w:rPr>
          <w:noProof/>
        </w:rPr>
        <w:instrText>10</w:instrText>
      </w:r>
    </w:ins>
    <w:del w:id="274" w:author="ACTN POI Editor" w:date="2019-10-30T10:21:00Z">
      <w:r w:rsidDel="00415D34">
        <w:rPr>
          <w:noProof/>
        </w:rPr>
        <w:delInstrText>0</w:delInstrText>
      </w:r>
    </w:del>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t>April</w:t>
    </w:r>
    <w:r>
      <w:fldChar w:fldCharType="end"/>
    </w:r>
    <w:r>
      <w:t xml:space="preserve"> </w:t>
    </w:r>
    <w:r>
      <w:fldChar w:fldCharType="begin"/>
    </w:r>
    <w:r>
      <w:instrText xml:space="preserve"> SAVEDATE  \@ "d," </w:instrText>
    </w:r>
    <w:r>
      <w:fldChar w:fldCharType="separate"/>
    </w:r>
    <w:ins w:id="275" w:author="ACTN POI Editor" w:date="2019-10-30T10:21:00Z">
      <w:r>
        <w:rPr>
          <w:noProof/>
        </w:rPr>
        <w:t>29,</w:t>
      </w:r>
    </w:ins>
    <w:del w:id="276" w:author="ACTN POI Editor" w:date="2019-10-30T10:21:00Z">
      <w:r w:rsidDel="00415D34">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77" w:author="ACTN POI Editor" w:date="2019-10-30T10:21:00Z">
      <w:r>
        <w:rPr>
          <w:noProof/>
        </w:rPr>
        <w:instrText>10</w:instrText>
      </w:r>
    </w:ins>
    <w:del w:id="278" w:author="ACTN POI Editor" w:date="2019-10-30T10:21:00Z">
      <w:r w:rsidDel="00415D34">
        <w:rPr>
          <w:noProof/>
        </w:rPr>
        <w:delInstrText>7</w:delInstrText>
      </w:r>
    </w:del>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279" w:author="ACTN POI Editor" w:date="2019-10-30T10:21:00Z">
      <w:r>
        <w:rPr>
          <w:noProof/>
        </w:rPr>
        <w:instrText>10</w:instrText>
      </w:r>
    </w:ins>
    <w:del w:id="280" w:author="ACTN POI Editor" w:date="2019-10-30T10:21:00Z">
      <w:r w:rsidDel="00415D34">
        <w:rPr>
          <w:noProof/>
        </w:rPr>
        <w:delInstrText>7</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B53579">
      <w:rPr>
        <w:noProof/>
      </w:rPr>
      <w:instrText>2020</w:instrText>
    </w:r>
    <w:r>
      <w:fldChar w:fldCharType="end"/>
    </w:r>
    <w:r>
      <w:instrText xml:space="preserve"> "Fail" \* MERGEFORMAT  \* MERGEFORMAT </w:instrText>
    </w:r>
    <w:r>
      <w:fldChar w:fldCharType="separate"/>
    </w:r>
    <w:r w:rsidR="00B53579">
      <w:rPr>
        <w:noProof/>
      </w:rPr>
      <w:instrText>2020</w:instrText>
    </w:r>
    <w:r>
      <w:fldChar w:fldCharType="end"/>
    </w:r>
    <w:r>
      <w:instrText xml:space="preserve"> \* MERGEFORMAT </w:instrText>
    </w:r>
    <w:r>
      <w:fldChar w:fldCharType="separate"/>
    </w:r>
    <w:r w:rsidR="00B53579">
      <w:rPr>
        <w:noProof/>
      </w:rPr>
      <w:t>2020</w:t>
    </w:r>
    <w:r>
      <w:fldChar w:fldCharType="end"/>
    </w:r>
    <w:r>
      <w:rPr>
        <w:rFonts w:cs="Times New Roman"/>
      </w:rPr>
      <w:tab/>
    </w:r>
    <w:r>
      <w:t xml:space="preserve">[Page </w:t>
    </w:r>
    <w:r>
      <w:fldChar w:fldCharType="begin"/>
    </w:r>
    <w:r>
      <w:instrText xml:space="preserve"> PAGE </w:instrText>
    </w:r>
    <w:r>
      <w:fldChar w:fldCharType="separate"/>
    </w:r>
    <w:r w:rsidR="00B53579">
      <w:rPr>
        <w:noProof/>
      </w:rPr>
      <w:t>16</w:t>
    </w:r>
    <w:r>
      <w:fldChar w:fldCharType="end"/>
    </w:r>
    <w:r>
      <w:t>]</w:t>
    </w:r>
  </w:p>
  <w:p w14:paraId="7D0E4F7F" w14:textId="77777777" w:rsidR="005268A1" w:rsidRDefault="005268A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5268A1" w:rsidRDefault="005268A1" w:rsidP="00F410C4">
    <w:pPr>
      <w:pStyle w:val="Footer"/>
      <w:rPr>
        <w:highlight w:val="yellow"/>
      </w:rPr>
    </w:pPr>
  </w:p>
  <w:p w14:paraId="47394404" w14:textId="77777777" w:rsidR="005268A1" w:rsidRDefault="005268A1" w:rsidP="00F410C4">
    <w:pPr>
      <w:pStyle w:val="Footer"/>
      <w:rPr>
        <w:highlight w:val="yellow"/>
      </w:rPr>
    </w:pPr>
  </w:p>
  <w:p w14:paraId="7AF325F1" w14:textId="77777777" w:rsidR="005268A1" w:rsidRDefault="005268A1" w:rsidP="00F410C4">
    <w:pPr>
      <w:pStyle w:val="Footer"/>
      <w:rPr>
        <w:highlight w:val="yellow"/>
      </w:rPr>
    </w:pPr>
  </w:p>
  <w:p w14:paraId="5D037C3F" w14:textId="77777777" w:rsidR="005268A1" w:rsidRDefault="005268A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307" w:author="ACTN POI Editor" w:date="2019-10-30T10:21:00Z">
      <w:r>
        <w:rPr>
          <w:noProof/>
        </w:rPr>
        <w:instrText>10</w:instrText>
      </w:r>
    </w:ins>
    <w:del w:id="308" w:author="ACTN POI Editor" w:date="2019-10-30T10:21:00Z">
      <w:r w:rsidDel="00415D34">
        <w:rPr>
          <w:noProof/>
        </w:rPr>
        <w:delInstrText>7</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09" w:author="ACTN POI Editor" w:date="2019-10-30T10:21:00Z">
      <w:r>
        <w:rPr>
          <w:noProof/>
        </w:rPr>
        <w:instrText>10</w:instrText>
      </w:r>
    </w:ins>
    <w:del w:id="310" w:author="ACTN POI Editor" w:date="2019-10-30T10:21:00Z">
      <w:r w:rsidDel="00415D34">
        <w:rPr>
          <w:noProof/>
        </w:rPr>
        <w:delInstrText>7</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11" w:author="ACTN POI Editor" w:date="2019-10-30T10:21:00Z">
      <w:r>
        <w:rPr>
          <w:noProof/>
        </w:rPr>
        <w:instrText>10</w:instrText>
      </w:r>
    </w:ins>
    <w:del w:id="312" w:author="ACTN POI Editor" w:date="2019-10-30T10:21:00Z">
      <w:r w:rsidDel="00415D34">
        <w:rPr>
          <w:noProof/>
        </w:rPr>
        <w:delInstrText>7</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13" w:author="ACTN POI Editor" w:date="2019-10-30T10:21:00Z">
      <w:r>
        <w:rPr>
          <w:noProof/>
        </w:rPr>
        <w:instrText>10</w:instrText>
      </w:r>
    </w:ins>
    <w:del w:id="314" w:author="ACTN POI Editor" w:date="2019-10-30T10:21:00Z">
      <w:r w:rsidDel="00415D34">
        <w:rPr>
          <w:noProof/>
        </w:rPr>
        <w:delInstrText>7</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15" w:author="ACTN POI Editor" w:date="2019-10-30T10:21:00Z">
      <w:r>
        <w:rPr>
          <w:noProof/>
        </w:rPr>
        <w:instrText>10</w:instrText>
      </w:r>
    </w:ins>
    <w:del w:id="316" w:author="ACTN POI Editor" w:date="2019-10-30T10:21:00Z">
      <w:r w:rsidDel="00415D34">
        <w:rPr>
          <w:noProof/>
        </w:rPr>
        <w:delInstrText>7</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17" w:author="ACTN POI Editor" w:date="2019-10-30T10:21:00Z">
      <w:r>
        <w:rPr>
          <w:noProof/>
        </w:rPr>
        <w:instrText>10</w:instrText>
      </w:r>
    </w:ins>
    <w:del w:id="318" w:author="ACTN POI Editor" w:date="2019-10-30T10:21:00Z">
      <w:r w:rsidDel="00415D34">
        <w:rPr>
          <w:noProof/>
        </w:rPr>
        <w:delInstrText>7</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19" w:author="ACTN POI Editor" w:date="2019-10-30T10:21:00Z">
      <w:r>
        <w:rPr>
          <w:noProof/>
        </w:rPr>
        <w:instrText>10</w:instrText>
      </w:r>
    </w:ins>
    <w:del w:id="320" w:author="ACTN POI Editor" w:date="2019-10-30T10:21:00Z">
      <w:r w:rsidDel="00415D34">
        <w:rPr>
          <w:noProof/>
        </w:rPr>
        <w:delInstrText>7</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321" w:author="ACTN POI Editor" w:date="2019-10-30T10:21:00Z">
      <w:r>
        <w:rPr>
          <w:noProof/>
        </w:rPr>
        <w:instrText>10</w:instrText>
      </w:r>
    </w:ins>
    <w:del w:id="322" w:author="ACTN POI Editor" w:date="2019-10-30T10:21:00Z">
      <w:r w:rsidDel="00415D34">
        <w:rPr>
          <w:noProof/>
        </w:rPr>
        <w:delInstrText>0</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323" w:author="ACTN POI Editor" w:date="2019-10-30T10:21:00Z">
      <w:r>
        <w:rPr>
          <w:noProof/>
        </w:rPr>
        <w:instrText>10</w:instrText>
      </w:r>
    </w:ins>
    <w:del w:id="324" w:author="ACTN POI Editor" w:date="2019-10-30T10:21:00Z">
      <w:r w:rsidDel="00415D34">
        <w:rPr>
          <w:noProof/>
        </w:rPr>
        <w:delInstrText>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ins w:id="325" w:author="ACTN POI Editor" w:date="2019-10-30T10:21:00Z">
      <w:r>
        <w:rPr>
          <w:noProof/>
        </w:rPr>
        <w:instrText>10</w:instrText>
      </w:r>
    </w:ins>
    <w:del w:id="326" w:author="ACTN POI Editor" w:date="2019-10-30T10:21:00Z">
      <w:r w:rsidDel="00415D34">
        <w:rPr>
          <w:noProof/>
        </w:rPr>
        <w:delInstrText>0</w:delInstrText>
      </w:r>
    </w:del>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t>April</w:t>
    </w:r>
    <w:r>
      <w:fldChar w:fldCharType="end"/>
    </w:r>
    <w:r>
      <w:t xml:space="preserve"> </w:t>
    </w:r>
    <w:r>
      <w:fldChar w:fldCharType="begin"/>
    </w:r>
    <w:r>
      <w:instrText xml:space="preserve"> SAVEDATE  \@ "d," </w:instrText>
    </w:r>
    <w:r>
      <w:fldChar w:fldCharType="separate"/>
    </w:r>
    <w:ins w:id="327" w:author="ACTN POI Editor" w:date="2019-10-30T10:21:00Z">
      <w:r>
        <w:rPr>
          <w:noProof/>
        </w:rPr>
        <w:t>29,</w:t>
      </w:r>
    </w:ins>
    <w:del w:id="328" w:author="ACTN POI Editor" w:date="2019-10-30T10:21:00Z">
      <w:r w:rsidDel="00415D34">
        <w:rPr>
          <w:noProof/>
        </w:rPr>
        <w:delText>22,</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29" w:author="ACTN POI Editor" w:date="2019-10-30T10:21:00Z">
      <w:r>
        <w:rPr>
          <w:noProof/>
        </w:rPr>
        <w:instrText>10</w:instrText>
      </w:r>
    </w:ins>
    <w:del w:id="330" w:author="ACTN POI Editor" w:date="2019-10-30T10:21:00Z">
      <w:r w:rsidDel="00415D34">
        <w:rPr>
          <w:noProof/>
        </w:rPr>
        <w:delInstrText>7</w:delInstrText>
      </w:r>
    </w:del>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31" w:author="ACTN POI Editor" w:date="2019-10-30T10:21:00Z">
      <w:r>
        <w:rPr>
          <w:noProof/>
        </w:rPr>
        <w:instrText>10</w:instrText>
      </w:r>
    </w:ins>
    <w:del w:id="332" w:author="ACTN POI Editor" w:date="2019-10-30T10:21:00Z">
      <w:r w:rsidDel="00415D34">
        <w:rPr>
          <w:noProof/>
        </w:rPr>
        <w:delInstrText>7</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B53579">
      <w:rPr>
        <w:noProof/>
      </w:rPr>
      <w:instrText>2020</w:instrText>
    </w:r>
    <w:r>
      <w:fldChar w:fldCharType="end"/>
    </w:r>
    <w:r>
      <w:instrText xml:space="preserve"> "Fail" \* MERGEFORMAT  \* MERGEFORMAT </w:instrText>
    </w:r>
    <w:r>
      <w:fldChar w:fldCharType="separate"/>
    </w:r>
    <w:r w:rsidR="00B53579">
      <w:rPr>
        <w:noProof/>
      </w:rPr>
      <w:instrText>2020</w:instrText>
    </w:r>
    <w:r>
      <w:fldChar w:fldCharType="end"/>
    </w:r>
    <w:r>
      <w:instrText xml:space="preserve"> \* MERGEFORMAT </w:instrText>
    </w:r>
    <w:r>
      <w:fldChar w:fldCharType="separate"/>
    </w:r>
    <w:r w:rsidR="00B53579">
      <w:rPr>
        <w:noProof/>
      </w:rPr>
      <w:t>2020</w:t>
    </w:r>
    <w:r>
      <w:fldChar w:fldCharType="end"/>
    </w:r>
    <w:r>
      <w:tab/>
      <w:t xml:space="preserve">[Page </w:t>
    </w:r>
    <w:r>
      <w:fldChar w:fldCharType="begin"/>
    </w:r>
    <w:r>
      <w:instrText xml:space="preserve"> PAGE </w:instrText>
    </w:r>
    <w:r>
      <w:fldChar w:fldCharType="separate"/>
    </w:r>
    <w:r w:rsidR="00B53579">
      <w:rPr>
        <w:noProof/>
      </w:rPr>
      <w:t>1</w:t>
    </w:r>
    <w:r>
      <w:fldChar w:fldCharType="end"/>
    </w:r>
    <w:r>
      <w:t>]</w:t>
    </w:r>
  </w:p>
  <w:p w14:paraId="69C253BA" w14:textId="77777777" w:rsidR="005268A1" w:rsidRDefault="005268A1"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07ACCC" w14:textId="77777777" w:rsidR="003A5232" w:rsidRDefault="003A5232">
      <w:r>
        <w:separator/>
      </w:r>
    </w:p>
  </w:footnote>
  <w:footnote w:type="continuationSeparator" w:id="0">
    <w:p w14:paraId="563293A3" w14:textId="77777777" w:rsidR="003A5232" w:rsidRDefault="003A52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77777777" w:rsidR="005268A1" w:rsidRDefault="005268A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53" w:author="ACTN POI Editor" w:date="2019-10-30T10:21:00Z">
      <w:r>
        <w:rPr>
          <w:noProof/>
        </w:rPr>
        <w:t>October 2019</w:t>
      </w:r>
    </w:ins>
    <w:del w:id="254" w:author="ACTN POI Editor" w:date="2019-10-30T10:21:00Z">
      <w:r w:rsidDel="00415D34">
        <w:rPr>
          <w:noProof/>
        </w:rPr>
        <w:delText>July 2019</w:delText>
      </w:r>
    </w:del>
    <w:r>
      <w:fldChar w:fldCharType="end"/>
    </w:r>
  </w:p>
  <w:p w14:paraId="49EB19EA" w14:textId="77777777" w:rsidR="005268A1" w:rsidRDefault="005268A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5268A1" w:rsidRDefault="005268A1" w:rsidP="00F410C4">
    <w:pPr>
      <w:pStyle w:val="Header"/>
      <w:rPr>
        <w:highlight w:val="yellow"/>
      </w:rPr>
    </w:pPr>
  </w:p>
  <w:p w14:paraId="7E35E760" w14:textId="77777777" w:rsidR="005268A1" w:rsidRDefault="005268A1" w:rsidP="00F410C4">
    <w:pPr>
      <w:pStyle w:val="Header"/>
      <w:rPr>
        <w:highlight w:val="yellow"/>
      </w:rPr>
    </w:pPr>
  </w:p>
  <w:p w14:paraId="74FA4323" w14:textId="77777777" w:rsidR="005268A1" w:rsidRDefault="005268A1" w:rsidP="00F410C4">
    <w:pPr>
      <w:pStyle w:val="Header"/>
    </w:pPr>
    <w:r w:rsidRPr="007064B6">
      <w:t>TEAS Working Group</w:t>
    </w:r>
    <w:r>
      <w:tab/>
    </w:r>
    <w:r w:rsidRPr="00F410C4">
      <w:tab/>
    </w:r>
    <w:r>
      <w:t xml:space="preserve">Fabio </w:t>
    </w:r>
    <w:r w:rsidRPr="007064B6">
      <w:t>Peruzzini</w:t>
    </w:r>
  </w:p>
  <w:p w14:paraId="3FEE79E5" w14:textId="77777777" w:rsidR="005268A1" w:rsidRDefault="005268A1" w:rsidP="00F410C4">
    <w:pPr>
      <w:pStyle w:val="Header"/>
    </w:pPr>
    <w:r>
      <w:t>Internet Draft</w:t>
    </w:r>
    <w:r>
      <w:tab/>
    </w:r>
    <w:r w:rsidRPr="00F410C4">
      <w:tab/>
    </w:r>
    <w:r>
      <w:t>TIM</w:t>
    </w:r>
  </w:p>
  <w:p w14:paraId="3AC71A7D" w14:textId="77777777" w:rsidR="005268A1" w:rsidRDefault="005268A1" w:rsidP="00F410C4">
    <w:pPr>
      <w:pStyle w:val="Header"/>
    </w:pPr>
    <w:r>
      <w:t xml:space="preserve">Intended status: </w:t>
    </w:r>
    <w:r>
      <w:rPr>
        <w:highlight w:val="yellow"/>
      </w:rPr>
      <w:t>Informational</w:t>
    </w:r>
    <w:r>
      <w:tab/>
    </w:r>
    <w:r>
      <w:tab/>
      <w:t>Italo Busi</w:t>
    </w:r>
  </w:p>
  <w:p w14:paraId="034FEE27" w14:textId="77777777" w:rsidR="005268A1" w:rsidRDefault="005268A1" w:rsidP="00F410C4">
    <w:pPr>
      <w:pStyle w:val="Header"/>
    </w:pPr>
    <w:r>
      <w:tab/>
    </w:r>
    <w:r>
      <w:tab/>
      <w:t>Huawei</w:t>
    </w:r>
  </w:p>
  <w:p w14:paraId="2C6FFF3F" w14:textId="77777777" w:rsidR="005268A1" w:rsidRDefault="005268A1" w:rsidP="00F410C4">
    <w:pPr>
      <w:pStyle w:val="Header"/>
    </w:pPr>
    <w:r>
      <w:tab/>
    </w:r>
    <w:r>
      <w:tab/>
      <w:t>Daniel King</w:t>
    </w:r>
  </w:p>
  <w:p w14:paraId="5F9FECC1" w14:textId="77777777" w:rsidR="005268A1" w:rsidRDefault="005268A1" w:rsidP="00F410C4">
    <w:pPr>
      <w:pStyle w:val="Header"/>
    </w:pPr>
    <w:r>
      <w:tab/>
    </w:r>
    <w:r>
      <w:tab/>
      <w:t>Old Dog Consulting</w:t>
    </w:r>
  </w:p>
  <w:p w14:paraId="154A82EE" w14:textId="77777777" w:rsidR="005268A1" w:rsidRDefault="005268A1" w:rsidP="00F410C4">
    <w:pPr>
      <w:pStyle w:val="Header"/>
    </w:pPr>
    <w:r>
      <w:tab/>
    </w:r>
    <w:r>
      <w:tab/>
      <w:t>Sergio Belotti</w:t>
    </w:r>
  </w:p>
  <w:p w14:paraId="668D9DA1" w14:textId="77777777" w:rsidR="005268A1" w:rsidRPr="00390C09" w:rsidRDefault="005268A1" w:rsidP="00F410C4">
    <w:pPr>
      <w:pStyle w:val="Header"/>
      <w:rPr>
        <w:lang w:val="en-GB"/>
      </w:rPr>
    </w:pPr>
    <w:r>
      <w:tab/>
    </w:r>
    <w:r>
      <w:tab/>
    </w:r>
    <w:r w:rsidRPr="00390C09">
      <w:rPr>
        <w:lang w:val="en-GB"/>
      </w:rPr>
      <w:t>Nokia</w:t>
    </w:r>
  </w:p>
  <w:p w14:paraId="61E51A07" w14:textId="77777777" w:rsidR="005268A1" w:rsidRPr="00390C09" w:rsidRDefault="005268A1" w:rsidP="00F410C4">
    <w:pPr>
      <w:pStyle w:val="Header"/>
      <w:rPr>
        <w:lang w:val="en-GB"/>
      </w:rPr>
    </w:pPr>
    <w:r w:rsidRPr="00390C09">
      <w:rPr>
        <w:lang w:val="en-GB"/>
      </w:rPr>
      <w:tab/>
    </w:r>
    <w:r w:rsidRPr="00390C09">
      <w:rPr>
        <w:lang w:val="en-GB"/>
      </w:rPr>
      <w:tab/>
      <w:t>Gabriele Galimberti</w:t>
    </w:r>
  </w:p>
  <w:p w14:paraId="2D247801" w14:textId="77777777" w:rsidR="005268A1" w:rsidRPr="00390C09" w:rsidRDefault="005268A1" w:rsidP="00F410C4">
    <w:pPr>
      <w:pStyle w:val="Header"/>
      <w:rPr>
        <w:lang w:val="en-GB"/>
      </w:rPr>
    </w:pPr>
    <w:r w:rsidRPr="00390C09">
      <w:rPr>
        <w:lang w:val="en-GB"/>
      </w:rPr>
      <w:tab/>
    </w:r>
    <w:r w:rsidRPr="00390C09">
      <w:rPr>
        <w:lang w:val="en-GB"/>
      </w:rPr>
      <w:tab/>
      <w:t>Cisco</w:t>
    </w:r>
  </w:p>
  <w:p w14:paraId="6B1C82B2" w14:textId="77777777" w:rsidR="005268A1" w:rsidRPr="00390C09" w:rsidRDefault="005268A1" w:rsidP="00F410C4">
    <w:pPr>
      <w:pStyle w:val="Header"/>
      <w:rPr>
        <w:lang w:val="en-GB"/>
      </w:rPr>
    </w:pPr>
  </w:p>
  <w:p w14:paraId="3FCED9AE" w14:textId="77777777" w:rsidR="005268A1" w:rsidRDefault="005268A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81" w:author="ACTN POI Editor" w:date="2019-10-30T10:21:00Z">
      <w:r>
        <w:rPr>
          <w:noProof/>
        </w:rPr>
        <w:instrText>10</w:instrText>
      </w:r>
    </w:ins>
    <w:del w:id="282" w:author="ACTN POI Editor" w:date="2019-10-30T10:21:00Z">
      <w:r w:rsidDel="00415D34">
        <w:rPr>
          <w:noProof/>
        </w:rPr>
        <w:delInstrText>7</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283" w:author="ACTN POI Editor" w:date="2019-10-30T10:21:00Z">
      <w:r>
        <w:rPr>
          <w:noProof/>
        </w:rPr>
        <w:instrText>10</w:instrText>
      </w:r>
    </w:ins>
    <w:del w:id="284" w:author="ACTN POI Editor" w:date="2019-10-30T10:21:00Z">
      <w:r w:rsidDel="00415D34">
        <w:rPr>
          <w:noProof/>
        </w:rPr>
        <w:delInstrText>7</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285" w:author="ACTN POI Editor" w:date="2019-10-30T10:21:00Z">
      <w:r>
        <w:rPr>
          <w:noProof/>
        </w:rPr>
        <w:instrText>10</w:instrText>
      </w:r>
    </w:ins>
    <w:del w:id="286" w:author="ACTN POI Editor" w:date="2019-10-30T10:21:00Z">
      <w:r w:rsidDel="00415D34">
        <w:rPr>
          <w:noProof/>
        </w:rPr>
        <w:delInstrText>7</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287" w:author="ACTN POI Editor" w:date="2019-10-30T10:21:00Z">
      <w:r>
        <w:rPr>
          <w:noProof/>
        </w:rPr>
        <w:instrText>10</w:instrText>
      </w:r>
    </w:ins>
    <w:del w:id="288" w:author="ACTN POI Editor" w:date="2019-10-30T10:21:00Z">
      <w:r w:rsidDel="00415D34">
        <w:rPr>
          <w:noProof/>
        </w:rPr>
        <w:delInstrText>7</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289" w:author="ACTN POI Editor" w:date="2019-10-30T10:21:00Z">
      <w:r>
        <w:rPr>
          <w:noProof/>
        </w:rPr>
        <w:instrText>10</w:instrText>
      </w:r>
    </w:ins>
    <w:del w:id="290" w:author="ACTN POI Editor" w:date="2019-10-30T10:21:00Z">
      <w:r w:rsidDel="00415D34">
        <w:rPr>
          <w:noProof/>
        </w:rPr>
        <w:delInstrText>7</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291" w:author="ACTN POI Editor" w:date="2019-10-30T10:21:00Z">
      <w:r>
        <w:rPr>
          <w:noProof/>
        </w:rPr>
        <w:instrText>10</w:instrText>
      </w:r>
    </w:ins>
    <w:del w:id="292" w:author="ACTN POI Editor" w:date="2019-10-30T10:21:00Z">
      <w:r w:rsidDel="00415D34">
        <w:rPr>
          <w:noProof/>
        </w:rPr>
        <w:delInstrText>7</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293" w:author="ACTN POI Editor" w:date="2019-10-30T10:21:00Z">
      <w:r>
        <w:rPr>
          <w:noProof/>
        </w:rPr>
        <w:instrText>10</w:instrText>
      </w:r>
    </w:ins>
    <w:del w:id="294" w:author="ACTN POI Editor" w:date="2019-10-30T10:21:00Z">
      <w:r w:rsidDel="00415D34">
        <w:rPr>
          <w:noProof/>
        </w:rPr>
        <w:delInstrText>7</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295" w:author="ACTN POI Editor" w:date="2019-10-30T10:21:00Z">
      <w:r>
        <w:rPr>
          <w:noProof/>
        </w:rPr>
        <w:instrText>10</w:instrText>
      </w:r>
    </w:ins>
    <w:del w:id="296" w:author="ACTN POI Editor" w:date="2019-10-30T10:21:00Z">
      <w:r w:rsidDel="00415D34">
        <w:rPr>
          <w:noProof/>
        </w:rPr>
        <w:delInstrText>0</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297" w:author="ACTN POI Editor" w:date="2019-10-30T10:21:00Z">
      <w:r>
        <w:rPr>
          <w:noProof/>
        </w:rPr>
        <w:instrText>10</w:instrText>
      </w:r>
    </w:ins>
    <w:del w:id="298" w:author="ACTN POI Editor" w:date="2019-10-30T10:21:00Z">
      <w:r w:rsidDel="00415D34">
        <w:rPr>
          <w:noProof/>
        </w:rPr>
        <w:delInstrText>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ins w:id="299" w:author="ACTN POI Editor" w:date="2019-10-30T10:21:00Z">
      <w:r>
        <w:rPr>
          <w:noProof/>
        </w:rPr>
        <w:instrText>10</w:instrText>
      </w:r>
    </w:ins>
    <w:del w:id="300" w:author="ACTN POI Editor" w:date="2019-10-30T10:21:00Z">
      <w:r w:rsidDel="00415D34">
        <w:rPr>
          <w:noProof/>
        </w:rPr>
        <w:delInstrText>0</w:delInstrText>
      </w:r>
    </w:del>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instrText>April</w:instrText>
    </w:r>
    <w:r>
      <w:fldChar w:fldCharType="end"/>
    </w:r>
    <w:r>
      <w:instrText xml:space="preserve"> \* MERGEFORMAT </w:instrText>
    </w:r>
    <w:r>
      <w:fldChar w:fldCharType="separate"/>
    </w:r>
    <w:r w:rsidR="00B53579">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301" w:author="ACTN POI Editor" w:date="2019-10-30T10:21:00Z">
      <w:r>
        <w:rPr>
          <w:noProof/>
        </w:rPr>
        <w:instrText>10</w:instrText>
      </w:r>
    </w:ins>
    <w:del w:id="302" w:author="ACTN POI Editor" w:date="2019-10-30T10:21:00Z">
      <w:r w:rsidDel="00415D34">
        <w:rPr>
          <w:noProof/>
        </w:rPr>
        <w:delInstrText>7</w:delInstrText>
      </w:r>
    </w:del>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03" w:author="ACTN POI Editor" w:date="2019-10-30T10:21:00Z">
      <w:r>
        <w:rPr>
          <w:noProof/>
        </w:rPr>
        <w:instrText>10</w:instrText>
      </w:r>
    </w:ins>
    <w:del w:id="304" w:author="ACTN POI Editor" w:date="2019-10-30T10:21:00Z">
      <w:r w:rsidDel="00415D34">
        <w:rPr>
          <w:noProof/>
        </w:rPr>
        <w:delInstrText>7</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B53579">
      <w:rPr>
        <w:noProof/>
      </w:rPr>
      <w:instrText>2020</w:instrText>
    </w:r>
    <w:r>
      <w:fldChar w:fldCharType="end"/>
    </w:r>
    <w:r>
      <w:instrText xml:space="preserve"> "Fail" \* MERGEFORMAT  \* MERGEFORMAT </w:instrText>
    </w:r>
    <w:r>
      <w:fldChar w:fldCharType="separate"/>
    </w:r>
    <w:r w:rsidR="00B53579">
      <w:rPr>
        <w:noProof/>
      </w:rPr>
      <w:instrText>2020</w:instrText>
    </w:r>
    <w:r>
      <w:fldChar w:fldCharType="end"/>
    </w:r>
    <w:r>
      <w:instrText xml:space="preserve"> \* MERGEFORMAT </w:instrText>
    </w:r>
    <w:r>
      <w:fldChar w:fldCharType="separate"/>
    </w:r>
    <w:r w:rsidR="00B53579">
      <w:rPr>
        <w:noProof/>
      </w:rPr>
      <w:t>2020</w:t>
    </w:r>
    <w:r>
      <w:fldChar w:fldCharType="end"/>
    </w:r>
    <w:r>
      <w:tab/>
    </w:r>
    <w:r>
      <w:tab/>
    </w:r>
    <w:r>
      <w:fldChar w:fldCharType="begin"/>
    </w:r>
    <w:r>
      <w:instrText xml:space="preserve"> SAVEDATE  \@ "MMMM d, yyyy" </w:instrText>
    </w:r>
    <w:r>
      <w:fldChar w:fldCharType="separate"/>
    </w:r>
    <w:ins w:id="305" w:author="ACTN POI Editor" w:date="2019-10-30T10:21:00Z">
      <w:r>
        <w:rPr>
          <w:noProof/>
        </w:rPr>
        <w:t>October 29, 2019</w:t>
      </w:r>
    </w:ins>
    <w:del w:id="306" w:author="ACTN POI Editor" w:date="2019-10-30T10:21:00Z">
      <w:r w:rsidDel="00415D34">
        <w:rPr>
          <w:noProof/>
        </w:rPr>
        <w:delText>July 22, 2019</w:delText>
      </w:r>
    </w:del>
    <w:r>
      <w:fldChar w:fldCharType="end"/>
    </w:r>
  </w:p>
  <w:p w14:paraId="7D81BB27" w14:textId="77777777" w:rsidR="005268A1" w:rsidRDefault="005268A1" w:rsidP="00F410C4">
    <w:pPr>
      <w:pStyle w:val="Header"/>
    </w:pPr>
    <w:r>
      <w:tab/>
    </w:r>
  </w:p>
  <w:p w14:paraId="74F5CA4A" w14:textId="77777777" w:rsidR="005268A1" w:rsidRDefault="005268A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0"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8"/>
  </w:num>
  <w:num w:numId="3">
    <w:abstractNumId w:val="17"/>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4"/>
  </w:num>
  <w:num w:numId="18">
    <w:abstractNumId w:val="14"/>
    <w:lvlOverride w:ilvl="0">
      <w:startOverride w:val="1"/>
    </w:lvlOverride>
  </w:num>
  <w:num w:numId="19">
    <w:abstractNumId w:val="20"/>
  </w:num>
  <w:num w:numId="20">
    <w:abstractNumId w:val="13"/>
  </w:num>
  <w:num w:numId="21">
    <w:abstractNumId w:val="14"/>
  </w:num>
  <w:num w:numId="22">
    <w:abstractNumId w:val="11"/>
  </w:num>
  <w:num w:numId="23">
    <w:abstractNumId w:val="12"/>
  </w:num>
  <w:num w:numId="24">
    <w:abstractNumId w:val="10"/>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CTN POI Editor">
    <w15:presenceInfo w15:providerId="None" w15:userId="ACTN POI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4"/>
  <w:doNotDisplayPageBoundaries/>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4FD6"/>
    <w:rsid w:val="00260298"/>
    <w:rsid w:val="002740CD"/>
    <w:rsid w:val="00275C44"/>
    <w:rsid w:val="0027759C"/>
    <w:rsid w:val="00291216"/>
    <w:rsid w:val="002917BD"/>
    <w:rsid w:val="00296D3F"/>
    <w:rsid w:val="002A707B"/>
    <w:rsid w:val="002A7904"/>
    <w:rsid w:val="002B1977"/>
    <w:rsid w:val="002B6872"/>
    <w:rsid w:val="002C1F42"/>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5232"/>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5912"/>
    <w:rsid w:val="005E13F3"/>
    <w:rsid w:val="005F1CB3"/>
    <w:rsid w:val="005F1D39"/>
    <w:rsid w:val="005F2B95"/>
    <w:rsid w:val="005F2CBA"/>
    <w:rsid w:val="005F461F"/>
    <w:rsid w:val="00605243"/>
    <w:rsid w:val="006148C6"/>
    <w:rsid w:val="006212DB"/>
    <w:rsid w:val="006227BF"/>
    <w:rsid w:val="0062608B"/>
    <w:rsid w:val="00627811"/>
    <w:rsid w:val="006308F2"/>
    <w:rsid w:val="00633074"/>
    <w:rsid w:val="006343E2"/>
    <w:rsid w:val="0063752C"/>
    <w:rsid w:val="00642655"/>
    <w:rsid w:val="006472B9"/>
    <w:rsid w:val="00657594"/>
    <w:rsid w:val="00662D52"/>
    <w:rsid w:val="006677A8"/>
    <w:rsid w:val="00667AAF"/>
    <w:rsid w:val="00677935"/>
    <w:rsid w:val="00683FBF"/>
    <w:rsid w:val="00696527"/>
    <w:rsid w:val="006A1998"/>
    <w:rsid w:val="006A42D8"/>
    <w:rsid w:val="006A74C7"/>
    <w:rsid w:val="006B2726"/>
    <w:rsid w:val="006B2FA6"/>
    <w:rsid w:val="006B6757"/>
    <w:rsid w:val="006C2D4D"/>
    <w:rsid w:val="006C3558"/>
    <w:rsid w:val="006D24E0"/>
    <w:rsid w:val="006D5DE5"/>
    <w:rsid w:val="006E1129"/>
    <w:rsid w:val="006E1AC3"/>
    <w:rsid w:val="006E3627"/>
    <w:rsid w:val="006E47D5"/>
    <w:rsid w:val="006F1F70"/>
    <w:rsid w:val="006F25F5"/>
    <w:rsid w:val="006F2D73"/>
    <w:rsid w:val="006F4076"/>
    <w:rsid w:val="006F6F19"/>
    <w:rsid w:val="007064B6"/>
    <w:rsid w:val="00710003"/>
    <w:rsid w:val="007124AB"/>
    <w:rsid w:val="00713412"/>
    <w:rsid w:val="00715478"/>
    <w:rsid w:val="0072225C"/>
    <w:rsid w:val="007336C2"/>
    <w:rsid w:val="007376B6"/>
    <w:rsid w:val="007414A3"/>
    <w:rsid w:val="00750C66"/>
    <w:rsid w:val="007535B4"/>
    <w:rsid w:val="00753DF3"/>
    <w:rsid w:val="00756310"/>
    <w:rsid w:val="00757691"/>
    <w:rsid w:val="00760CF0"/>
    <w:rsid w:val="00766E6F"/>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C1EC2"/>
    <w:rsid w:val="008C625D"/>
    <w:rsid w:val="008C6AAA"/>
    <w:rsid w:val="008C6F92"/>
    <w:rsid w:val="008C7637"/>
    <w:rsid w:val="008D01DF"/>
    <w:rsid w:val="008D1BC5"/>
    <w:rsid w:val="008D20DE"/>
    <w:rsid w:val="008D468D"/>
    <w:rsid w:val="008D50C0"/>
    <w:rsid w:val="008E5B2C"/>
    <w:rsid w:val="008E670E"/>
    <w:rsid w:val="008E6980"/>
    <w:rsid w:val="008F1199"/>
    <w:rsid w:val="008F2F4F"/>
    <w:rsid w:val="008F7CEA"/>
    <w:rsid w:val="00900561"/>
    <w:rsid w:val="00903371"/>
    <w:rsid w:val="00906DA2"/>
    <w:rsid w:val="009077E0"/>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E0865"/>
    <w:rsid w:val="009E2406"/>
    <w:rsid w:val="009E6BEB"/>
    <w:rsid w:val="009E79B6"/>
    <w:rsid w:val="009F077F"/>
    <w:rsid w:val="009F2C87"/>
    <w:rsid w:val="009F5CD1"/>
    <w:rsid w:val="009F6318"/>
    <w:rsid w:val="00A0090F"/>
    <w:rsid w:val="00A04FC8"/>
    <w:rsid w:val="00A06E25"/>
    <w:rsid w:val="00A12D65"/>
    <w:rsid w:val="00A15E3F"/>
    <w:rsid w:val="00A179ED"/>
    <w:rsid w:val="00A26096"/>
    <w:rsid w:val="00A26597"/>
    <w:rsid w:val="00A32AF9"/>
    <w:rsid w:val="00A34B93"/>
    <w:rsid w:val="00A41241"/>
    <w:rsid w:val="00A41519"/>
    <w:rsid w:val="00A43372"/>
    <w:rsid w:val="00A454F5"/>
    <w:rsid w:val="00A47C47"/>
    <w:rsid w:val="00A540EA"/>
    <w:rsid w:val="00A5738F"/>
    <w:rsid w:val="00A65A11"/>
    <w:rsid w:val="00A7014C"/>
    <w:rsid w:val="00A71BE4"/>
    <w:rsid w:val="00A73565"/>
    <w:rsid w:val="00A7613F"/>
    <w:rsid w:val="00A8355A"/>
    <w:rsid w:val="00A902EA"/>
    <w:rsid w:val="00A91C7F"/>
    <w:rsid w:val="00A95721"/>
    <w:rsid w:val="00AA6E08"/>
    <w:rsid w:val="00AB1302"/>
    <w:rsid w:val="00AC0BDB"/>
    <w:rsid w:val="00AC1076"/>
    <w:rsid w:val="00AD7D5D"/>
    <w:rsid w:val="00AE009F"/>
    <w:rsid w:val="00AE0541"/>
    <w:rsid w:val="00AE084D"/>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51104"/>
    <w:rsid w:val="00B52F7E"/>
    <w:rsid w:val="00B53118"/>
    <w:rsid w:val="00B53579"/>
    <w:rsid w:val="00B54EF7"/>
    <w:rsid w:val="00B62498"/>
    <w:rsid w:val="00B6754D"/>
    <w:rsid w:val="00B73BDC"/>
    <w:rsid w:val="00B82D03"/>
    <w:rsid w:val="00B9087D"/>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40F7"/>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6F8"/>
    <w:rsid w:val="00C150E1"/>
    <w:rsid w:val="00C17E38"/>
    <w:rsid w:val="00C20E29"/>
    <w:rsid w:val="00C23688"/>
    <w:rsid w:val="00C46F76"/>
    <w:rsid w:val="00C60418"/>
    <w:rsid w:val="00C63A15"/>
    <w:rsid w:val="00C65842"/>
    <w:rsid w:val="00C714D4"/>
    <w:rsid w:val="00C72D93"/>
    <w:rsid w:val="00C744E6"/>
    <w:rsid w:val="00C845E5"/>
    <w:rsid w:val="00C86727"/>
    <w:rsid w:val="00C90205"/>
    <w:rsid w:val="00C93CE6"/>
    <w:rsid w:val="00C95C21"/>
    <w:rsid w:val="00C963D9"/>
    <w:rsid w:val="00C97092"/>
    <w:rsid w:val="00CA0E16"/>
    <w:rsid w:val="00CA6987"/>
    <w:rsid w:val="00CB7817"/>
    <w:rsid w:val="00CC4069"/>
    <w:rsid w:val="00CD499C"/>
    <w:rsid w:val="00CE150A"/>
    <w:rsid w:val="00CE1E9B"/>
    <w:rsid w:val="00CE4377"/>
    <w:rsid w:val="00CF0B71"/>
    <w:rsid w:val="00CF3625"/>
    <w:rsid w:val="00CF60A5"/>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B0170"/>
    <w:rsid w:val="00DB1636"/>
    <w:rsid w:val="00DB6399"/>
    <w:rsid w:val="00DC09AA"/>
    <w:rsid w:val="00DC212D"/>
    <w:rsid w:val="00DC520D"/>
    <w:rsid w:val="00DC5824"/>
    <w:rsid w:val="00DC614E"/>
    <w:rsid w:val="00DC7D14"/>
    <w:rsid w:val="00DE12AA"/>
    <w:rsid w:val="00DF143C"/>
    <w:rsid w:val="00DF6FA9"/>
    <w:rsid w:val="00DF7715"/>
    <w:rsid w:val="00DF7911"/>
    <w:rsid w:val="00E05D4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15FE"/>
    <w:rsid w:val="00E95C5A"/>
    <w:rsid w:val="00E96A9C"/>
    <w:rsid w:val="00EA2E54"/>
    <w:rsid w:val="00EA676F"/>
    <w:rsid w:val="00EA7A99"/>
    <w:rsid w:val="00EB308C"/>
    <w:rsid w:val="00EB41EC"/>
    <w:rsid w:val="00EB6939"/>
    <w:rsid w:val="00EB7FCA"/>
    <w:rsid w:val="00EC47A2"/>
    <w:rsid w:val="00EC570E"/>
    <w:rsid w:val="00ED0A2B"/>
    <w:rsid w:val="00ED2D12"/>
    <w:rsid w:val="00ED3200"/>
    <w:rsid w:val="00ED4C1C"/>
    <w:rsid w:val="00ED66D9"/>
    <w:rsid w:val="00EE2C82"/>
    <w:rsid w:val="00EE3193"/>
    <w:rsid w:val="00EE3E41"/>
    <w:rsid w:val="00EE6D6D"/>
    <w:rsid w:val="00F0076F"/>
    <w:rsid w:val="00F03DA7"/>
    <w:rsid w:val="00F15236"/>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505F"/>
    <w:rsid w:val="00FC576E"/>
    <w:rsid w:val="00FD6F31"/>
    <w:rsid w:val="00FE2DD8"/>
    <w:rsid w:val="00FE2F1E"/>
    <w:rsid w:val="00FE3F17"/>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rsid w:val="005F2CBA"/>
    <w:pPr>
      <w:spacing w:line="240" w:lineRule="auto"/>
    </w:pPr>
    <w:rPr>
      <w:sz w:val="20"/>
      <w:szCs w:val="20"/>
    </w:rPr>
  </w:style>
  <w:style w:type="character" w:customStyle="1" w:styleId="CommentTextChar">
    <w:name w:val="Comment Text Char"/>
    <w:basedOn w:val="DefaultParagraphFont"/>
    <w:link w:val="CommentText"/>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header" Target="header2.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10" Type="http://schemas.openxmlformats.org/officeDocument/2006/relationships/hyperlink" Target="mailto:daniel@olddog.co.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5ACC5C-B10C-44E2-9CA3-7D4CD5C73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0</TotalTime>
  <Pages>17</Pages>
  <Words>4797</Words>
  <Characters>27344</Characters>
  <Application>Microsoft Office Word</Application>
  <DocSecurity>0</DocSecurity>
  <Lines>227</Lines>
  <Paragraphs>6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207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ACTN POI Editor</cp:lastModifiedBy>
  <cp:revision>2</cp:revision>
  <cp:lastPrinted>2019-07-08T16:45:00Z</cp:lastPrinted>
  <dcterms:created xsi:type="dcterms:W3CDTF">2019-10-30T10:05:00Z</dcterms:created>
  <dcterms:modified xsi:type="dcterms:W3CDTF">2019-10-3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ies>
</file>